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9DFDB" w14:textId="377D5378" w:rsidR="00F757B6" w:rsidRDefault="003600D8">
      <w:pPr>
        <w:pStyle w:val="BodyText"/>
        <w:spacing w:before="4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70400" behindDoc="1" locked="0" layoutInCell="1" allowOverlap="1" wp14:anchorId="301CA9D9" wp14:editId="2132DE0D">
                <wp:simplePos x="0" y="0"/>
                <wp:positionH relativeFrom="page">
                  <wp:posOffset>297180</wp:posOffset>
                </wp:positionH>
                <wp:positionV relativeFrom="page">
                  <wp:posOffset>751205</wp:posOffset>
                </wp:positionV>
                <wp:extent cx="6971030" cy="9196070"/>
                <wp:effectExtent l="0" t="0" r="0" b="0"/>
                <wp:wrapNone/>
                <wp:docPr id="10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71030" cy="9196070"/>
                          <a:chOff x="468" y="1183"/>
                          <a:chExt cx="10978" cy="14482"/>
                        </a:xfrm>
                      </wpg:grpSpPr>
                      <pic:pic xmlns:pic="http://schemas.openxmlformats.org/drawingml/2006/picture">
                        <pic:nvPicPr>
                          <pic:cNvPr id="11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3" y="1314"/>
                            <a:ext cx="1381" cy="14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" name="AutoShape 6"/>
                        <wps:cNvSpPr>
                          <a:spLocks/>
                        </wps:cNvSpPr>
                        <wps:spPr bwMode="auto">
                          <a:xfrm>
                            <a:off x="468" y="1183"/>
                            <a:ext cx="10978" cy="14482"/>
                          </a:xfrm>
                          <a:custGeom>
                            <a:avLst/>
                            <a:gdLst>
                              <a:gd name="T0" fmla="+- 0 11402 468"/>
                              <a:gd name="T1" fmla="*/ T0 w 10978"/>
                              <a:gd name="T2" fmla="+- 0 2832 1183"/>
                              <a:gd name="T3" fmla="*/ 2832 h 14482"/>
                              <a:gd name="T4" fmla="+- 0 8849 468"/>
                              <a:gd name="T5" fmla="*/ T4 w 10978"/>
                              <a:gd name="T6" fmla="+- 0 2832 1183"/>
                              <a:gd name="T7" fmla="*/ 2832 h 14482"/>
                              <a:gd name="T8" fmla="+- 0 8844 468"/>
                              <a:gd name="T9" fmla="*/ T8 w 10978"/>
                              <a:gd name="T10" fmla="+- 0 2832 1183"/>
                              <a:gd name="T11" fmla="*/ 2832 h 14482"/>
                              <a:gd name="T12" fmla="+- 0 497 468"/>
                              <a:gd name="T13" fmla="*/ T12 w 10978"/>
                              <a:gd name="T14" fmla="+- 0 2832 1183"/>
                              <a:gd name="T15" fmla="*/ 2832 h 14482"/>
                              <a:gd name="T16" fmla="+- 0 497 468"/>
                              <a:gd name="T17" fmla="*/ T16 w 10978"/>
                              <a:gd name="T18" fmla="+- 0 2842 1183"/>
                              <a:gd name="T19" fmla="*/ 2842 h 14482"/>
                              <a:gd name="T20" fmla="+- 0 8844 468"/>
                              <a:gd name="T21" fmla="*/ T20 w 10978"/>
                              <a:gd name="T22" fmla="+- 0 2842 1183"/>
                              <a:gd name="T23" fmla="*/ 2842 h 14482"/>
                              <a:gd name="T24" fmla="+- 0 8849 468"/>
                              <a:gd name="T25" fmla="*/ T24 w 10978"/>
                              <a:gd name="T26" fmla="+- 0 2842 1183"/>
                              <a:gd name="T27" fmla="*/ 2842 h 14482"/>
                              <a:gd name="T28" fmla="+- 0 11402 468"/>
                              <a:gd name="T29" fmla="*/ T28 w 10978"/>
                              <a:gd name="T30" fmla="+- 0 2842 1183"/>
                              <a:gd name="T31" fmla="*/ 2842 h 14482"/>
                              <a:gd name="T32" fmla="+- 0 11402 468"/>
                              <a:gd name="T33" fmla="*/ T32 w 10978"/>
                              <a:gd name="T34" fmla="+- 0 2832 1183"/>
                              <a:gd name="T35" fmla="*/ 2832 h 14482"/>
                              <a:gd name="T36" fmla="+- 0 11446 468"/>
                              <a:gd name="T37" fmla="*/ T36 w 10978"/>
                              <a:gd name="T38" fmla="+- 0 1183 1183"/>
                              <a:gd name="T39" fmla="*/ 1183 h 14482"/>
                              <a:gd name="T40" fmla="+- 0 11436 468"/>
                              <a:gd name="T41" fmla="*/ T40 w 10978"/>
                              <a:gd name="T42" fmla="+- 0 1183 1183"/>
                              <a:gd name="T43" fmla="*/ 1183 h 14482"/>
                              <a:gd name="T44" fmla="+- 0 11436 468"/>
                              <a:gd name="T45" fmla="*/ T44 w 10978"/>
                              <a:gd name="T46" fmla="+- 0 1183 1183"/>
                              <a:gd name="T47" fmla="*/ 1183 h 14482"/>
                              <a:gd name="T48" fmla="+- 0 468 468"/>
                              <a:gd name="T49" fmla="*/ T48 w 10978"/>
                              <a:gd name="T50" fmla="+- 0 1183 1183"/>
                              <a:gd name="T51" fmla="*/ 1183 h 14482"/>
                              <a:gd name="T52" fmla="+- 0 468 468"/>
                              <a:gd name="T53" fmla="*/ T52 w 10978"/>
                              <a:gd name="T54" fmla="+- 0 1193 1183"/>
                              <a:gd name="T55" fmla="*/ 1193 h 14482"/>
                              <a:gd name="T56" fmla="+- 0 11436 468"/>
                              <a:gd name="T57" fmla="*/ T56 w 10978"/>
                              <a:gd name="T58" fmla="+- 0 1193 1183"/>
                              <a:gd name="T59" fmla="*/ 1193 h 14482"/>
                              <a:gd name="T60" fmla="+- 0 11436 468"/>
                              <a:gd name="T61" fmla="*/ T60 w 10978"/>
                              <a:gd name="T62" fmla="+- 0 15655 1183"/>
                              <a:gd name="T63" fmla="*/ 15655 h 14482"/>
                              <a:gd name="T64" fmla="+- 0 478 468"/>
                              <a:gd name="T65" fmla="*/ T64 w 10978"/>
                              <a:gd name="T66" fmla="+- 0 15655 1183"/>
                              <a:gd name="T67" fmla="*/ 15655 h 14482"/>
                              <a:gd name="T68" fmla="+- 0 478 468"/>
                              <a:gd name="T69" fmla="*/ T68 w 10978"/>
                              <a:gd name="T70" fmla="+- 0 1193 1183"/>
                              <a:gd name="T71" fmla="*/ 1193 h 14482"/>
                              <a:gd name="T72" fmla="+- 0 468 468"/>
                              <a:gd name="T73" fmla="*/ T72 w 10978"/>
                              <a:gd name="T74" fmla="+- 0 1193 1183"/>
                              <a:gd name="T75" fmla="*/ 1193 h 14482"/>
                              <a:gd name="T76" fmla="+- 0 468 468"/>
                              <a:gd name="T77" fmla="*/ T76 w 10978"/>
                              <a:gd name="T78" fmla="+- 0 15655 1183"/>
                              <a:gd name="T79" fmla="*/ 15655 h 14482"/>
                              <a:gd name="T80" fmla="+- 0 468 468"/>
                              <a:gd name="T81" fmla="*/ T80 w 10978"/>
                              <a:gd name="T82" fmla="+- 0 15655 1183"/>
                              <a:gd name="T83" fmla="*/ 15655 h 14482"/>
                              <a:gd name="T84" fmla="+- 0 468 468"/>
                              <a:gd name="T85" fmla="*/ T84 w 10978"/>
                              <a:gd name="T86" fmla="+- 0 15665 1183"/>
                              <a:gd name="T87" fmla="*/ 15665 h 14482"/>
                              <a:gd name="T88" fmla="+- 0 11436 468"/>
                              <a:gd name="T89" fmla="*/ T88 w 10978"/>
                              <a:gd name="T90" fmla="+- 0 15665 1183"/>
                              <a:gd name="T91" fmla="*/ 15665 h 14482"/>
                              <a:gd name="T92" fmla="+- 0 11436 468"/>
                              <a:gd name="T93" fmla="*/ T92 w 10978"/>
                              <a:gd name="T94" fmla="+- 0 15665 1183"/>
                              <a:gd name="T95" fmla="*/ 15665 h 14482"/>
                              <a:gd name="T96" fmla="+- 0 11446 468"/>
                              <a:gd name="T97" fmla="*/ T96 w 10978"/>
                              <a:gd name="T98" fmla="+- 0 15665 1183"/>
                              <a:gd name="T99" fmla="*/ 15665 h 14482"/>
                              <a:gd name="T100" fmla="+- 0 11446 468"/>
                              <a:gd name="T101" fmla="*/ T100 w 10978"/>
                              <a:gd name="T102" fmla="+- 0 1183 1183"/>
                              <a:gd name="T103" fmla="*/ 1183 h 144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10978" h="14482">
                                <a:moveTo>
                                  <a:pt x="10934" y="1649"/>
                                </a:moveTo>
                                <a:lnTo>
                                  <a:pt x="8381" y="1649"/>
                                </a:lnTo>
                                <a:lnTo>
                                  <a:pt x="8376" y="1649"/>
                                </a:lnTo>
                                <a:lnTo>
                                  <a:pt x="29" y="1649"/>
                                </a:lnTo>
                                <a:lnTo>
                                  <a:pt x="29" y="1659"/>
                                </a:lnTo>
                                <a:lnTo>
                                  <a:pt x="8376" y="1659"/>
                                </a:lnTo>
                                <a:lnTo>
                                  <a:pt x="8381" y="1659"/>
                                </a:lnTo>
                                <a:lnTo>
                                  <a:pt x="10934" y="1659"/>
                                </a:lnTo>
                                <a:lnTo>
                                  <a:pt x="10934" y="1649"/>
                                </a:lnTo>
                                <a:close/>
                                <a:moveTo>
                                  <a:pt x="10978" y="0"/>
                                </a:moveTo>
                                <a:lnTo>
                                  <a:pt x="1096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10968" y="10"/>
                                </a:lnTo>
                                <a:lnTo>
                                  <a:pt x="10968" y="14472"/>
                                </a:lnTo>
                                <a:lnTo>
                                  <a:pt x="10" y="14472"/>
                                </a:lnTo>
                                <a:lnTo>
                                  <a:pt x="10" y="10"/>
                                </a:lnTo>
                                <a:lnTo>
                                  <a:pt x="0" y="10"/>
                                </a:lnTo>
                                <a:lnTo>
                                  <a:pt x="0" y="14472"/>
                                </a:lnTo>
                                <a:lnTo>
                                  <a:pt x="0" y="14482"/>
                                </a:lnTo>
                                <a:lnTo>
                                  <a:pt x="10968" y="14482"/>
                                </a:lnTo>
                                <a:lnTo>
                                  <a:pt x="10978" y="14482"/>
                                </a:lnTo>
                                <a:lnTo>
                                  <a:pt x="109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597776" id="Group 5" o:spid="_x0000_s1026" style="position:absolute;margin-left:23.4pt;margin-top:59.15pt;width:548.9pt;height:724.1pt;z-index:-16046080;mso-position-horizontal-relative:page;mso-position-vertical-relative:page" coordorigin="468,1183" coordsize="10978,144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723;top:1314;width:1381;height:1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">
                  <v:imagedata r:id="rId8" o:title=""/>
                </v:shape>
                <v:shape id="AutoShape 6" o:spid="_x0000_s1028" style="position:absolute;left:468;top:1183;width:10978;height:14482;visibility:visible;mso-wrap-style:square;v-text-anchor:top" coordsize="10978,14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" path="m10934,1649r-2553,l8376,1649r-8347,l29,1659r8347,l8381,1659r2553,l10934,1649xm10978,r-10,l,,,10r10968,l10968,14472r-10958,l10,10,,10,,14472r,10l10968,14482r10,l10978,xe" fillcolor="black" stroked="f">
                  <v:path arrowok="t" o:connecttype="custom" o:connectlocs="10934,2832;8381,2832;8376,2832;29,2832;29,2842;8376,2842;8381,2842;10934,2842;10934,2832;10978,1183;10968,1183;10968,1183;0,1183;0,1193;10968,1193;10968,15655;10,15655;10,1193;0,1193;0,15655;0,15655;0,15665;10968,15665;10968,15665;10978,15665;10978,1183" o:connectangles="0,0,0,0,0,0,0,0,0,0,0,0,0,0,0,0,0,0,0,0,0,0,0,0,0,0"/>
                </v:shape>
                <w10:wrap anchorx="page" anchory="page"/>
              </v:group>
            </w:pict>
          </mc:Fallback>
        </mc:AlternateContent>
      </w:r>
    </w:p>
    <w:p w14:paraId="536D9B97" w14:textId="5EAFFD9E" w:rsidR="00F757B6" w:rsidRDefault="00CA159A">
      <w:pPr>
        <w:tabs>
          <w:tab w:val="left" w:pos="8411"/>
        </w:tabs>
        <w:spacing w:before="97"/>
        <w:ind w:left="251"/>
        <w:jc w:val="both"/>
        <w:rPr>
          <w:b/>
          <w:sz w:val="17"/>
        </w:rPr>
      </w:pPr>
      <w:r>
        <w:rPr>
          <w:b/>
          <w:w w:val="105"/>
          <w:sz w:val="17"/>
        </w:rPr>
        <w:t>ADVERTISEMENT</w:t>
      </w:r>
      <w:r>
        <w:rPr>
          <w:b/>
          <w:spacing w:val="-23"/>
          <w:w w:val="105"/>
          <w:sz w:val="17"/>
        </w:rPr>
        <w:t xml:space="preserve"> </w:t>
      </w:r>
      <w:r>
        <w:rPr>
          <w:b/>
          <w:w w:val="105"/>
          <w:sz w:val="17"/>
        </w:rPr>
        <w:t>NO:</w:t>
      </w:r>
      <w:r>
        <w:rPr>
          <w:b/>
          <w:spacing w:val="-24"/>
          <w:w w:val="105"/>
          <w:sz w:val="17"/>
        </w:rPr>
        <w:t xml:space="preserve"> </w:t>
      </w:r>
      <w:r>
        <w:rPr>
          <w:b/>
          <w:w w:val="105"/>
          <w:sz w:val="17"/>
        </w:rPr>
        <w:t>No/NITRR/</w:t>
      </w:r>
      <w:r w:rsidR="00121D01" w:rsidRPr="002F2B8A">
        <w:rPr>
          <w:b/>
          <w:w w:val="105"/>
          <w:sz w:val="17"/>
        </w:rPr>
        <w:t>Mech</w:t>
      </w:r>
      <w:r w:rsidRPr="002F2B8A">
        <w:rPr>
          <w:b/>
          <w:w w:val="105"/>
          <w:sz w:val="17"/>
        </w:rPr>
        <w:t>/202</w:t>
      </w:r>
      <w:r w:rsidR="002C2F77">
        <w:rPr>
          <w:b/>
          <w:w w:val="105"/>
          <w:sz w:val="17"/>
        </w:rPr>
        <w:t>4</w:t>
      </w:r>
      <w:r w:rsidRPr="00D61917">
        <w:rPr>
          <w:b/>
          <w:w w:val="105"/>
          <w:sz w:val="17"/>
        </w:rPr>
        <w:t>/</w:t>
      </w:r>
      <w:r w:rsidR="00D61917" w:rsidRPr="00D61917">
        <w:rPr>
          <w:b/>
          <w:w w:val="105"/>
          <w:sz w:val="17"/>
        </w:rPr>
        <w:t>1939</w:t>
      </w:r>
      <w:r w:rsidRPr="00D61917">
        <w:rPr>
          <w:b/>
          <w:w w:val="105"/>
          <w:sz w:val="17"/>
        </w:rPr>
        <w:tab/>
      </w:r>
      <w:r w:rsidR="00006190">
        <w:rPr>
          <w:b/>
          <w:w w:val="105"/>
          <w:sz w:val="17"/>
        </w:rPr>
        <w:t xml:space="preserve">        </w:t>
      </w:r>
      <w:r w:rsidRPr="00D61917">
        <w:rPr>
          <w:b/>
          <w:w w:val="105"/>
          <w:sz w:val="17"/>
        </w:rPr>
        <w:t>Dated:</w:t>
      </w:r>
      <w:r w:rsidRPr="00D61917">
        <w:rPr>
          <w:b/>
          <w:spacing w:val="-5"/>
          <w:w w:val="105"/>
          <w:sz w:val="17"/>
        </w:rPr>
        <w:t xml:space="preserve"> </w:t>
      </w:r>
      <w:r w:rsidR="00D57B05">
        <w:rPr>
          <w:b/>
          <w:w w:val="105"/>
          <w:sz w:val="17"/>
        </w:rPr>
        <w:t>9</w:t>
      </w:r>
      <w:r w:rsidRPr="00D61917">
        <w:rPr>
          <w:b/>
          <w:w w:val="105"/>
          <w:sz w:val="17"/>
        </w:rPr>
        <w:t>-</w:t>
      </w:r>
      <w:r w:rsidR="00D61917" w:rsidRPr="00D61917">
        <w:rPr>
          <w:b/>
          <w:w w:val="105"/>
          <w:sz w:val="17"/>
        </w:rPr>
        <w:t>04</w:t>
      </w:r>
      <w:r w:rsidRPr="00D61917">
        <w:rPr>
          <w:b/>
          <w:w w:val="105"/>
          <w:sz w:val="17"/>
        </w:rPr>
        <w:t>-202</w:t>
      </w:r>
      <w:r w:rsidR="002C2F77" w:rsidRPr="00D61917">
        <w:rPr>
          <w:b/>
          <w:w w:val="105"/>
          <w:sz w:val="17"/>
        </w:rPr>
        <w:t>4</w:t>
      </w:r>
    </w:p>
    <w:p w14:paraId="2EF6DCA7" w14:textId="77777777" w:rsidR="00F757B6" w:rsidRDefault="00CA159A">
      <w:pPr>
        <w:pStyle w:val="Heading1"/>
        <w:spacing w:before="35"/>
        <w:ind w:right="246"/>
        <w:rPr>
          <w:u w:val="none"/>
        </w:rPr>
      </w:pPr>
      <w:r>
        <w:rPr>
          <w:b w:val="0"/>
          <w:spacing w:val="-59"/>
          <w:w w:val="101"/>
          <w:u w:val="none"/>
        </w:rPr>
        <w:t xml:space="preserve"> </w:t>
      </w:r>
      <w:r>
        <w:rPr>
          <w:u w:val="thick"/>
        </w:rPr>
        <w:t>Advertisement for Walk-in-Interview for JRF</w:t>
      </w:r>
    </w:p>
    <w:p w14:paraId="4F7BC29E" w14:textId="15B0B090" w:rsidR="00F757B6" w:rsidRDefault="00CA159A">
      <w:pPr>
        <w:pStyle w:val="BodyText"/>
        <w:spacing w:before="135" w:line="369" w:lineRule="auto"/>
        <w:ind w:left="251" w:right="492"/>
        <w:jc w:val="both"/>
      </w:pPr>
      <w:r>
        <w:t xml:space="preserve">A Walk-in-Interview will be conducted on </w:t>
      </w:r>
      <w:r w:rsidR="00D57B05">
        <w:rPr>
          <w:b/>
        </w:rPr>
        <w:t>16</w:t>
      </w:r>
      <w:r w:rsidRPr="00D61917">
        <w:rPr>
          <w:b/>
        </w:rPr>
        <w:t>/</w:t>
      </w:r>
      <w:r w:rsidR="00121D01" w:rsidRPr="00D61917">
        <w:rPr>
          <w:b/>
        </w:rPr>
        <w:t>04</w:t>
      </w:r>
      <w:r w:rsidR="00D61917" w:rsidRPr="00D61917">
        <w:rPr>
          <w:b/>
        </w:rPr>
        <w:t>/2024</w:t>
      </w:r>
      <w:r w:rsidR="00912CB1" w:rsidRPr="00D61917">
        <w:t xml:space="preserve"> at </w:t>
      </w:r>
      <w:r w:rsidR="00912CB1" w:rsidRPr="00D61917">
        <w:rPr>
          <w:b/>
        </w:rPr>
        <w:t>11:</w:t>
      </w:r>
      <w:r w:rsidRPr="00D61917">
        <w:rPr>
          <w:b/>
        </w:rPr>
        <w:t>00 A.M</w:t>
      </w:r>
      <w:r w:rsidRPr="003F23F6">
        <w:t>. in</w:t>
      </w:r>
      <w:r>
        <w:t xml:space="preserve"> the Department of </w:t>
      </w:r>
      <w:r w:rsidR="009770E9">
        <w:t xml:space="preserve">Mechanical </w:t>
      </w:r>
      <w:r w:rsidR="00CD078E">
        <w:t>Engineering</w:t>
      </w:r>
      <w:r>
        <w:t>, NIT Raipur for the post of one Junior Research Fellow (</w:t>
      </w:r>
      <w:r>
        <w:rPr>
          <w:b/>
        </w:rPr>
        <w:t>JRF</w:t>
      </w:r>
      <w:r>
        <w:t xml:space="preserve">) to work in the </w:t>
      </w:r>
      <w:r w:rsidR="009625BB" w:rsidRPr="009625BB">
        <w:t>State Planning Commission, Chhattisgarh</w:t>
      </w:r>
      <w:r>
        <w:t>. Interested and eligible candidates can attend the Walk-in-Interview along with duly filled application form and necessary original certificates. The requirements of JRF are as follows:</w:t>
      </w:r>
    </w:p>
    <w:p w14:paraId="59E5F9F8" w14:textId="77777777" w:rsidR="00F757B6" w:rsidRDefault="00F757B6">
      <w:pPr>
        <w:pStyle w:val="BodyText"/>
        <w:spacing w:before="1"/>
        <w:rPr>
          <w:sz w:val="17"/>
        </w:rPr>
      </w:pPr>
    </w:p>
    <w:tbl>
      <w:tblPr>
        <w:tblW w:w="0" w:type="auto"/>
        <w:tblInd w:w="1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4"/>
        <w:gridCol w:w="7858"/>
      </w:tblGrid>
      <w:tr w:rsidR="00F757B6" w14:paraId="69FF861F" w14:textId="77777777" w:rsidTr="00B36F27">
        <w:trPr>
          <w:trHeight w:val="402"/>
        </w:trPr>
        <w:tc>
          <w:tcPr>
            <w:tcW w:w="2204" w:type="dxa"/>
          </w:tcPr>
          <w:p w14:paraId="66B37F60" w14:textId="77777777" w:rsidR="00F757B6" w:rsidRDefault="00CA159A">
            <w:pPr>
              <w:pStyle w:val="TableParagraph"/>
              <w:spacing w:before="91"/>
              <w:ind w:left="105"/>
              <w:rPr>
                <w:b/>
                <w:sz w:val="19"/>
              </w:rPr>
            </w:pPr>
            <w:r>
              <w:rPr>
                <w:b/>
                <w:sz w:val="19"/>
              </w:rPr>
              <w:t>Name of the position:</w:t>
            </w:r>
          </w:p>
        </w:tc>
        <w:tc>
          <w:tcPr>
            <w:tcW w:w="7858" w:type="dxa"/>
          </w:tcPr>
          <w:p w14:paraId="0F2A6F61" w14:textId="17B1426A" w:rsidR="00F757B6" w:rsidRDefault="00CA159A">
            <w:pPr>
              <w:pStyle w:val="TableParagraph"/>
              <w:spacing w:before="86"/>
              <w:ind w:left="102"/>
              <w:rPr>
                <w:sz w:val="19"/>
              </w:rPr>
            </w:pPr>
            <w:r>
              <w:rPr>
                <w:sz w:val="19"/>
              </w:rPr>
              <w:t xml:space="preserve">Junior Research Fellow (JRF) </w:t>
            </w:r>
          </w:p>
        </w:tc>
      </w:tr>
      <w:tr w:rsidR="00F757B6" w14:paraId="721EE838" w14:textId="77777777" w:rsidTr="00B36F27">
        <w:trPr>
          <w:trHeight w:val="558"/>
        </w:trPr>
        <w:tc>
          <w:tcPr>
            <w:tcW w:w="2204" w:type="dxa"/>
          </w:tcPr>
          <w:p w14:paraId="0AC941B6" w14:textId="77777777" w:rsidR="00F757B6" w:rsidRDefault="00CA159A">
            <w:pPr>
              <w:pStyle w:val="TableParagraph"/>
              <w:ind w:left="105"/>
              <w:rPr>
                <w:b/>
                <w:sz w:val="19"/>
              </w:rPr>
            </w:pPr>
            <w:r>
              <w:rPr>
                <w:b/>
                <w:sz w:val="19"/>
              </w:rPr>
              <w:t>Project Title:</w:t>
            </w:r>
          </w:p>
        </w:tc>
        <w:tc>
          <w:tcPr>
            <w:tcW w:w="7858" w:type="dxa"/>
          </w:tcPr>
          <w:p w14:paraId="65EA8C8D" w14:textId="54ADD833" w:rsidR="00F757B6" w:rsidRDefault="00CA159A" w:rsidP="00CD078E">
            <w:pPr>
              <w:pStyle w:val="TableParagraph"/>
              <w:spacing w:before="62"/>
              <w:ind w:left="102"/>
              <w:rPr>
                <w:b/>
                <w:sz w:val="19"/>
              </w:rPr>
            </w:pPr>
            <w:r>
              <w:rPr>
                <w:b/>
                <w:sz w:val="19"/>
              </w:rPr>
              <w:t>“</w:t>
            </w:r>
            <w:r w:rsidR="009625BB">
              <w:rPr>
                <w:b/>
                <w:sz w:val="19"/>
              </w:rPr>
              <w:t>Study and Analysis of the Impact of Skill Development and Certification within the Region of the Municipal Corporation of Raipur and Durg- Bhilai City of Chhattisgarh</w:t>
            </w:r>
            <w:r>
              <w:rPr>
                <w:b/>
                <w:sz w:val="19"/>
              </w:rPr>
              <w:t>”</w:t>
            </w:r>
          </w:p>
        </w:tc>
      </w:tr>
      <w:tr w:rsidR="00F757B6" w14:paraId="1E428D38" w14:textId="77777777" w:rsidTr="00B36F27">
        <w:trPr>
          <w:trHeight w:val="299"/>
        </w:trPr>
        <w:tc>
          <w:tcPr>
            <w:tcW w:w="2204" w:type="dxa"/>
          </w:tcPr>
          <w:p w14:paraId="26BF94DF" w14:textId="77777777" w:rsidR="00F757B6" w:rsidRDefault="00CA159A">
            <w:pPr>
              <w:pStyle w:val="TableParagraph"/>
              <w:ind w:left="105"/>
              <w:rPr>
                <w:b/>
                <w:sz w:val="19"/>
              </w:rPr>
            </w:pPr>
            <w:r>
              <w:rPr>
                <w:b/>
                <w:sz w:val="19"/>
              </w:rPr>
              <w:t>Funding Agency:</w:t>
            </w:r>
          </w:p>
        </w:tc>
        <w:tc>
          <w:tcPr>
            <w:tcW w:w="7858" w:type="dxa"/>
          </w:tcPr>
          <w:p w14:paraId="1EBEF17A" w14:textId="1DB6769E" w:rsidR="00F757B6" w:rsidRPr="003F23F6" w:rsidRDefault="009625BB" w:rsidP="009625BB">
            <w:pPr>
              <w:pStyle w:val="TableParagraph"/>
              <w:spacing w:line="216" w:lineRule="exact"/>
              <w:rPr>
                <w:sz w:val="19"/>
              </w:rPr>
            </w:pPr>
            <w:r>
              <w:rPr>
                <w:sz w:val="19"/>
              </w:rPr>
              <w:t xml:space="preserve"> State Planning Commission, Chhattisgarh </w:t>
            </w:r>
            <w:r w:rsidR="00CA159A" w:rsidRPr="003F23F6">
              <w:rPr>
                <w:sz w:val="19"/>
              </w:rPr>
              <w:t xml:space="preserve"> </w:t>
            </w:r>
          </w:p>
        </w:tc>
      </w:tr>
      <w:tr w:rsidR="00F757B6" w14:paraId="4041B404" w14:textId="77777777" w:rsidTr="00B36F27">
        <w:trPr>
          <w:trHeight w:val="448"/>
        </w:trPr>
        <w:tc>
          <w:tcPr>
            <w:tcW w:w="2204" w:type="dxa"/>
          </w:tcPr>
          <w:p w14:paraId="7A306426" w14:textId="77777777" w:rsidR="00F757B6" w:rsidRDefault="00CA159A">
            <w:pPr>
              <w:pStyle w:val="TableParagraph"/>
              <w:ind w:left="105"/>
              <w:rPr>
                <w:b/>
                <w:sz w:val="19"/>
              </w:rPr>
            </w:pPr>
            <w:r>
              <w:rPr>
                <w:b/>
                <w:sz w:val="19"/>
              </w:rPr>
              <w:t>Tenure of Scheme &amp;</w:t>
            </w:r>
          </w:p>
          <w:p w14:paraId="2D7EF899" w14:textId="77777777" w:rsidR="00F757B6" w:rsidRDefault="00CA159A">
            <w:pPr>
              <w:pStyle w:val="TableParagraph"/>
              <w:spacing w:before="4" w:line="205" w:lineRule="exact"/>
              <w:ind w:left="105"/>
              <w:rPr>
                <w:b/>
                <w:sz w:val="19"/>
              </w:rPr>
            </w:pPr>
            <w:r>
              <w:rPr>
                <w:b/>
                <w:sz w:val="19"/>
              </w:rPr>
              <w:t>Assignment:</w:t>
            </w:r>
          </w:p>
        </w:tc>
        <w:tc>
          <w:tcPr>
            <w:tcW w:w="7858" w:type="dxa"/>
          </w:tcPr>
          <w:p w14:paraId="7B13C38B" w14:textId="2F0B5C54" w:rsidR="00F757B6" w:rsidRPr="003F23F6" w:rsidRDefault="009625BB" w:rsidP="00121D01">
            <w:pPr>
              <w:pStyle w:val="TableParagraph"/>
              <w:spacing w:line="214" w:lineRule="exact"/>
              <w:ind w:left="102"/>
              <w:rPr>
                <w:sz w:val="19"/>
              </w:rPr>
            </w:pPr>
            <w:r>
              <w:rPr>
                <w:sz w:val="19"/>
              </w:rPr>
              <w:t>Four Months</w:t>
            </w:r>
            <w:r w:rsidR="00CA159A" w:rsidRPr="003F23F6">
              <w:rPr>
                <w:sz w:val="19"/>
              </w:rPr>
              <w:t>.</w:t>
            </w:r>
          </w:p>
        </w:tc>
      </w:tr>
      <w:tr w:rsidR="00F757B6" w14:paraId="003C8334" w14:textId="77777777" w:rsidTr="00B36F27">
        <w:trPr>
          <w:trHeight w:val="563"/>
        </w:trPr>
        <w:tc>
          <w:tcPr>
            <w:tcW w:w="2204" w:type="dxa"/>
          </w:tcPr>
          <w:p w14:paraId="33A3D57F" w14:textId="77777777" w:rsidR="00F757B6" w:rsidRDefault="00CA159A">
            <w:pPr>
              <w:pStyle w:val="TableParagraph"/>
              <w:spacing w:before="57" w:line="244" w:lineRule="auto"/>
              <w:ind w:left="155" w:hanging="51"/>
              <w:rPr>
                <w:b/>
                <w:sz w:val="19"/>
              </w:rPr>
            </w:pPr>
            <w:r>
              <w:rPr>
                <w:b/>
                <w:sz w:val="19"/>
              </w:rPr>
              <w:t>Duration &amp; Emoluments:</w:t>
            </w:r>
          </w:p>
        </w:tc>
        <w:tc>
          <w:tcPr>
            <w:tcW w:w="7858" w:type="dxa"/>
          </w:tcPr>
          <w:p w14:paraId="2F422D06" w14:textId="5800F464" w:rsidR="006F3CA8" w:rsidRDefault="00CA159A" w:rsidP="006F3CA8">
            <w:pPr>
              <w:pStyle w:val="TableParagraph"/>
              <w:spacing w:before="53" w:line="247" w:lineRule="auto"/>
              <w:ind w:left="102" w:right="1905"/>
              <w:rPr>
                <w:sz w:val="19"/>
              </w:rPr>
            </w:pPr>
            <w:r>
              <w:rPr>
                <w:sz w:val="19"/>
              </w:rPr>
              <w:t xml:space="preserve">JRF </w:t>
            </w:r>
            <w:r w:rsidR="00695BF3">
              <w:rPr>
                <w:sz w:val="19"/>
              </w:rPr>
              <w:t>Salary Rs. 3</w:t>
            </w:r>
            <w:r w:rsidR="009625BB">
              <w:rPr>
                <w:sz w:val="19"/>
              </w:rPr>
              <w:t>7</w:t>
            </w:r>
            <w:r w:rsidR="00695BF3">
              <w:rPr>
                <w:sz w:val="19"/>
              </w:rPr>
              <w:t xml:space="preserve">,000/- + HRA: Rs. </w:t>
            </w:r>
            <w:r w:rsidR="009625BB">
              <w:rPr>
                <w:sz w:val="19"/>
              </w:rPr>
              <w:t>6,660</w:t>
            </w:r>
            <w:r>
              <w:rPr>
                <w:sz w:val="19"/>
              </w:rPr>
              <w:t xml:space="preserve">/- (Total: Rs. </w:t>
            </w:r>
            <w:r w:rsidR="009625BB">
              <w:rPr>
                <w:sz w:val="19"/>
              </w:rPr>
              <w:t>43,660</w:t>
            </w:r>
            <w:r>
              <w:rPr>
                <w:sz w:val="19"/>
              </w:rPr>
              <w:t xml:space="preserve">/-) per month </w:t>
            </w:r>
          </w:p>
          <w:p w14:paraId="18C60863" w14:textId="064DA80A" w:rsidR="00695BF3" w:rsidRDefault="00695BF3" w:rsidP="00695BF3">
            <w:pPr>
              <w:pStyle w:val="TableParagraph"/>
              <w:spacing w:line="247" w:lineRule="auto"/>
              <w:ind w:left="102" w:right="1905"/>
              <w:rPr>
                <w:sz w:val="19"/>
              </w:rPr>
            </w:pPr>
          </w:p>
        </w:tc>
      </w:tr>
      <w:tr w:rsidR="00F757B6" w14:paraId="4700AC93" w14:textId="77777777" w:rsidTr="00B36F27">
        <w:trPr>
          <w:trHeight w:val="1117"/>
        </w:trPr>
        <w:tc>
          <w:tcPr>
            <w:tcW w:w="2204" w:type="dxa"/>
          </w:tcPr>
          <w:p w14:paraId="2C820F13" w14:textId="77777777" w:rsidR="00F757B6" w:rsidRDefault="00CA159A">
            <w:pPr>
              <w:pStyle w:val="TableParagraph"/>
              <w:spacing w:line="247" w:lineRule="auto"/>
              <w:ind w:left="105"/>
              <w:rPr>
                <w:b/>
                <w:sz w:val="19"/>
              </w:rPr>
            </w:pPr>
            <w:r>
              <w:rPr>
                <w:b/>
                <w:sz w:val="19"/>
              </w:rPr>
              <w:t>Essential qualifications:</w:t>
            </w:r>
          </w:p>
        </w:tc>
        <w:tc>
          <w:tcPr>
            <w:tcW w:w="7858" w:type="dxa"/>
          </w:tcPr>
          <w:p w14:paraId="148913B0" w14:textId="652E48B2" w:rsidR="00F757B6" w:rsidRDefault="006F3CA8">
            <w:pPr>
              <w:pStyle w:val="TableParagraph"/>
              <w:spacing w:line="247" w:lineRule="auto"/>
              <w:ind w:left="102" w:right="208"/>
              <w:rPr>
                <w:sz w:val="19"/>
              </w:rPr>
            </w:pPr>
            <w:r>
              <w:rPr>
                <w:sz w:val="19"/>
              </w:rPr>
              <w:t>M. Tech in Industrial Engineering and Management/ Design/ Thermal/ Production</w:t>
            </w:r>
            <w:r w:rsidR="00FD04F8">
              <w:rPr>
                <w:sz w:val="19"/>
              </w:rPr>
              <w:t xml:space="preserve"> Engineering / Mechanical Engineering.</w:t>
            </w:r>
            <w:r>
              <w:rPr>
                <w:sz w:val="19"/>
              </w:rPr>
              <w:t xml:space="preserve"> </w:t>
            </w:r>
          </w:p>
          <w:p w14:paraId="3BA7C009" w14:textId="2D7EFE46" w:rsidR="00121D01" w:rsidRDefault="00121D01">
            <w:pPr>
              <w:pStyle w:val="TableParagraph"/>
              <w:spacing w:line="247" w:lineRule="auto"/>
              <w:ind w:left="102" w:right="208"/>
              <w:rPr>
                <w:sz w:val="19"/>
              </w:rPr>
            </w:pPr>
            <w:r w:rsidRPr="00121D01">
              <w:rPr>
                <w:i/>
                <w:sz w:val="19"/>
              </w:rPr>
              <w:t>Note:</w:t>
            </w:r>
          </w:p>
          <w:p w14:paraId="03148983" w14:textId="0493B698" w:rsidR="00121D01" w:rsidRPr="009625BB" w:rsidRDefault="00121D01" w:rsidP="009625BB">
            <w:pPr>
              <w:pStyle w:val="TableParagraph"/>
              <w:numPr>
                <w:ilvl w:val="0"/>
                <w:numId w:val="2"/>
              </w:numPr>
              <w:spacing w:line="200" w:lineRule="exact"/>
              <w:rPr>
                <w:i/>
                <w:sz w:val="19"/>
              </w:rPr>
            </w:pPr>
            <w:r w:rsidRPr="00121D01">
              <w:rPr>
                <w:i/>
                <w:sz w:val="19"/>
              </w:rPr>
              <w:t xml:space="preserve">Ph.D. submitted or awarded will be considered as an additional </w:t>
            </w:r>
            <w:proofErr w:type="gramStart"/>
            <w:r w:rsidRPr="00121D01">
              <w:rPr>
                <w:i/>
                <w:sz w:val="19"/>
              </w:rPr>
              <w:t>qualification</w:t>
            </w:r>
            <w:r w:rsidR="00CA159A" w:rsidRPr="00121D01">
              <w:rPr>
                <w:i/>
                <w:sz w:val="19"/>
              </w:rPr>
              <w:t>.</w:t>
            </w:r>
            <w:r w:rsidRPr="009625BB">
              <w:rPr>
                <w:i/>
                <w:sz w:val="19"/>
              </w:rPr>
              <w:t>.</w:t>
            </w:r>
            <w:proofErr w:type="gramEnd"/>
            <w:r w:rsidRPr="009625BB">
              <w:rPr>
                <w:i/>
                <w:sz w:val="19"/>
              </w:rPr>
              <w:t xml:space="preserve"> </w:t>
            </w:r>
          </w:p>
          <w:p w14:paraId="69C5093F" w14:textId="39AE0EE4" w:rsidR="00121D01" w:rsidRDefault="00121D01" w:rsidP="00121D01">
            <w:pPr>
              <w:pStyle w:val="TableParagraph"/>
              <w:numPr>
                <w:ilvl w:val="0"/>
                <w:numId w:val="2"/>
              </w:numPr>
              <w:spacing w:line="200" w:lineRule="exact"/>
              <w:rPr>
                <w:b/>
                <w:i/>
                <w:sz w:val="19"/>
              </w:rPr>
            </w:pPr>
            <w:r w:rsidRPr="00121D01">
              <w:rPr>
                <w:i/>
                <w:sz w:val="19"/>
              </w:rPr>
              <w:t>Relaxation to SC/ST/OBC will be provided as per institute norms.</w:t>
            </w:r>
          </w:p>
        </w:tc>
      </w:tr>
      <w:tr w:rsidR="00F757B6" w14:paraId="4D8BF873" w14:textId="77777777" w:rsidTr="00B36F27">
        <w:trPr>
          <w:trHeight w:val="556"/>
        </w:trPr>
        <w:tc>
          <w:tcPr>
            <w:tcW w:w="2204" w:type="dxa"/>
          </w:tcPr>
          <w:p w14:paraId="7FE95273" w14:textId="77777777" w:rsidR="00F757B6" w:rsidRDefault="00CA159A">
            <w:pPr>
              <w:pStyle w:val="TableParagraph"/>
              <w:spacing w:before="55" w:line="244" w:lineRule="auto"/>
              <w:ind w:left="105" w:right="19"/>
              <w:rPr>
                <w:b/>
                <w:sz w:val="19"/>
              </w:rPr>
            </w:pPr>
            <w:r>
              <w:rPr>
                <w:b/>
                <w:sz w:val="19"/>
              </w:rPr>
              <w:t>Date, time and place of Interview:</w:t>
            </w:r>
          </w:p>
        </w:tc>
        <w:tc>
          <w:tcPr>
            <w:tcW w:w="7858" w:type="dxa"/>
          </w:tcPr>
          <w:p w14:paraId="350CF7D2" w14:textId="43B91E6F" w:rsidR="00F757B6" w:rsidRDefault="00D57B05" w:rsidP="00695BF3">
            <w:pPr>
              <w:pStyle w:val="TableParagraph"/>
              <w:spacing w:before="50" w:line="249" w:lineRule="auto"/>
              <w:ind w:left="102" w:right="208"/>
              <w:rPr>
                <w:b/>
                <w:sz w:val="19"/>
              </w:rPr>
            </w:pPr>
            <w:r>
              <w:rPr>
                <w:b/>
                <w:sz w:val="19"/>
              </w:rPr>
              <w:t>16</w:t>
            </w:r>
            <w:r w:rsidR="00CA159A" w:rsidRPr="00D61917">
              <w:rPr>
                <w:b/>
                <w:sz w:val="19"/>
              </w:rPr>
              <w:t>/</w:t>
            </w:r>
            <w:r w:rsidR="00D61917" w:rsidRPr="00D61917">
              <w:rPr>
                <w:b/>
                <w:sz w:val="19"/>
              </w:rPr>
              <w:t>04/2024</w:t>
            </w:r>
            <w:r w:rsidR="00BC36BC" w:rsidRPr="00D61917">
              <w:rPr>
                <w:b/>
                <w:sz w:val="19"/>
              </w:rPr>
              <w:t xml:space="preserve"> </w:t>
            </w:r>
            <w:r w:rsidR="00BC36BC" w:rsidRPr="00D61917">
              <w:rPr>
                <w:sz w:val="19"/>
              </w:rPr>
              <w:t>at</w:t>
            </w:r>
            <w:r w:rsidR="00BC36BC" w:rsidRPr="00D61917">
              <w:rPr>
                <w:b/>
                <w:sz w:val="19"/>
              </w:rPr>
              <w:t xml:space="preserve"> 11:</w:t>
            </w:r>
            <w:r w:rsidR="00CA159A" w:rsidRPr="00D61917">
              <w:rPr>
                <w:b/>
                <w:sz w:val="19"/>
              </w:rPr>
              <w:t>00 AM</w:t>
            </w:r>
            <w:r w:rsidR="00CA159A" w:rsidRPr="00BC36BC">
              <w:rPr>
                <w:b/>
                <w:sz w:val="19"/>
              </w:rPr>
              <w:t xml:space="preserve"> </w:t>
            </w:r>
            <w:r w:rsidR="00CA159A" w:rsidRPr="00BC36BC">
              <w:rPr>
                <w:sz w:val="19"/>
              </w:rPr>
              <w:t xml:space="preserve">in the </w:t>
            </w:r>
            <w:r w:rsidR="00CA159A" w:rsidRPr="00BC36BC">
              <w:rPr>
                <w:b/>
                <w:sz w:val="19"/>
              </w:rPr>
              <w:t xml:space="preserve">Department of </w:t>
            </w:r>
            <w:r w:rsidR="00695BF3" w:rsidRPr="00BC36BC">
              <w:rPr>
                <w:b/>
                <w:sz w:val="19"/>
              </w:rPr>
              <w:t>Mechanical Engineering</w:t>
            </w:r>
            <w:r w:rsidR="00CA159A" w:rsidRPr="00BC36BC">
              <w:rPr>
                <w:sz w:val="19"/>
              </w:rPr>
              <w:t xml:space="preserve">, </w:t>
            </w:r>
            <w:r w:rsidR="00CA159A" w:rsidRPr="00BC36BC">
              <w:rPr>
                <w:b/>
                <w:sz w:val="19"/>
              </w:rPr>
              <w:t xml:space="preserve">National Institute </w:t>
            </w:r>
            <w:r w:rsidR="005C7A42" w:rsidRPr="00BC36BC">
              <w:rPr>
                <w:b/>
                <w:sz w:val="19"/>
              </w:rPr>
              <w:t>of Technology</w:t>
            </w:r>
            <w:r w:rsidR="00CA159A" w:rsidRPr="00BC36BC">
              <w:rPr>
                <w:b/>
                <w:sz w:val="19"/>
              </w:rPr>
              <w:t xml:space="preserve"> Raipur</w:t>
            </w:r>
            <w:r w:rsidR="00BC36BC">
              <w:rPr>
                <w:b/>
                <w:sz w:val="19"/>
              </w:rPr>
              <w:t>, India.</w:t>
            </w:r>
          </w:p>
        </w:tc>
      </w:tr>
      <w:tr w:rsidR="00F757B6" w14:paraId="40D63661" w14:textId="77777777" w:rsidTr="00B36F27">
        <w:trPr>
          <w:trHeight w:val="651"/>
        </w:trPr>
        <w:tc>
          <w:tcPr>
            <w:tcW w:w="2204" w:type="dxa"/>
          </w:tcPr>
          <w:p w14:paraId="0DC7205C" w14:textId="77777777" w:rsidR="00F757B6" w:rsidRDefault="00F757B6">
            <w:pPr>
              <w:pStyle w:val="TableParagraph"/>
              <w:spacing w:before="2"/>
              <w:rPr>
                <w:sz w:val="29"/>
              </w:rPr>
            </w:pPr>
          </w:p>
          <w:p w14:paraId="2B310EF6" w14:textId="77777777" w:rsidR="00F757B6" w:rsidRDefault="00CA159A">
            <w:pPr>
              <w:pStyle w:val="TableParagraph"/>
              <w:ind w:left="105"/>
              <w:rPr>
                <w:b/>
                <w:sz w:val="19"/>
              </w:rPr>
            </w:pPr>
            <w:r>
              <w:rPr>
                <w:b/>
                <w:sz w:val="19"/>
              </w:rPr>
              <w:t>How to apply:</w:t>
            </w:r>
          </w:p>
        </w:tc>
        <w:tc>
          <w:tcPr>
            <w:tcW w:w="7858" w:type="dxa"/>
          </w:tcPr>
          <w:p w14:paraId="702B1BCB" w14:textId="60409CA3" w:rsidR="00F757B6" w:rsidRDefault="00CA159A" w:rsidP="00BC36BC">
            <w:pPr>
              <w:pStyle w:val="TableParagraph"/>
              <w:spacing w:line="247" w:lineRule="auto"/>
              <w:ind w:left="102" w:right="96"/>
              <w:jc w:val="both"/>
              <w:rPr>
                <w:b/>
                <w:sz w:val="19"/>
              </w:rPr>
            </w:pPr>
            <w:r>
              <w:rPr>
                <w:sz w:val="19"/>
              </w:rPr>
              <w:t xml:space="preserve">Filled application form with signature, along with complete relevant documents should reach to </w:t>
            </w:r>
            <w:r w:rsidR="00BC36BC">
              <w:rPr>
                <w:sz w:val="19"/>
              </w:rPr>
              <w:t xml:space="preserve">        </w:t>
            </w:r>
            <w:r>
              <w:rPr>
                <w:b/>
                <w:sz w:val="19"/>
              </w:rPr>
              <w:t xml:space="preserve">Dr. </w:t>
            </w:r>
            <w:r w:rsidR="00695BF3">
              <w:rPr>
                <w:b/>
                <w:sz w:val="19"/>
              </w:rPr>
              <w:t>Suraj Kumar Mukti</w:t>
            </w:r>
            <w:r>
              <w:rPr>
                <w:b/>
                <w:sz w:val="19"/>
              </w:rPr>
              <w:t xml:space="preserve">, Project Investigator, </w:t>
            </w:r>
            <w:r w:rsidR="002C2F77" w:rsidRPr="002C2F77">
              <w:rPr>
                <w:b/>
                <w:sz w:val="19"/>
              </w:rPr>
              <w:t>Associate</w:t>
            </w:r>
            <w:r>
              <w:rPr>
                <w:b/>
                <w:sz w:val="19"/>
              </w:rPr>
              <w:t xml:space="preserve"> Professor, Department of </w:t>
            </w:r>
            <w:r w:rsidR="00695BF3">
              <w:rPr>
                <w:b/>
                <w:sz w:val="19"/>
              </w:rPr>
              <w:t>Mechanical Engineering</w:t>
            </w:r>
            <w:r>
              <w:rPr>
                <w:b/>
                <w:sz w:val="19"/>
              </w:rPr>
              <w:t xml:space="preserve">, National Institute of Technology Raipur, Raipur, Chhattiagarh-492010 </w:t>
            </w:r>
            <w:r>
              <w:rPr>
                <w:sz w:val="19"/>
              </w:rPr>
              <w:t xml:space="preserve">and </w:t>
            </w:r>
            <w:r>
              <w:rPr>
                <w:b/>
                <w:sz w:val="19"/>
              </w:rPr>
              <w:t>also send the soft copy of</w:t>
            </w:r>
            <w:r w:rsidR="00BC36BC">
              <w:rPr>
                <w:b/>
                <w:sz w:val="19"/>
              </w:rPr>
              <w:t xml:space="preserve"> </w:t>
            </w:r>
            <w:r>
              <w:rPr>
                <w:b/>
                <w:sz w:val="19"/>
              </w:rPr>
              <w:t>applications preferably by email to</w:t>
            </w:r>
            <w:r w:rsidR="00BC36BC">
              <w:rPr>
                <w:b/>
                <w:sz w:val="19"/>
              </w:rPr>
              <w:t xml:space="preserve"> </w:t>
            </w:r>
            <w:hyperlink r:id="rId9" w:history="1">
              <w:r w:rsidR="00BC36BC" w:rsidRPr="005B5388">
                <w:rPr>
                  <w:rStyle w:val="Hyperlink"/>
                  <w:b/>
                  <w:sz w:val="19"/>
                  <w:u w:color="0000FF"/>
                </w:rPr>
                <w:t>skmukti.mech@nitrr.ac.in</w:t>
              </w:r>
            </w:hyperlink>
            <w:r w:rsidR="00BC36BC">
              <w:rPr>
                <w:b/>
                <w:sz w:val="19"/>
              </w:rPr>
              <w:t xml:space="preserve"> </w:t>
            </w:r>
            <w:r>
              <w:rPr>
                <w:b/>
                <w:sz w:val="19"/>
              </w:rPr>
              <w:t>prior to interview date.</w:t>
            </w:r>
          </w:p>
        </w:tc>
      </w:tr>
    </w:tbl>
    <w:p w14:paraId="5B19C114" w14:textId="5A514812" w:rsidR="00F757B6" w:rsidRDefault="002C2F77" w:rsidP="002C2F77">
      <w:pPr>
        <w:rPr>
          <w:b/>
          <w:sz w:val="19"/>
        </w:rPr>
      </w:pPr>
      <w:r>
        <w:rPr>
          <w:b/>
          <w:sz w:val="19"/>
        </w:rPr>
        <w:t xml:space="preserve">     </w:t>
      </w:r>
      <w:r w:rsidR="00CA159A">
        <w:rPr>
          <w:b/>
          <w:sz w:val="19"/>
        </w:rPr>
        <w:t>Terms and Conditions:</w:t>
      </w:r>
    </w:p>
    <w:p w14:paraId="0610F1EA" w14:textId="5EA91053" w:rsidR="00F757B6" w:rsidRDefault="00CA159A">
      <w:pPr>
        <w:pStyle w:val="ListParagraph"/>
        <w:numPr>
          <w:ilvl w:val="0"/>
          <w:numId w:val="1"/>
        </w:numPr>
        <w:tabs>
          <w:tab w:val="left" w:pos="436"/>
        </w:tabs>
        <w:spacing w:before="115" w:line="309" w:lineRule="auto"/>
        <w:ind w:right="261" w:hanging="17"/>
        <w:rPr>
          <w:sz w:val="17"/>
        </w:rPr>
      </w:pPr>
      <w:r>
        <w:rPr>
          <w:w w:val="105"/>
          <w:sz w:val="17"/>
        </w:rPr>
        <w:t>The</w:t>
      </w:r>
      <w:r>
        <w:rPr>
          <w:spacing w:val="-6"/>
          <w:w w:val="105"/>
          <w:sz w:val="17"/>
        </w:rPr>
        <w:t xml:space="preserve"> </w:t>
      </w:r>
      <w:r>
        <w:rPr>
          <w:w w:val="105"/>
          <w:sz w:val="17"/>
        </w:rPr>
        <w:t>above</w:t>
      </w:r>
      <w:r>
        <w:rPr>
          <w:spacing w:val="-5"/>
          <w:w w:val="105"/>
          <w:sz w:val="17"/>
        </w:rPr>
        <w:t xml:space="preserve"> </w:t>
      </w:r>
      <w:r>
        <w:rPr>
          <w:w w:val="105"/>
          <w:sz w:val="17"/>
        </w:rPr>
        <w:t>position</w:t>
      </w:r>
      <w:r>
        <w:rPr>
          <w:spacing w:val="1"/>
          <w:w w:val="105"/>
          <w:sz w:val="17"/>
        </w:rPr>
        <w:t xml:space="preserve"> </w:t>
      </w:r>
      <w:r>
        <w:rPr>
          <w:w w:val="105"/>
          <w:sz w:val="17"/>
        </w:rPr>
        <w:t>is</w:t>
      </w:r>
      <w:r>
        <w:rPr>
          <w:spacing w:val="-1"/>
          <w:w w:val="105"/>
          <w:sz w:val="17"/>
        </w:rPr>
        <w:t xml:space="preserve"> </w:t>
      </w:r>
      <w:r>
        <w:rPr>
          <w:w w:val="105"/>
          <w:sz w:val="17"/>
        </w:rPr>
        <w:t>purely</w:t>
      </w:r>
      <w:r>
        <w:rPr>
          <w:spacing w:val="-3"/>
          <w:w w:val="105"/>
          <w:sz w:val="17"/>
        </w:rPr>
        <w:t xml:space="preserve"> </w:t>
      </w:r>
      <w:r>
        <w:rPr>
          <w:w w:val="105"/>
          <w:sz w:val="17"/>
        </w:rPr>
        <w:t>temporary</w:t>
      </w:r>
      <w:r>
        <w:rPr>
          <w:spacing w:val="-2"/>
          <w:w w:val="105"/>
          <w:sz w:val="17"/>
        </w:rPr>
        <w:t xml:space="preserve"> </w:t>
      </w:r>
      <w:r>
        <w:rPr>
          <w:w w:val="105"/>
          <w:sz w:val="17"/>
        </w:rPr>
        <w:t>and</w:t>
      </w:r>
      <w:r>
        <w:rPr>
          <w:spacing w:val="-1"/>
          <w:w w:val="105"/>
          <w:sz w:val="17"/>
        </w:rPr>
        <w:t xml:space="preserve"> </w:t>
      </w:r>
      <w:r>
        <w:rPr>
          <w:w w:val="105"/>
          <w:sz w:val="17"/>
        </w:rPr>
        <w:t>continuation</w:t>
      </w:r>
      <w:r>
        <w:rPr>
          <w:spacing w:val="-1"/>
          <w:w w:val="105"/>
          <w:sz w:val="17"/>
        </w:rPr>
        <w:t xml:space="preserve"> </w:t>
      </w:r>
      <w:r>
        <w:rPr>
          <w:w w:val="105"/>
          <w:sz w:val="17"/>
        </w:rPr>
        <w:t>of</w:t>
      </w:r>
      <w:r>
        <w:rPr>
          <w:spacing w:val="-2"/>
          <w:w w:val="105"/>
          <w:sz w:val="17"/>
        </w:rPr>
        <w:t xml:space="preserve"> </w:t>
      </w:r>
      <w:r>
        <w:rPr>
          <w:w w:val="105"/>
          <w:sz w:val="17"/>
        </w:rPr>
        <w:t>the</w:t>
      </w:r>
      <w:r>
        <w:rPr>
          <w:spacing w:val="-5"/>
          <w:w w:val="105"/>
          <w:sz w:val="17"/>
        </w:rPr>
        <w:t xml:space="preserve"> </w:t>
      </w:r>
      <w:r>
        <w:rPr>
          <w:w w:val="105"/>
          <w:sz w:val="17"/>
        </w:rPr>
        <w:t>fellowship</w:t>
      </w:r>
      <w:r>
        <w:rPr>
          <w:spacing w:val="-1"/>
          <w:w w:val="105"/>
          <w:sz w:val="17"/>
        </w:rPr>
        <w:t xml:space="preserve"> </w:t>
      </w:r>
      <w:r>
        <w:rPr>
          <w:w w:val="105"/>
          <w:sz w:val="17"/>
        </w:rPr>
        <w:t>is</w:t>
      </w:r>
      <w:r>
        <w:rPr>
          <w:spacing w:val="-2"/>
          <w:w w:val="105"/>
          <w:sz w:val="17"/>
        </w:rPr>
        <w:t xml:space="preserve"> </w:t>
      </w:r>
      <w:r>
        <w:rPr>
          <w:w w:val="105"/>
          <w:sz w:val="17"/>
        </w:rPr>
        <w:t>subject</w:t>
      </w:r>
      <w:r>
        <w:rPr>
          <w:spacing w:val="-1"/>
          <w:w w:val="105"/>
          <w:sz w:val="17"/>
        </w:rPr>
        <w:t xml:space="preserve"> </w:t>
      </w:r>
      <w:r>
        <w:rPr>
          <w:w w:val="105"/>
          <w:sz w:val="17"/>
        </w:rPr>
        <w:t>to</w:t>
      </w:r>
      <w:r>
        <w:rPr>
          <w:spacing w:val="-2"/>
          <w:w w:val="105"/>
          <w:sz w:val="17"/>
        </w:rPr>
        <w:t xml:space="preserve"> </w:t>
      </w:r>
      <w:r>
        <w:rPr>
          <w:w w:val="105"/>
          <w:sz w:val="17"/>
        </w:rPr>
        <w:t>satisfactory</w:t>
      </w:r>
      <w:r>
        <w:rPr>
          <w:spacing w:val="-3"/>
          <w:w w:val="105"/>
          <w:sz w:val="17"/>
        </w:rPr>
        <w:t xml:space="preserve"> </w:t>
      </w:r>
      <w:r>
        <w:rPr>
          <w:w w:val="105"/>
          <w:sz w:val="17"/>
        </w:rPr>
        <w:t>performance</w:t>
      </w:r>
      <w:r>
        <w:rPr>
          <w:spacing w:val="-6"/>
          <w:w w:val="105"/>
          <w:sz w:val="17"/>
        </w:rPr>
        <w:t xml:space="preserve"> </w:t>
      </w:r>
      <w:r>
        <w:rPr>
          <w:w w:val="105"/>
          <w:sz w:val="17"/>
        </w:rPr>
        <w:t>and</w:t>
      </w:r>
      <w:r>
        <w:rPr>
          <w:spacing w:val="-1"/>
          <w:w w:val="105"/>
          <w:sz w:val="17"/>
        </w:rPr>
        <w:t xml:space="preserve"> </w:t>
      </w:r>
      <w:r>
        <w:rPr>
          <w:w w:val="105"/>
          <w:sz w:val="17"/>
        </w:rPr>
        <w:t>review</w:t>
      </w:r>
      <w:r>
        <w:rPr>
          <w:spacing w:val="-1"/>
          <w:w w:val="105"/>
          <w:sz w:val="17"/>
        </w:rPr>
        <w:t xml:space="preserve"> </w:t>
      </w:r>
      <w:r>
        <w:rPr>
          <w:w w:val="105"/>
          <w:sz w:val="17"/>
        </w:rPr>
        <w:t>after</w:t>
      </w:r>
      <w:r>
        <w:rPr>
          <w:spacing w:val="-1"/>
          <w:w w:val="105"/>
          <w:sz w:val="17"/>
        </w:rPr>
        <w:t xml:space="preserve"> </w:t>
      </w:r>
      <w:r>
        <w:rPr>
          <w:w w:val="105"/>
          <w:sz w:val="17"/>
        </w:rPr>
        <w:t>each year.</w:t>
      </w:r>
    </w:p>
    <w:p w14:paraId="531D42B9" w14:textId="77777777" w:rsidR="00F757B6" w:rsidRDefault="00CA159A">
      <w:pPr>
        <w:pStyle w:val="ListParagraph"/>
        <w:numPr>
          <w:ilvl w:val="0"/>
          <w:numId w:val="1"/>
        </w:numPr>
        <w:tabs>
          <w:tab w:val="left" w:pos="436"/>
        </w:tabs>
        <w:spacing w:line="309" w:lineRule="auto"/>
        <w:ind w:right="258" w:hanging="17"/>
        <w:rPr>
          <w:sz w:val="17"/>
        </w:rPr>
      </w:pPr>
      <w:r>
        <w:rPr>
          <w:w w:val="105"/>
          <w:sz w:val="17"/>
        </w:rPr>
        <w:t>Candidates are required to appear for the interview with photocopy of the application form, two passport size photos, curriculum vitae, testimonials</w:t>
      </w:r>
      <w:r>
        <w:rPr>
          <w:spacing w:val="-4"/>
          <w:w w:val="105"/>
          <w:sz w:val="17"/>
        </w:rPr>
        <w:t xml:space="preserve"> </w:t>
      </w:r>
      <w:r>
        <w:rPr>
          <w:w w:val="105"/>
          <w:sz w:val="17"/>
        </w:rPr>
        <w:t>and</w:t>
      </w:r>
      <w:r>
        <w:rPr>
          <w:spacing w:val="-5"/>
          <w:w w:val="105"/>
          <w:sz w:val="17"/>
        </w:rPr>
        <w:t xml:space="preserve"> </w:t>
      </w:r>
      <w:r>
        <w:rPr>
          <w:w w:val="105"/>
          <w:sz w:val="17"/>
        </w:rPr>
        <w:t>all</w:t>
      </w:r>
      <w:r>
        <w:rPr>
          <w:spacing w:val="-6"/>
          <w:w w:val="105"/>
          <w:sz w:val="17"/>
        </w:rPr>
        <w:t xml:space="preserve"> </w:t>
      </w:r>
      <w:r>
        <w:rPr>
          <w:w w:val="105"/>
          <w:sz w:val="17"/>
        </w:rPr>
        <w:t>relevant</w:t>
      </w:r>
      <w:r>
        <w:rPr>
          <w:spacing w:val="-1"/>
          <w:w w:val="105"/>
          <w:sz w:val="17"/>
        </w:rPr>
        <w:t xml:space="preserve"> </w:t>
      </w:r>
      <w:r>
        <w:rPr>
          <w:w w:val="105"/>
          <w:sz w:val="17"/>
        </w:rPr>
        <w:t>original</w:t>
      </w:r>
      <w:r>
        <w:rPr>
          <w:spacing w:val="-6"/>
          <w:w w:val="105"/>
          <w:sz w:val="17"/>
        </w:rPr>
        <w:t xml:space="preserve"> </w:t>
      </w:r>
      <w:r>
        <w:rPr>
          <w:w w:val="105"/>
          <w:sz w:val="17"/>
        </w:rPr>
        <w:t>certificates</w:t>
      </w:r>
      <w:r>
        <w:rPr>
          <w:spacing w:val="-3"/>
          <w:w w:val="105"/>
          <w:sz w:val="17"/>
        </w:rPr>
        <w:t xml:space="preserve"> </w:t>
      </w:r>
      <w:r>
        <w:rPr>
          <w:w w:val="105"/>
          <w:sz w:val="17"/>
        </w:rPr>
        <w:t>with</w:t>
      </w:r>
      <w:r>
        <w:rPr>
          <w:spacing w:val="-4"/>
          <w:w w:val="105"/>
          <w:sz w:val="17"/>
        </w:rPr>
        <w:t xml:space="preserve"> </w:t>
      </w:r>
      <w:r>
        <w:rPr>
          <w:w w:val="105"/>
          <w:sz w:val="17"/>
        </w:rPr>
        <w:t>a</w:t>
      </w:r>
      <w:r>
        <w:rPr>
          <w:spacing w:val="-2"/>
          <w:w w:val="105"/>
          <w:sz w:val="17"/>
        </w:rPr>
        <w:t xml:space="preserve"> </w:t>
      </w:r>
      <w:r>
        <w:rPr>
          <w:w w:val="105"/>
          <w:sz w:val="17"/>
        </w:rPr>
        <w:t>one</w:t>
      </w:r>
      <w:r>
        <w:rPr>
          <w:spacing w:val="-8"/>
          <w:w w:val="105"/>
          <w:sz w:val="17"/>
        </w:rPr>
        <w:t xml:space="preserve"> </w:t>
      </w:r>
      <w:r>
        <w:rPr>
          <w:w w:val="105"/>
          <w:sz w:val="17"/>
        </w:rPr>
        <w:t>set</w:t>
      </w:r>
      <w:r>
        <w:rPr>
          <w:spacing w:val="-3"/>
          <w:w w:val="105"/>
          <w:sz w:val="17"/>
        </w:rPr>
        <w:t xml:space="preserve"> </w:t>
      </w:r>
      <w:r>
        <w:rPr>
          <w:w w:val="105"/>
          <w:sz w:val="17"/>
        </w:rPr>
        <w:t>of</w:t>
      </w:r>
      <w:r>
        <w:rPr>
          <w:spacing w:val="-3"/>
          <w:w w:val="105"/>
          <w:sz w:val="17"/>
        </w:rPr>
        <w:t xml:space="preserve"> </w:t>
      </w:r>
      <w:r>
        <w:rPr>
          <w:w w:val="105"/>
          <w:sz w:val="17"/>
        </w:rPr>
        <w:t>self-attested</w:t>
      </w:r>
      <w:r>
        <w:rPr>
          <w:spacing w:val="-3"/>
          <w:w w:val="105"/>
          <w:sz w:val="17"/>
        </w:rPr>
        <w:t xml:space="preserve"> </w:t>
      </w:r>
      <w:r>
        <w:rPr>
          <w:w w:val="105"/>
          <w:sz w:val="17"/>
        </w:rPr>
        <w:t>photocopies</w:t>
      </w:r>
      <w:r>
        <w:rPr>
          <w:spacing w:val="-2"/>
          <w:w w:val="105"/>
          <w:sz w:val="17"/>
        </w:rPr>
        <w:t xml:space="preserve"> </w:t>
      </w:r>
      <w:r>
        <w:rPr>
          <w:w w:val="105"/>
          <w:sz w:val="17"/>
        </w:rPr>
        <w:t>of</w:t>
      </w:r>
      <w:r>
        <w:rPr>
          <w:spacing w:val="-5"/>
          <w:w w:val="105"/>
          <w:sz w:val="17"/>
        </w:rPr>
        <w:t xml:space="preserve"> </w:t>
      </w:r>
      <w:r>
        <w:rPr>
          <w:w w:val="105"/>
          <w:sz w:val="17"/>
        </w:rPr>
        <w:t>the</w:t>
      </w:r>
      <w:r>
        <w:rPr>
          <w:spacing w:val="-6"/>
          <w:w w:val="105"/>
          <w:sz w:val="17"/>
        </w:rPr>
        <w:t xml:space="preserve"> </w:t>
      </w:r>
      <w:r>
        <w:rPr>
          <w:w w:val="105"/>
          <w:sz w:val="17"/>
        </w:rPr>
        <w:t>certificates.</w:t>
      </w:r>
    </w:p>
    <w:p w14:paraId="24958D33" w14:textId="221AD734" w:rsidR="00F757B6" w:rsidRDefault="00CA159A">
      <w:pPr>
        <w:pStyle w:val="ListParagraph"/>
        <w:numPr>
          <w:ilvl w:val="0"/>
          <w:numId w:val="1"/>
        </w:numPr>
        <w:tabs>
          <w:tab w:val="left" w:pos="425"/>
        </w:tabs>
        <w:spacing w:line="195" w:lineRule="exact"/>
        <w:ind w:left="424" w:hanging="174"/>
        <w:rPr>
          <w:sz w:val="17"/>
        </w:rPr>
      </w:pPr>
      <w:r>
        <w:rPr>
          <w:w w:val="105"/>
          <w:sz w:val="17"/>
        </w:rPr>
        <w:t xml:space="preserve">No TA/DA is permissible for appearing </w:t>
      </w:r>
      <w:r w:rsidR="00BC36BC">
        <w:rPr>
          <w:w w:val="105"/>
          <w:sz w:val="17"/>
        </w:rPr>
        <w:t>in</w:t>
      </w:r>
      <w:r>
        <w:rPr>
          <w:spacing w:val="-23"/>
          <w:w w:val="105"/>
          <w:sz w:val="17"/>
        </w:rPr>
        <w:t xml:space="preserve"> </w:t>
      </w:r>
      <w:r>
        <w:rPr>
          <w:w w:val="105"/>
          <w:sz w:val="17"/>
        </w:rPr>
        <w:t>interview.</w:t>
      </w:r>
    </w:p>
    <w:p w14:paraId="185696C6" w14:textId="77777777" w:rsidR="00F757B6" w:rsidRDefault="00CA159A">
      <w:pPr>
        <w:pStyle w:val="ListParagraph"/>
        <w:numPr>
          <w:ilvl w:val="0"/>
          <w:numId w:val="1"/>
        </w:numPr>
        <w:tabs>
          <w:tab w:val="left" w:pos="439"/>
        </w:tabs>
        <w:spacing w:before="56" w:line="309" w:lineRule="auto"/>
        <w:ind w:right="258" w:hanging="17"/>
        <w:rPr>
          <w:sz w:val="17"/>
        </w:rPr>
      </w:pPr>
      <w:r>
        <w:rPr>
          <w:w w:val="105"/>
          <w:sz w:val="17"/>
        </w:rPr>
        <w:t>Selected candidates will not be permitted to claim for any regular/part time appointments in this institute or any other institutes during this</w:t>
      </w:r>
      <w:r>
        <w:rPr>
          <w:spacing w:val="-7"/>
          <w:w w:val="105"/>
          <w:sz w:val="17"/>
        </w:rPr>
        <w:t xml:space="preserve"> </w:t>
      </w:r>
      <w:r>
        <w:rPr>
          <w:w w:val="105"/>
          <w:sz w:val="17"/>
        </w:rPr>
        <w:t>period.</w:t>
      </w:r>
    </w:p>
    <w:p w14:paraId="4CE2FB14" w14:textId="07E5CC24" w:rsidR="00F757B6" w:rsidRPr="005C7A42" w:rsidRDefault="00CA159A">
      <w:pPr>
        <w:pStyle w:val="ListParagraph"/>
        <w:numPr>
          <w:ilvl w:val="0"/>
          <w:numId w:val="1"/>
        </w:numPr>
        <w:tabs>
          <w:tab w:val="left" w:pos="425"/>
        </w:tabs>
        <w:spacing w:line="195" w:lineRule="exact"/>
        <w:ind w:left="424" w:hanging="174"/>
        <w:rPr>
          <w:sz w:val="17"/>
        </w:rPr>
      </w:pPr>
      <w:r>
        <w:rPr>
          <w:w w:val="105"/>
          <w:sz w:val="17"/>
        </w:rPr>
        <w:t>Canvassing</w:t>
      </w:r>
      <w:r>
        <w:rPr>
          <w:spacing w:val="-9"/>
          <w:w w:val="105"/>
          <w:sz w:val="17"/>
        </w:rPr>
        <w:t xml:space="preserve"> </w:t>
      </w:r>
      <w:r>
        <w:rPr>
          <w:w w:val="105"/>
          <w:sz w:val="17"/>
        </w:rPr>
        <w:t>in</w:t>
      </w:r>
      <w:r>
        <w:rPr>
          <w:spacing w:val="-5"/>
          <w:w w:val="105"/>
          <w:sz w:val="17"/>
        </w:rPr>
        <w:t xml:space="preserve"> </w:t>
      </w:r>
      <w:r>
        <w:rPr>
          <w:w w:val="105"/>
          <w:sz w:val="17"/>
        </w:rPr>
        <w:t>any</w:t>
      </w:r>
      <w:r>
        <w:rPr>
          <w:spacing w:val="-1"/>
          <w:w w:val="105"/>
          <w:sz w:val="17"/>
        </w:rPr>
        <w:t xml:space="preserve"> </w:t>
      </w:r>
      <w:r>
        <w:rPr>
          <w:w w:val="105"/>
          <w:sz w:val="17"/>
        </w:rPr>
        <w:t>form</w:t>
      </w:r>
      <w:r>
        <w:rPr>
          <w:spacing w:val="-5"/>
          <w:w w:val="105"/>
          <w:sz w:val="17"/>
        </w:rPr>
        <w:t xml:space="preserve"> </w:t>
      </w:r>
      <w:r>
        <w:rPr>
          <w:w w:val="105"/>
          <w:sz w:val="17"/>
        </w:rPr>
        <w:t>will</w:t>
      </w:r>
      <w:r>
        <w:rPr>
          <w:spacing w:val="-4"/>
          <w:w w:val="105"/>
          <w:sz w:val="17"/>
        </w:rPr>
        <w:t xml:space="preserve"> </w:t>
      </w:r>
      <w:r>
        <w:rPr>
          <w:w w:val="105"/>
          <w:sz w:val="17"/>
        </w:rPr>
        <w:t>disqualify</w:t>
      </w:r>
      <w:r>
        <w:rPr>
          <w:spacing w:val="-8"/>
          <w:w w:val="105"/>
          <w:sz w:val="17"/>
        </w:rPr>
        <w:t xml:space="preserve"> </w:t>
      </w:r>
      <w:r>
        <w:rPr>
          <w:w w:val="105"/>
          <w:sz w:val="17"/>
        </w:rPr>
        <w:t>the</w:t>
      </w:r>
      <w:r>
        <w:rPr>
          <w:spacing w:val="-7"/>
          <w:w w:val="105"/>
          <w:sz w:val="17"/>
        </w:rPr>
        <w:t xml:space="preserve"> </w:t>
      </w:r>
      <w:r>
        <w:rPr>
          <w:w w:val="105"/>
          <w:sz w:val="17"/>
        </w:rPr>
        <w:t>candidature</w:t>
      </w:r>
      <w:r>
        <w:rPr>
          <w:spacing w:val="-6"/>
          <w:w w:val="105"/>
          <w:sz w:val="17"/>
        </w:rPr>
        <w:t xml:space="preserve"> </w:t>
      </w:r>
      <w:r>
        <w:rPr>
          <w:w w:val="105"/>
          <w:sz w:val="17"/>
        </w:rPr>
        <w:t>and</w:t>
      </w:r>
      <w:r>
        <w:rPr>
          <w:spacing w:val="-7"/>
          <w:w w:val="105"/>
          <w:sz w:val="17"/>
        </w:rPr>
        <w:t xml:space="preserve"> </w:t>
      </w:r>
      <w:r>
        <w:rPr>
          <w:w w:val="105"/>
          <w:sz w:val="17"/>
        </w:rPr>
        <w:t>the</w:t>
      </w:r>
      <w:r>
        <w:rPr>
          <w:spacing w:val="-7"/>
          <w:w w:val="105"/>
          <w:sz w:val="17"/>
        </w:rPr>
        <w:t xml:space="preserve"> </w:t>
      </w:r>
      <w:r>
        <w:rPr>
          <w:w w:val="105"/>
          <w:sz w:val="17"/>
        </w:rPr>
        <w:t>appointment</w:t>
      </w:r>
      <w:r>
        <w:rPr>
          <w:spacing w:val="-4"/>
          <w:w w:val="105"/>
          <w:sz w:val="17"/>
        </w:rPr>
        <w:t xml:space="preserve"> </w:t>
      </w:r>
      <w:r>
        <w:rPr>
          <w:w w:val="105"/>
          <w:sz w:val="17"/>
        </w:rPr>
        <w:t>shall</w:t>
      </w:r>
      <w:r>
        <w:rPr>
          <w:spacing w:val="-3"/>
          <w:w w:val="105"/>
          <w:sz w:val="17"/>
        </w:rPr>
        <w:t xml:space="preserve"> </w:t>
      </w:r>
      <w:r>
        <w:rPr>
          <w:w w:val="105"/>
          <w:sz w:val="17"/>
        </w:rPr>
        <w:t>be</w:t>
      </w:r>
      <w:r>
        <w:rPr>
          <w:spacing w:val="-6"/>
          <w:w w:val="105"/>
          <w:sz w:val="17"/>
        </w:rPr>
        <w:t xml:space="preserve"> </w:t>
      </w:r>
      <w:r>
        <w:rPr>
          <w:w w:val="105"/>
          <w:sz w:val="17"/>
        </w:rPr>
        <w:t>co-terminus</w:t>
      </w:r>
      <w:r>
        <w:rPr>
          <w:spacing w:val="-1"/>
          <w:w w:val="105"/>
          <w:sz w:val="17"/>
        </w:rPr>
        <w:t xml:space="preserve"> </w:t>
      </w:r>
      <w:r>
        <w:rPr>
          <w:w w:val="105"/>
          <w:sz w:val="17"/>
        </w:rPr>
        <w:t>with</w:t>
      </w:r>
      <w:r>
        <w:rPr>
          <w:spacing w:val="-6"/>
          <w:w w:val="105"/>
          <w:sz w:val="17"/>
        </w:rPr>
        <w:t xml:space="preserve"> </w:t>
      </w:r>
      <w:r>
        <w:rPr>
          <w:w w:val="105"/>
          <w:sz w:val="17"/>
        </w:rPr>
        <w:t>the</w:t>
      </w:r>
      <w:r>
        <w:rPr>
          <w:spacing w:val="-7"/>
          <w:w w:val="105"/>
          <w:sz w:val="17"/>
        </w:rPr>
        <w:t xml:space="preserve"> </w:t>
      </w:r>
      <w:r>
        <w:rPr>
          <w:w w:val="105"/>
          <w:sz w:val="17"/>
        </w:rPr>
        <w:t>project.</w:t>
      </w:r>
    </w:p>
    <w:p w14:paraId="15D53887" w14:textId="5143138C" w:rsidR="005C7A42" w:rsidRDefault="005C7A42">
      <w:pPr>
        <w:pStyle w:val="ListParagraph"/>
        <w:numPr>
          <w:ilvl w:val="0"/>
          <w:numId w:val="1"/>
        </w:numPr>
        <w:tabs>
          <w:tab w:val="left" w:pos="425"/>
        </w:tabs>
        <w:spacing w:line="195" w:lineRule="exact"/>
        <w:ind w:left="424" w:hanging="174"/>
        <w:rPr>
          <w:sz w:val="17"/>
        </w:rPr>
      </w:pPr>
      <w:r>
        <w:rPr>
          <w:sz w:val="17"/>
        </w:rPr>
        <w:t xml:space="preserve">Candidate </w:t>
      </w:r>
      <w:r w:rsidRPr="005C7A42">
        <w:rPr>
          <w:sz w:val="17"/>
        </w:rPr>
        <w:t xml:space="preserve">fellowship can be terminated with one-month prior notice given by the institution. Similarly, </w:t>
      </w:r>
      <w:r>
        <w:rPr>
          <w:sz w:val="17"/>
        </w:rPr>
        <w:t>candidate</w:t>
      </w:r>
      <w:r w:rsidRPr="005C7A42">
        <w:rPr>
          <w:sz w:val="17"/>
        </w:rPr>
        <w:t xml:space="preserve"> can also give prior notice of one month before leaving the fellowship or has to deposit one-month fellowship amount.</w:t>
      </w:r>
    </w:p>
    <w:p w14:paraId="7EEDF83B" w14:textId="77777777" w:rsidR="00F757B6" w:rsidRDefault="00CA159A" w:rsidP="00222973">
      <w:pPr>
        <w:ind w:firstLine="424"/>
        <w:rPr>
          <w:b/>
          <w:i/>
          <w:sz w:val="21"/>
        </w:rPr>
      </w:pPr>
      <w:r>
        <w:rPr>
          <w:b/>
          <w:i/>
          <w:sz w:val="21"/>
        </w:rPr>
        <w:t xml:space="preserve">For further </w:t>
      </w:r>
      <w:r w:rsidR="00695BF3">
        <w:rPr>
          <w:b/>
          <w:i/>
          <w:sz w:val="21"/>
        </w:rPr>
        <w:t>details,</w:t>
      </w:r>
      <w:r>
        <w:rPr>
          <w:b/>
          <w:i/>
          <w:sz w:val="21"/>
        </w:rPr>
        <w:t xml:space="preserve"> please contact:</w:t>
      </w:r>
    </w:p>
    <w:p w14:paraId="0E6D0EBB" w14:textId="2BD89705" w:rsidR="00F757B6" w:rsidRDefault="00CA159A" w:rsidP="00B36F27">
      <w:pPr>
        <w:spacing w:before="59" w:line="280" w:lineRule="auto"/>
        <w:ind w:left="974" w:right="4480" w:hanging="1"/>
        <w:rPr>
          <w:rStyle w:val="Hyperlink"/>
          <w:b/>
          <w:color w:val="auto"/>
          <w:sz w:val="21"/>
          <w:u w:val="none"/>
        </w:rPr>
      </w:pPr>
      <w:r>
        <w:rPr>
          <w:b/>
          <w:sz w:val="21"/>
        </w:rPr>
        <w:t xml:space="preserve">Dr. </w:t>
      </w:r>
      <w:r w:rsidR="00695BF3">
        <w:rPr>
          <w:b/>
          <w:sz w:val="21"/>
        </w:rPr>
        <w:t>Suraj Kumar Mukti</w:t>
      </w:r>
      <w:r>
        <w:rPr>
          <w:b/>
          <w:sz w:val="21"/>
        </w:rPr>
        <w:t xml:space="preserve"> </w:t>
      </w:r>
      <w:r>
        <w:rPr>
          <w:sz w:val="21"/>
        </w:rPr>
        <w:t>(Principal Inv</w:t>
      </w:r>
      <w:r w:rsidR="00BC36BC">
        <w:rPr>
          <w:sz w:val="21"/>
        </w:rPr>
        <w:t xml:space="preserve">estigator) </w:t>
      </w:r>
      <w:r w:rsidR="002C2F77">
        <w:rPr>
          <w:sz w:val="21"/>
        </w:rPr>
        <w:t xml:space="preserve">Associate </w:t>
      </w:r>
      <w:r w:rsidR="00BC36BC">
        <w:rPr>
          <w:sz w:val="21"/>
        </w:rPr>
        <w:t>Professor</w:t>
      </w:r>
      <w:r w:rsidR="00B36F27">
        <w:rPr>
          <w:sz w:val="21"/>
        </w:rPr>
        <w:t xml:space="preserve">, </w:t>
      </w:r>
      <w:r>
        <w:rPr>
          <w:sz w:val="21"/>
        </w:rPr>
        <w:t xml:space="preserve">Department of </w:t>
      </w:r>
      <w:r w:rsidR="00695BF3">
        <w:rPr>
          <w:sz w:val="21"/>
        </w:rPr>
        <w:t xml:space="preserve">Mechanical </w:t>
      </w:r>
      <w:proofErr w:type="gramStart"/>
      <w:r w:rsidR="00695BF3">
        <w:rPr>
          <w:sz w:val="21"/>
        </w:rPr>
        <w:t>Engineering</w:t>
      </w:r>
      <w:r w:rsidR="00B36F27">
        <w:rPr>
          <w:sz w:val="21"/>
        </w:rPr>
        <w:t xml:space="preserve">,  </w:t>
      </w:r>
      <w:r>
        <w:rPr>
          <w:sz w:val="21"/>
        </w:rPr>
        <w:t>NIT</w:t>
      </w:r>
      <w:proofErr w:type="gramEnd"/>
      <w:r>
        <w:rPr>
          <w:sz w:val="21"/>
        </w:rPr>
        <w:t xml:space="preserve"> Raipur, GE Road, Raipur, Chhattisgarh- 492010 Email: </w:t>
      </w:r>
      <w:hyperlink r:id="rId10" w:history="1">
        <w:r w:rsidR="00222973" w:rsidRPr="003F3F68">
          <w:rPr>
            <w:rStyle w:val="Hyperlink"/>
            <w:b/>
            <w:sz w:val="21"/>
          </w:rPr>
          <w:t>skmukti.mech@nitrr.ac.in</w:t>
        </w:r>
      </w:hyperlink>
      <w:r w:rsidR="00BC36BC">
        <w:rPr>
          <w:rStyle w:val="Hyperlink"/>
          <w:b/>
          <w:sz w:val="21"/>
          <w:u w:val="none"/>
        </w:rPr>
        <w:t xml:space="preserve"> </w:t>
      </w:r>
      <w:r w:rsidR="00BC36BC" w:rsidRPr="00BC36BC">
        <w:rPr>
          <w:rStyle w:val="Hyperlink"/>
          <w:b/>
          <w:color w:val="auto"/>
          <w:sz w:val="21"/>
          <w:u w:val="none"/>
        </w:rPr>
        <w:t>(9302837666)</w:t>
      </w:r>
    </w:p>
    <w:p w14:paraId="2DCC919C" w14:textId="66DE0152" w:rsidR="00B36F27" w:rsidRDefault="00B36F27" w:rsidP="00B36F27">
      <w:pPr>
        <w:spacing w:line="280" w:lineRule="auto"/>
        <w:ind w:left="951" w:right="3310"/>
        <w:rPr>
          <w:b/>
          <w:bCs/>
          <w:color w:val="C00000"/>
          <w:sz w:val="21"/>
        </w:rPr>
      </w:pPr>
      <w:r>
        <w:rPr>
          <w:b/>
          <w:bCs/>
          <w:color w:val="C00000"/>
          <w:sz w:val="21"/>
        </w:rPr>
        <w:t xml:space="preserve">Google Form: </w:t>
      </w:r>
      <w:hyperlink r:id="rId11" w:history="1">
        <w:r w:rsidRPr="004D7124">
          <w:rPr>
            <w:rStyle w:val="Hyperlink"/>
            <w:b/>
            <w:bCs/>
            <w:sz w:val="21"/>
          </w:rPr>
          <w:t>https://forms.gle/htt4ukkhdTG1XrmG8</w:t>
        </w:r>
      </w:hyperlink>
    </w:p>
    <w:p w14:paraId="65D555E8" w14:textId="77777777" w:rsidR="00B36F27" w:rsidRPr="00B36F27" w:rsidRDefault="00B36F27">
      <w:pPr>
        <w:spacing w:line="280" w:lineRule="auto"/>
        <w:ind w:left="951" w:right="4856"/>
        <w:rPr>
          <w:b/>
          <w:bCs/>
          <w:color w:val="C00000"/>
          <w:sz w:val="21"/>
        </w:rPr>
      </w:pPr>
    </w:p>
    <w:p w14:paraId="231EEC7D" w14:textId="228E6CC1" w:rsidR="00F757B6" w:rsidRDefault="003600D8">
      <w:pPr>
        <w:pStyle w:val="BodyText"/>
        <w:spacing w:before="0"/>
        <w:rPr>
          <w:b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70912" behindDoc="1" locked="0" layoutInCell="1" allowOverlap="1" wp14:anchorId="56ACA45A" wp14:editId="3583F658">
                <wp:simplePos x="0" y="0"/>
                <wp:positionH relativeFrom="page">
                  <wp:posOffset>297180</wp:posOffset>
                </wp:positionH>
                <wp:positionV relativeFrom="page">
                  <wp:posOffset>751205</wp:posOffset>
                </wp:positionV>
                <wp:extent cx="6971030" cy="9196070"/>
                <wp:effectExtent l="0" t="0" r="0" b="0"/>
                <wp:wrapNone/>
                <wp:docPr id="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71030" cy="9196070"/>
                          <a:chOff x="468" y="1183"/>
                          <a:chExt cx="10978" cy="14482"/>
                        </a:xfrm>
                      </wpg:grpSpPr>
                      <pic:pic xmlns:pic="http://schemas.openxmlformats.org/drawingml/2006/picture">
                        <pic:nvPicPr>
                          <pic:cNvPr id="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3" y="1353"/>
                            <a:ext cx="1381" cy="149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9" name="AutoShape 3"/>
                        <wps:cNvSpPr>
                          <a:spLocks/>
                        </wps:cNvSpPr>
                        <wps:spPr bwMode="auto">
                          <a:xfrm>
                            <a:off x="468" y="1183"/>
                            <a:ext cx="10978" cy="14482"/>
                          </a:xfrm>
                          <a:custGeom>
                            <a:avLst/>
                            <a:gdLst>
                              <a:gd name="T0" fmla="+- 0 11402 468"/>
                              <a:gd name="T1" fmla="*/ T0 w 10978"/>
                              <a:gd name="T2" fmla="+- 0 2916 1183"/>
                              <a:gd name="T3" fmla="*/ 2916 h 14482"/>
                              <a:gd name="T4" fmla="+- 0 8849 468"/>
                              <a:gd name="T5" fmla="*/ T4 w 10978"/>
                              <a:gd name="T6" fmla="+- 0 2916 1183"/>
                              <a:gd name="T7" fmla="*/ 2916 h 14482"/>
                              <a:gd name="T8" fmla="+- 0 8844 468"/>
                              <a:gd name="T9" fmla="*/ T8 w 10978"/>
                              <a:gd name="T10" fmla="+- 0 2916 1183"/>
                              <a:gd name="T11" fmla="*/ 2916 h 14482"/>
                              <a:gd name="T12" fmla="+- 0 497 468"/>
                              <a:gd name="T13" fmla="*/ T12 w 10978"/>
                              <a:gd name="T14" fmla="+- 0 2916 1183"/>
                              <a:gd name="T15" fmla="*/ 2916 h 14482"/>
                              <a:gd name="T16" fmla="+- 0 497 468"/>
                              <a:gd name="T17" fmla="*/ T16 w 10978"/>
                              <a:gd name="T18" fmla="+- 0 2926 1183"/>
                              <a:gd name="T19" fmla="*/ 2926 h 14482"/>
                              <a:gd name="T20" fmla="+- 0 8844 468"/>
                              <a:gd name="T21" fmla="*/ T20 w 10978"/>
                              <a:gd name="T22" fmla="+- 0 2926 1183"/>
                              <a:gd name="T23" fmla="*/ 2926 h 14482"/>
                              <a:gd name="T24" fmla="+- 0 8849 468"/>
                              <a:gd name="T25" fmla="*/ T24 w 10978"/>
                              <a:gd name="T26" fmla="+- 0 2926 1183"/>
                              <a:gd name="T27" fmla="*/ 2926 h 14482"/>
                              <a:gd name="T28" fmla="+- 0 11402 468"/>
                              <a:gd name="T29" fmla="*/ T28 w 10978"/>
                              <a:gd name="T30" fmla="+- 0 2926 1183"/>
                              <a:gd name="T31" fmla="*/ 2926 h 14482"/>
                              <a:gd name="T32" fmla="+- 0 11402 468"/>
                              <a:gd name="T33" fmla="*/ T32 w 10978"/>
                              <a:gd name="T34" fmla="+- 0 2916 1183"/>
                              <a:gd name="T35" fmla="*/ 2916 h 14482"/>
                              <a:gd name="T36" fmla="+- 0 11446 468"/>
                              <a:gd name="T37" fmla="*/ T36 w 10978"/>
                              <a:gd name="T38" fmla="+- 0 1183 1183"/>
                              <a:gd name="T39" fmla="*/ 1183 h 14482"/>
                              <a:gd name="T40" fmla="+- 0 11436 468"/>
                              <a:gd name="T41" fmla="*/ T40 w 10978"/>
                              <a:gd name="T42" fmla="+- 0 1183 1183"/>
                              <a:gd name="T43" fmla="*/ 1183 h 14482"/>
                              <a:gd name="T44" fmla="+- 0 11436 468"/>
                              <a:gd name="T45" fmla="*/ T44 w 10978"/>
                              <a:gd name="T46" fmla="+- 0 1183 1183"/>
                              <a:gd name="T47" fmla="*/ 1183 h 14482"/>
                              <a:gd name="T48" fmla="+- 0 468 468"/>
                              <a:gd name="T49" fmla="*/ T48 w 10978"/>
                              <a:gd name="T50" fmla="+- 0 1183 1183"/>
                              <a:gd name="T51" fmla="*/ 1183 h 14482"/>
                              <a:gd name="T52" fmla="+- 0 468 468"/>
                              <a:gd name="T53" fmla="*/ T52 w 10978"/>
                              <a:gd name="T54" fmla="+- 0 1193 1183"/>
                              <a:gd name="T55" fmla="*/ 1193 h 14482"/>
                              <a:gd name="T56" fmla="+- 0 11436 468"/>
                              <a:gd name="T57" fmla="*/ T56 w 10978"/>
                              <a:gd name="T58" fmla="+- 0 1193 1183"/>
                              <a:gd name="T59" fmla="*/ 1193 h 14482"/>
                              <a:gd name="T60" fmla="+- 0 11436 468"/>
                              <a:gd name="T61" fmla="*/ T60 w 10978"/>
                              <a:gd name="T62" fmla="+- 0 15655 1183"/>
                              <a:gd name="T63" fmla="*/ 15655 h 14482"/>
                              <a:gd name="T64" fmla="+- 0 478 468"/>
                              <a:gd name="T65" fmla="*/ T64 w 10978"/>
                              <a:gd name="T66" fmla="+- 0 15655 1183"/>
                              <a:gd name="T67" fmla="*/ 15655 h 14482"/>
                              <a:gd name="T68" fmla="+- 0 478 468"/>
                              <a:gd name="T69" fmla="*/ T68 w 10978"/>
                              <a:gd name="T70" fmla="+- 0 1193 1183"/>
                              <a:gd name="T71" fmla="*/ 1193 h 14482"/>
                              <a:gd name="T72" fmla="+- 0 468 468"/>
                              <a:gd name="T73" fmla="*/ T72 w 10978"/>
                              <a:gd name="T74" fmla="+- 0 1193 1183"/>
                              <a:gd name="T75" fmla="*/ 1193 h 14482"/>
                              <a:gd name="T76" fmla="+- 0 468 468"/>
                              <a:gd name="T77" fmla="*/ T76 w 10978"/>
                              <a:gd name="T78" fmla="+- 0 15655 1183"/>
                              <a:gd name="T79" fmla="*/ 15655 h 14482"/>
                              <a:gd name="T80" fmla="+- 0 468 468"/>
                              <a:gd name="T81" fmla="*/ T80 w 10978"/>
                              <a:gd name="T82" fmla="+- 0 15655 1183"/>
                              <a:gd name="T83" fmla="*/ 15655 h 14482"/>
                              <a:gd name="T84" fmla="+- 0 468 468"/>
                              <a:gd name="T85" fmla="*/ T84 w 10978"/>
                              <a:gd name="T86" fmla="+- 0 15665 1183"/>
                              <a:gd name="T87" fmla="*/ 15665 h 14482"/>
                              <a:gd name="T88" fmla="+- 0 11436 468"/>
                              <a:gd name="T89" fmla="*/ T88 w 10978"/>
                              <a:gd name="T90" fmla="+- 0 15665 1183"/>
                              <a:gd name="T91" fmla="*/ 15665 h 14482"/>
                              <a:gd name="T92" fmla="+- 0 11436 468"/>
                              <a:gd name="T93" fmla="*/ T92 w 10978"/>
                              <a:gd name="T94" fmla="+- 0 15665 1183"/>
                              <a:gd name="T95" fmla="*/ 15665 h 14482"/>
                              <a:gd name="T96" fmla="+- 0 11446 468"/>
                              <a:gd name="T97" fmla="*/ T96 w 10978"/>
                              <a:gd name="T98" fmla="+- 0 15665 1183"/>
                              <a:gd name="T99" fmla="*/ 15665 h 14482"/>
                              <a:gd name="T100" fmla="+- 0 11446 468"/>
                              <a:gd name="T101" fmla="*/ T100 w 10978"/>
                              <a:gd name="T102" fmla="+- 0 1183 1183"/>
                              <a:gd name="T103" fmla="*/ 1183 h 144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10978" h="14482">
                                <a:moveTo>
                                  <a:pt x="10934" y="1733"/>
                                </a:moveTo>
                                <a:lnTo>
                                  <a:pt x="8381" y="1733"/>
                                </a:lnTo>
                                <a:lnTo>
                                  <a:pt x="8376" y="1733"/>
                                </a:lnTo>
                                <a:lnTo>
                                  <a:pt x="29" y="1733"/>
                                </a:lnTo>
                                <a:lnTo>
                                  <a:pt x="29" y="1743"/>
                                </a:lnTo>
                                <a:lnTo>
                                  <a:pt x="8376" y="1743"/>
                                </a:lnTo>
                                <a:lnTo>
                                  <a:pt x="8381" y="1743"/>
                                </a:lnTo>
                                <a:lnTo>
                                  <a:pt x="10934" y="1743"/>
                                </a:lnTo>
                                <a:lnTo>
                                  <a:pt x="10934" y="1733"/>
                                </a:lnTo>
                                <a:close/>
                                <a:moveTo>
                                  <a:pt x="10978" y="0"/>
                                </a:moveTo>
                                <a:lnTo>
                                  <a:pt x="1096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10968" y="10"/>
                                </a:lnTo>
                                <a:lnTo>
                                  <a:pt x="10968" y="14472"/>
                                </a:lnTo>
                                <a:lnTo>
                                  <a:pt x="10" y="14472"/>
                                </a:lnTo>
                                <a:lnTo>
                                  <a:pt x="10" y="10"/>
                                </a:lnTo>
                                <a:lnTo>
                                  <a:pt x="0" y="10"/>
                                </a:lnTo>
                                <a:lnTo>
                                  <a:pt x="0" y="14472"/>
                                </a:lnTo>
                                <a:lnTo>
                                  <a:pt x="0" y="14482"/>
                                </a:lnTo>
                                <a:lnTo>
                                  <a:pt x="10968" y="14482"/>
                                </a:lnTo>
                                <a:lnTo>
                                  <a:pt x="10978" y="14482"/>
                                </a:lnTo>
                                <a:lnTo>
                                  <a:pt x="109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F2185C" id="Group 2" o:spid="_x0000_s1026" style="position:absolute;margin-left:23.4pt;margin-top:59.15pt;width:548.9pt;height:724.1pt;z-index:-16045568;mso-position-horizontal-relative:page;mso-position-vertical-relative:page" coordorigin="468,1183" coordsize="10978,144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">
                <v:shape id="Picture 4" o:spid="_x0000_s1027" type="#_x0000_t75" style="position:absolute;left:723;top:1353;width:1381;height:14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">
                  <v:imagedata r:id="rId8" o:title=""/>
                </v:shape>
                <v:shape id="AutoShape 3" o:spid="_x0000_s1028" style="position:absolute;left:468;top:1183;width:10978;height:14482;visibility:visible;mso-wrap-style:square;v-text-anchor:top" coordsize="10978,14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" path="m10934,1733r-2553,l8376,1733r-8347,l29,1743r8347,l8381,1743r2553,l10934,1733xm10978,r-10,l,,,10r10968,l10968,14472r-10958,l10,10,,10,,14472r,10l10968,14482r10,l10978,xe" fillcolor="black" stroked="f">
                  <v:path arrowok="t" o:connecttype="custom" o:connectlocs="10934,2916;8381,2916;8376,2916;29,2916;29,2926;8376,2926;8381,2926;10934,2926;10934,2916;10978,1183;10968,1183;10968,1183;0,1183;0,1193;10968,1193;10968,15655;10,15655;10,1193;0,1193;0,15655;0,15655;0,15665;10968,15665;10968,15665;10978,15665;10978,1183" o:connectangles="0,0,0,0,0,0,0,0,0,0,0,0,0,0,0,0,0,0,0,0,0,0,0,0,0,0"/>
                </v:shape>
                <w10:wrap anchorx="page" anchory="page"/>
              </v:group>
            </w:pict>
          </mc:Fallback>
        </mc:AlternateContent>
      </w:r>
    </w:p>
    <w:p w14:paraId="1DD27CB9" w14:textId="219A4D8D" w:rsidR="00F757B6" w:rsidRPr="00BC36BC" w:rsidRDefault="00CA159A">
      <w:pPr>
        <w:pStyle w:val="Heading1"/>
      </w:pPr>
      <w:r>
        <w:rPr>
          <w:b w:val="0"/>
          <w:spacing w:val="-59"/>
          <w:w w:val="101"/>
          <w:u w:val="none"/>
        </w:rPr>
        <w:t xml:space="preserve"> </w:t>
      </w:r>
      <w:r w:rsidRPr="00BC36BC">
        <w:t xml:space="preserve">APPLICATION FOR THE POST OF </w:t>
      </w:r>
      <w:r w:rsidR="00BC36BC" w:rsidRPr="00BC36BC">
        <w:t>JUNIOR RESEARCH FELLOW</w:t>
      </w:r>
    </w:p>
    <w:p w14:paraId="2F078113" w14:textId="77777777" w:rsidR="00F757B6" w:rsidRDefault="00F757B6">
      <w:pPr>
        <w:pStyle w:val="BodyText"/>
        <w:spacing w:before="0"/>
        <w:rPr>
          <w:b/>
          <w:sz w:val="20"/>
        </w:rPr>
      </w:pPr>
    </w:p>
    <w:p w14:paraId="4DEF94C3" w14:textId="77777777" w:rsidR="00F757B6" w:rsidRDefault="00F757B6">
      <w:pPr>
        <w:pStyle w:val="BodyText"/>
        <w:spacing w:before="2"/>
        <w:rPr>
          <w:b/>
          <w:sz w:val="12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44"/>
        <w:gridCol w:w="110"/>
        <w:gridCol w:w="520"/>
        <w:gridCol w:w="1494"/>
        <w:gridCol w:w="1332"/>
        <w:gridCol w:w="403"/>
        <w:gridCol w:w="421"/>
        <w:gridCol w:w="829"/>
        <w:gridCol w:w="1099"/>
        <w:gridCol w:w="106"/>
        <w:gridCol w:w="34"/>
      </w:tblGrid>
      <w:tr w:rsidR="00F757B6" w14:paraId="5967D169" w14:textId="77777777" w:rsidTr="00AC3125">
        <w:trPr>
          <w:trHeight w:val="1911"/>
        </w:trPr>
        <w:tc>
          <w:tcPr>
            <w:tcW w:w="7603" w:type="dxa"/>
            <w:gridSpan w:val="6"/>
            <w:tcBorders>
              <w:top w:val="nil"/>
              <w:left w:val="nil"/>
            </w:tcBorders>
          </w:tcPr>
          <w:p w14:paraId="7B2AD507" w14:textId="3153BD1D" w:rsidR="00F757B6" w:rsidRDefault="00CA159A">
            <w:pPr>
              <w:pStyle w:val="TableParagraph"/>
              <w:spacing w:before="209"/>
              <w:ind w:left="268"/>
              <w:rPr>
                <w:sz w:val="21"/>
              </w:rPr>
            </w:pPr>
            <w:r>
              <w:rPr>
                <w:b/>
                <w:sz w:val="21"/>
              </w:rPr>
              <w:t>ADVT. NO</w:t>
            </w:r>
            <w:r>
              <w:rPr>
                <w:sz w:val="21"/>
              </w:rPr>
              <w:t xml:space="preserve">……………………………….......... </w:t>
            </w:r>
            <w:r>
              <w:rPr>
                <w:b/>
                <w:sz w:val="21"/>
              </w:rPr>
              <w:t>DATE</w:t>
            </w:r>
            <w:r>
              <w:rPr>
                <w:sz w:val="21"/>
              </w:rPr>
              <w:t>…………………………</w:t>
            </w:r>
          </w:p>
          <w:p w14:paraId="353B65BB" w14:textId="77777777" w:rsidR="00F757B6" w:rsidRDefault="00F757B6">
            <w:pPr>
              <w:pStyle w:val="TableParagraph"/>
              <w:spacing w:before="8"/>
              <w:rPr>
                <w:b/>
                <w:sz w:val="28"/>
              </w:rPr>
            </w:pPr>
          </w:p>
          <w:p w14:paraId="559B12A2" w14:textId="3B4773E5" w:rsidR="00F757B6" w:rsidRDefault="00E64B93">
            <w:pPr>
              <w:pStyle w:val="TableParagraph"/>
              <w:spacing w:before="1"/>
              <w:ind w:left="268"/>
              <w:rPr>
                <w:sz w:val="21"/>
              </w:rPr>
            </w:pPr>
            <w:r>
              <w:rPr>
                <w:b/>
                <w:sz w:val="21"/>
              </w:rPr>
              <w:t xml:space="preserve">TITLE OF </w:t>
            </w:r>
            <w:r>
              <w:rPr>
                <w:b/>
                <w:spacing w:val="19"/>
                <w:sz w:val="21"/>
              </w:rPr>
              <w:t>PROJECT</w:t>
            </w:r>
            <w:r w:rsidR="00CA159A">
              <w:rPr>
                <w:sz w:val="21"/>
              </w:rPr>
              <w:t>………………………………………………………………</w:t>
            </w:r>
          </w:p>
          <w:p w14:paraId="3926BC26" w14:textId="77777777" w:rsidR="00F757B6" w:rsidRDefault="00F757B6">
            <w:pPr>
              <w:pStyle w:val="TableParagraph"/>
              <w:spacing w:before="6"/>
              <w:rPr>
                <w:b/>
                <w:sz w:val="20"/>
              </w:rPr>
            </w:pPr>
          </w:p>
          <w:p w14:paraId="1E0CDBD8" w14:textId="77777777" w:rsidR="00F757B6" w:rsidRDefault="00CA159A">
            <w:pPr>
              <w:pStyle w:val="TableParagraph"/>
              <w:ind w:left="268"/>
              <w:rPr>
                <w:sz w:val="21"/>
              </w:rPr>
            </w:pPr>
            <w:r>
              <w:rPr>
                <w:sz w:val="21"/>
              </w:rPr>
              <w:t>………………………………………………………………………………………..</w:t>
            </w:r>
          </w:p>
        </w:tc>
        <w:tc>
          <w:tcPr>
            <w:tcW w:w="2455" w:type="dxa"/>
            <w:gridSpan w:val="4"/>
          </w:tcPr>
          <w:p w14:paraId="6E5A9F5E" w14:textId="77777777" w:rsidR="00F757B6" w:rsidRDefault="00F757B6">
            <w:pPr>
              <w:pStyle w:val="TableParagraph"/>
              <w:rPr>
                <w:b/>
                <w:sz w:val="24"/>
              </w:rPr>
            </w:pPr>
          </w:p>
          <w:p w14:paraId="25A0D84E" w14:textId="77777777" w:rsidR="00F757B6" w:rsidRDefault="00F757B6">
            <w:pPr>
              <w:pStyle w:val="TableParagraph"/>
              <w:rPr>
                <w:b/>
                <w:sz w:val="24"/>
              </w:rPr>
            </w:pPr>
          </w:p>
          <w:p w14:paraId="2696E541" w14:textId="3F28BD6D" w:rsidR="00F757B6" w:rsidRDefault="00CA159A">
            <w:pPr>
              <w:pStyle w:val="TableParagraph"/>
              <w:spacing w:before="202" w:line="280" w:lineRule="auto"/>
              <w:ind w:left="273" w:right="367" w:firstLine="20"/>
              <w:jc w:val="center"/>
              <w:rPr>
                <w:b/>
                <w:sz w:val="21"/>
              </w:rPr>
            </w:pPr>
            <w:r>
              <w:rPr>
                <w:b/>
                <w:sz w:val="21"/>
              </w:rPr>
              <w:t>Attach Passport Size Self-</w:t>
            </w:r>
            <w:r w:rsidR="002C2F77">
              <w:rPr>
                <w:b/>
                <w:sz w:val="21"/>
              </w:rPr>
              <w:t>Attested</w:t>
            </w:r>
            <w:r>
              <w:rPr>
                <w:b/>
                <w:sz w:val="21"/>
              </w:rPr>
              <w:t xml:space="preserve"> Photograph</w:t>
            </w:r>
          </w:p>
        </w:tc>
        <w:tc>
          <w:tcPr>
            <w:tcW w:w="34" w:type="dxa"/>
            <w:tcBorders>
              <w:top w:val="nil"/>
              <w:right w:val="nil"/>
            </w:tcBorders>
          </w:tcPr>
          <w:p w14:paraId="05E5BBF1" w14:textId="77777777" w:rsidR="00F757B6" w:rsidRDefault="00F757B6">
            <w:pPr>
              <w:pStyle w:val="TableParagraph"/>
              <w:rPr>
                <w:sz w:val="20"/>
              </w:rPr>
            </w:pPr>
          </w:p>
        </w:tc>
      </w:tr>
      <w:tr w:rsidR="00F757B6" w14:paraId="3A2722DB" w14:textId="77777777">
        <w:trPr>
          <w:trHeight w:val="417"/>
        </w:trPr>
        <w:tc>
          <w:tcPr>
            <w:tcW w:w="3744" w:type="dxa"/>
          </w:tcPr>
          <w:p w14:paraId="7ED98035" w14:textId="77777777" w:rsidR="00F757B6" w:rsidRDefault="00CA159A">
            <w:pPr>
              <w:pStyle w:val="TableParagraph"/>
              <w:spacing w:before="93"/>
              <w:ind w:left="105"/>
              <w:rPr>
                <w:sz w:val="19"/>
              </w:rPr>
            </w:pPr>
            <w:r>
              <w:rPr>
                <w:sz w:val="19"/>
              </w:rPr>
              <w:t>NAME OF CANDIDATE (in Block letter):</w:t>
            </w:r>
          </w:p>
        </w:tc>
        <w:tc>
          <w:tcPr>
            <w:tcW w:w="6348" w:type="dxa"/>
            <w:gridSpan w:val="10"/>
          </w:tcPr>
          <w:p w14:paraId="79187400" w14:textId="77777777" w:rsidR="00F757B6" w:rsidRDefault="00F757B6">
            <w:pPr>
              <w:pStyle w:val="TableParagraph"/>
              <w:rPr>
                <w:sz w:val="20"/>
              </w:rPr>
            </w:pPr>
          </w:p>
        </w:tc>
      </w:tr>
      <w:tr w:rsidR="00F757B6" w14:paraId="06FE56DC" w14:textId="77777777">
        <w:trPr>
          <w:trHeight w:val="393"/>
        </w:trPr>
        <w:tc>
          <w:tcPr>
            <w:tcW w:w="3744" w:type="dxa"/>
          </w:tcPr>
          <w:p w14:paraId="0A70F2F8" w14:textId="15913A45" w:rsidR="00F757B6" w:rsidRDefault="00B96820">
            <w:pPr>
              <w:pStyle w:val="TableParagraph"/>
              <w:spacing w:before="81"/>
              <w:ind w:left="105"/>
              <w:rPr>
                <w:sz w:val="19"/>
              </w:rPr>
            </w:pPr>
            <w:r>
              <w:rPr>
                <w:sz w:val="19"/>
              </w:rPr>
              <w:t>DATE OF BIRTH</w:t>
            </w:r>
          </w:p>
        </w:tc>
        <w:tc>
          <w:tcPr>
            <w:tcW w:w="6348" w:type="dxa"/>
            <w:gridSpan w:val="10"/>
          </w:tcPr>
          <w:p w14:paraId="2A25CB8B" w14:textId="77777777" w:rsidR="00F757B6" w:rsidRDefault="00F757B6">
            <w:pPr>
              <w:pStyle w:val="TableParagraph"/>
              <w:rPr>
                <w:sz w:val="20"/>
              </w:rPr>
            </w:pPr>
          </w:p>
        </w:tc>
      </w:tr>
      <w:tr w:rsidR="00F757B6" w14:paraId="554CC936" w14:textId="77777777">
        <w:trPr>
          <w:trHeight w:val="448"/>
        </w:trPr>
        <w:tc>
          <w:tcPr>
            <w:tcW w:w="3744" w:type="dxa"/>
          </w:tcPr>
          <w:p w14:paraId="6656F4B6" w14:textId="77777777" w:rsidR="00F757B6" w:rsidRDefault="00CA159A">
            <w:pPr>
              <w:pStyle w:val="TableParagraph"/>
              <w:spacing w:line="214" w:lineRule="exact"/>
              <w:ind w:left="105"/>
              <w:rPr>
                <w:sz w:val="19"/>
              </w:rPr>
            </w:pPr>
            <w:r>
              <w:rPr>
                <w:sz w:val="19"/>
              </w:rPr>
              <w:t>AGE AS ON CLOSING DATE OF THE</w:t>
            </w:r>
          </w:p>
          <w:p w14:paraId="30F6CC33" w14:textId="77777777" w:rsidR="00F757B6" w:rsidRDefault="00CA159A">
            <w:pPr>
              <w:pStyle w:val="TableParagraph"/>
              <w:spacing w:before="7" w:line="208" w:lineRule="exact"/>
              <w:ind w:left="105"/>
              <w:rPr>
                <w:sz w:val="19"/>
              </w:rPr>
            </w:pPr>
            <w:r>
              <w:rPr>
                <w:sz w:val="19"/>
              </w:rPr>
              <w:t>APPLICATION:</w:t>
            </w:r>
          </w:p>
        </w:tc>
        <w:tc>
          <w:tcPr>
            <w:tcW w:w="6348" w:type="dxa"/>
            <w:gridSpan w:val="10"/>
          </w:tcPr>
          <w:p w14:paraId="07049174" w14:textId="77777777" w:rsidR="00F757B6" w:rsidRDefault="00F757B6">
            <w:pPr>
              <w:pStyle w:val="TableParagraph"/>
              <w:rPr>
                <w:sz w:val="20"/>
              </w:rPr>
            </w:pPr>
          </w:p>
        </w:tc>
      </w:tr>
      <w:tr w:rsidR="00F757B6" w14:paraId="6B2E0A9A" w14:textId="77777777">
        <w:trPr>
          <w:trHeight w:val="400"/>
        </w:trPr>
        <w:tc>
          <w:tcPr>
            <w:tcW w:w="3744" w:type="dxa"/>
          </w:tcPr>
          <w:p w14:paraId="7DCFEDB0" w14:textId="77777777" w:rsidR="00F757B6" w:rsidRDefault="00CA159A">
            <w:pPr>
              <w:pStyle w:val="TableParagraph"/>
              <w:spacing w:before="84"/>
              <w:ind w:left="105"/>
              <w:rPr>
                <w:sz w:val="19"/>
              </w:rPr>
            </w:pPr>
            <w:r>
              <w:rPr>
                <w:sz w:val="19"/>
              </w:rPr>
              <w:t>CATEGORY</w:t>
            </w:r>
          </w:p>
        </w:tc>
        <w:tc>
          <w:tcPr>
            <w:tcW w:w="6348" w:type="dxa"/>
            <w:gridSpan w:val="10"/>
          </w:tcPr>
          <w:p w14:paraId="2CDE674F" w14:textId="77777777" w:rsidR="00F757B6" w:rsidRDefault="00F757B6">
            <w:pPr>
              <w:pStyle w:val="TableParagraph"/>
              <w:rPr>
                <w:sz w:val="20"/>
              </w:rPr>
            </w:pPr>
          </w:p>
        </w:tc>
      </w:tr>
      <w:tr w:rsidR="00F757B6" w14:paraId="14A109C0" w14:textId="77777777" w:rsidTr="007838C0">
        <w:trPr>
          <w:trHeight w:val="1074"/>
        </w:trPr>
        <w:tc>
          <w:tcPr>
            <w:tcW w:w="3744" w:type="dxa"/>
          </w:tcPr>
          <w:p w14:paraId="6059AC08" w14:textId="77777777" w:rsidR="00F757B6" w:rsidRDefault="00F757B6">
            <w:pPr>
              <w:pStyle w:val="TableParagraph"/>
              <w:rPr>
                <w:b/>
                <w:sz w:val="20"/>
              </w:rPr>
            </w:pPr>
          </w:p>
          <w:p w14:paraId="6B2992EF" w14:textId="77777777" w:rsidR="00F757B6" w:rsidRDefault="00F757B6">
            <w:pPr>
              <w:pStyle w:val="TableParagraph"/>
              <w:spacing w:before="2"/>
              <w:rPr>
                <w:b/>
                <w:sz w:val="24"/>
              </w:rPr>
            </w:pPr>
          </w:p>
          <w:p w14:paraId="34F6C779" w14:textId="131A3403" w:rsidR="00F757B6" w:rsidRDefault="00CA159A">
            <w:pPr>
              <w:pStyle w:val="TableParagraph"/>
              <w:spacing w:before="1"/>
              <w:ind w:left="105"/>
              <w:rPr>
                <w:sz w:val="19"/>
              </w:rPr>
            </w:pPr>
            <w:r>
              <w:rPr>
                <w:sz w:val="19"/>
              </w:rPr>
              <w:t xml:space="preserve">CORRESPONDING </w:t>
            </w:r>
            <w:r w:rsidR="00E64B93">
              <w:rPr>
                <w:sz w:val="19"/>
              </w:rPr>
              <w:t>ADDRESS:</w:t>
            </w:r>
          </w:p>
          <w:p w14:paraId="7A4F2F1E" w14:textId="31E1EC28" w:rsidR="00F757B6" w:rsidRDefault="00BC36BC">
            <w:pPr>
              <w:pStyle w:val="TableParagraph"/>
              <w:spacing w:before="4"/>
              <w:ind w:left="105"/>
              <w:rPr>
                <w:sz w:val="19"/>
              </w:rPr>
            </w:pPr>
            <w:r>
              <w:rPr>
                <w:sz w:val="19"/>
              </w:rPr>
              <w:t>(WITH CONTACT NUMBER &amp; E-</w:t>
            </w:r>
            <w:r w:rsidR="00CA159A">
              <w:rPr>
                <w:sz w:val="19"/>
              </w:rPr>
              <w:t>MAIL</w:t>
            </w:r>
            <w:r>
              <w:rPr>
                <w:sz w:val="19"/>
              </w:rPr>
              <w:t xml:space="preserve"> ID</w:t>
            </w:r>
            <w:r w:rsidR="00CA159A">
              <w:rPr>
                <w:sz w:val="19"/>
              </w:rPr>
              <w:t>)</w:t>
            </w:r>
          </w:p>
        </w:tc>
        <w:tc>
          <w:tcPr>
            <w:tcW w:w="6348" w:type="dxa"/>
            <w:gridSpan w:val="10"/>
          </w:tcPr>
          <w:p w14:paraId="4ACF7AA6" w14:textId="77777777" w:rsidR="00F757B6" w:rsidRDefault="00F757B6">
            <w:pPr>
              <w:pStyle w:val="TableParagraph"/>
              <w:rPr>
                <w:sz w:val="20"/>
              </w:rPr>
            </w:pPr>
          </w:p>
        </w:tc>
      </w:tr>
      <w:tr w:rsidR="00F757B6" w14:paraId="63C459D5" w14:textId="77777777">
        <w:trPr>
          <w:trHeight w:val="401"/>
        </w:trPr>
        <w:tc>
          <w:tcPr>
            <w:tcW w:w="3744" w:type="dxa"/>
          </w:tcPr>
          <w:p w14:paraId="00FFBD41" w14:textId="4112D514" w:rsidR="00F757B6" w:rsidRDefault="00CA159A">
            <w:pPr>
              <w:pStyle w:val="TableParagraph"/>
              <w:spacing w:before="85"/>
              <w:ind w:left="105"/>
              <w:rPr>
                <w:sz w:val="19"/>
              </w:rPr>
            </w:pPr>
            <w:r>
              <w:rPr>
                <w:sz w:val="19"/>
              </w:rPr>
              <w:t xml:space="preserve">FATHER’S </w:t>
            </w:r>
            <w:r w:rsidR="002C2F77">
              <w:rPr>
                <w:sz w:val="19"/>
              </w:rPr>
              <w:t>NAME:</w:t>
            </w:r>
          </w:p>
        </w:tc>
        <w:tc>
          <w:tcPr>
            <w:tcW w:w="6348" w:type="dxa"/>
            <w:gridSpan w:val="10"/>
            <w:tcBorders>
              <w:bottom w:val="single" w:sz="8" w:space="0" w:color="000000"/>
            </w:tcBorders>
          </w:tcPr>
          <w:p w14:paraId="6E0C2A6C" w14:textId="77777777" w:rsidR="00F757B6" w:rsidRDefault="00F757B6">
            <w:pPr>
              <w:pStyle w:val="TableParagraph"/>
              <w:rPr>
                <w:sz w:val="20"/>
              </w:rPr>
            </w:pPr>
          </w:p>
        </w:tc>
      </w:tr>
      <w:tr w:rsidR="00BC36BC" w14:paraId="12A40C8C" w14:textId="77777777" w:rsidTr="00B96820">
        <w:trPr>
          <w:trHeight w:val="614"/>
        </w:trPr>
        <w:tc>
          <w:tcPr>
            <w:tcW w:w="3744" w:type="dxa"/>
            <w:vMerge w:val="restart"/>
          </w:tcPr>
          <w:p w14:paraId="7EB73BA2" w14:textId="77777777" w:rsidR="00BC36BC" w:rsidRDefault="00BC36BC">
            <w:pPr>
              <w:pStyle w:val="TableParagraph"/>
              <w:rPr>
                <w:b/>
                <w:sz w:val="20"/>
              </w:rPr>
            </w:pPr>
          </w:p>
          <w:p w14:paraId="5677AE56" w14:textId="0E1260B6" w:rsidR="00BC36BC" w:rsidRDefault="00BC36BC">
            <w:pPr>
              <w:pStyle w:val="TableParagraph"/>
              <w:spacing w:before="142"/>
              <w:ind w:left="105"/>
              <w:rPr>
                <w:sz w:val="19"/>
              </w:rPr>
            </w:pPr>
            <w:r>
              <w:rPr>
                <w:sz w:val="19"/>
              </w:rPr>
              <w:t>QUALIFICATION:</w:t>
            </w:r>
          </w:p>
          <w:p w14:paraId="4867F614" w14:textId="77777777" w:rsidR="00BC36BC" w:rsidRDefault="00BC36BC">
            <w:pPr>
              <w:pStyle w:val="TableParagraph"/>
              <w:spacing w:before="7"/>
              <w:ind w:left="105"/>
              <w:rPr>
                <w:sz w:val="19"/>
              </w:rPr>
            </w:pPr>
            <w:r>
              <w:rPr>
                <w:sz w:val="19"/>
              </w:rPr>
              <w:t>*(ATTACH CERTIFICATES ALSO)</w:t>
            </w:r>
          </w:p>
        </w:tc>
        <w:tc>
          <w:tcPr>
            <w:tcW w:w="110" w:type="dxa"/>
            <w:vMerge w:val="restart"/>
          </w:tcPr>
          <w:p w14:paraId="57583920" w14:textId="77777777" w:rsidR="00BC36BC" w:rsidRDefault="00BC36BC">
            <w:pPr>
              <w:pStyle w:val="TableParagraph"/>
              <w:rPr>
                <w:sz w:val="20"/>
              </w:rPr>
            </w:pPr>
          </w:p>
        </w:tc>
        <w:tc>
          <w:tcPr>
            <w:tcW w:w="520" w:type="dxa"/>
            <w:tcBorders>
              <w:top w:val="single" w:sz="8" w:space="0" w:color="000000"/>
            </w:tcBorders>
          </w:tcPr>
          <w:p w14:paraId="6E9474FC" w14:textId="77777777" w:rsidR="00BC36BC" w:rsidRPr="00B96820" w:rsidRDefault="00BC36BC" w:rsidP="00B96820">
            <w:pPr>
              <w:pStyle w:val="TableParagraph"/>
              <w:spacing w:line="216" w:lineRule="exact"/>
              <w:ind w:left="105"/>
              <w:jc w:val="center"/>
              <w:rPr>
                <w:b/>
                <w:sz w:val="19"/>
              </w:rPr>
            </w:pPr>
            <w:r w:rsidRPr="00B96820">
              <w:rPr>
                <w:b/>
                <w:sz w:val="19"/>
              </w:rPr>
              <w:t>Sl.</w:t>
            </w:r>
          </w:p>
          <w:p w14:paraId="5058EB1F" w14:textId="77777777" w:rsidR="00BC36BC" w:rsidRPr="00B96820" w:rsidRDefault="00BC36BC" w:rsidP="00B96820">
            <w:pPr>
              <w:pStyle w:val="TableParagraph"/>
              <w:spacing w:before="2" w:line="209" w:lineRule="exact"/>
              <w:ind w:left="105"/>
              <w:jc w:val="center"/>
              <w:rPr>
                <w:b/>
                <w:sz w:val="19"/>
              </w:rPr>
            </w:pPr>
            <w:r w:rsidRPr="00B96820">
              <w:rPr>
                <w:b/>
                <w:sz w:val="19"/>
              </w:rPr>
              <w:t>No</w:t>
            </w:r>
          </w:p>
        </w:tc>
        <w:tc>
          <w:tcPr>
            <w:tcW w:w="1494" w:type="dxa"/>
            <w:tcBorders>
              <w:top w:val="single" w:sz="8" w:space="0" w:color="000000"/>
            </w:tcBorders>
          </w:tcPr>
          <w:p w14:paraId="7E40DC99" w14:textId="77777777" w:rsidR="00BC36BC" w:rsidRPr="00B96820" w:rsidRDefault="00BC36BC" w:rsidP="00B96820">
            <w:pPr>
              <w:pStyle w:val="TableParagraph"/>
              <w:spacing w:line="216" w:lineRule="exact"/>
              <w:ind w:left="106"/>
              <w:jc w:val="center"/>
              <w:rPr>
                <w:b/>
                <w:sz w:val="19"/>
              </w:rPr>
            </w:pPr>
            <w:r w:rsidRPr="00B96820">
              <w:rPr>
                <w:b/>
                <w:sz w:val="19"/>
              </w:rPr>
              <w:t>Name of</w:t>
            </w:r>
            <w:r w:rsidRPr="00B96820">
              <w:rPr>
                <w:b/>
                <w:spacing w:val="24"/>
                <w:sz w:val="19"/>
              </w:rPr>
              <w:t xml:space="preserve"> </w:t>
            </w:r>
            <w:r w:rsidRPr="00B96820">
              <w:rPr>
                <w:b/>
                <w:sz w:val="19"/>
              </w:rPr>
              <w:t>the</w:t>
            </w:r>
          </w:p>
          <w:p w14:paraId="195BDFB5" w14:textId="77777777" w:rsidR="00BC36BC" w:rsidRPr="00B96820" w:rsidRDefault="00BC36BC" w:rsidP="00B96820">
            <w:pPr>
              <w:pStyle w:val="TableParagraph"/>
              <w:spacing w:before="2" w:line="209" w:lineRule="exact"/>
              <w:ind w:left="106"/>
              <w:jc w:val="center"/>
              <w:rPr>
                <w:b/>
                <w:sz w:val="19"/>
              </w:rPr>
            </w:pPr>
            <w:r w:rsidRPr="00B96820">
              <w:rPr>
                <w:b/>
                <w:sz w:val="19"/>
              </w:rPr>
              <w:t>Examination</w:t>
            </w:r>
          </w:p>
        </w:tc>
        <w:tc>
          <w:tcPr>
            <w:tcW w:w="1332" w:type="dxa"/>
            <w:tcBorders>
              <w:top w:val="single" w:sz="8" w:space="0" w:color="000000"/>
            </w:tcBorders>
          </w:tcPr>
          <w:p w14:paraId="74A1DB9F" w14:textId="77777777" w:rsidR="00BC36BC" w:rsidRPr="00B96820" w:rsidRDefault="00BC36BC" w:rsidP="00B96820">
            <w:pPr>
              <w:pStyle w:val="TableParagraph"/>
              <w:spacing w:line="216" w:lineRule="exact"/>
              <w:ind w:left="105"/>
              <w:jc w:val="center"/>
              <w:rPr>
                <w:b/>
                <w:sz w:val="19"/>
              </w:rPr>
            </w:pPr>
            <w:r w:rsidRPr="00B96820">
              <w:rPr>
                <w:b/>
                <w:sz w:val="19"/>
              </w:rPr>
              <w:t>Board /</w:t>
            </w:r>
          </w:p>
          <w:p w14:paraId="00735DCC" w14:textId="77777777" w:rsidR="00BC36BC" w:rsidRPr="00B96820" w:rsidRDefault="00BC36BC" w:rsidP="00B96820">
            <w:pPr>
              <w:pStyle w:val="TableParagraph"/>
              <w:spacing w:before="2" w:line="209" w:lineRule="exact"/>
              <w:ind w:left="105"/>
              <w:jc w:val="center"/>
              <w:rPr>
                <w:b/>
                <w:sz w:val="19"/>
              </w:rPr>
            </w:pPr>
            <w:r w:rsidRPr="00B96820">
              <w:rPr>
                <w:b/>
                <w:sz w:val="19"/>
              </w:rPr>
              <w:t>University</w:t>
            </w:r>
          </w:p>
        </w:tc>
        <w:tc>
          <w:tcPr>
            <w:tcW w:w="824" w:type="dxa"/>
            <w:gridSpan w:val="2"/>
            <w:tcBorders>
              <w:top w:val="single" w:sz="8" w:space="0" w:color="000000"/>
            </w:tcBorders>
          </w:tcPr>
          <w:p w14:paraId="64E21879" w14:textId="77777777" w:rsidR="00BC36BC" w:rsidRPr="00B96820" w:rsidRDefault="00BC36BC" w:rsidP="00B96820">
            <w:pPr>
              <w:pStyle w:val="TableParagraph"/>
              <w:spacing w:line="216" w:lineRule="exact"/>
              <w:ind w:left="107"/>
              <w:jc w:val="center"/>
              <w:rPr>
                <w:b/>
                <w:sz w:val="19"/>
              </w:rPr>
            </w:pPr>
            <w:r w:rsidRPr="00B96820">
              <w:rPr>
                <w:b/>
                <w:sz w:val="19"/>
              </w:rPr>
              <w:t>% of</w:t>
            </w:r>
          </w:p>
          <w:p w14:paraId="50D1D118" w14:textId="77777777" w:rsidR="00BC36BC" w:rsidRPr="00B96820" w:rsidRDefault="00BC36BC" w:rsidP="00B96820">
            <w:pPr>
              <w:pStyle w:val="TableParagraph"/>
              <w:spacing w:before="2" w:line="209" w:lineRule="exact"/>
              <w:ind w:left="107"/>
              <w:jc w:val="center"/>
              <w:rPr>
                <w:b/>
                <w:sz w:val="19"/>
              </w:rPr>
            </w:pPr>
            <w:r w:rsidRPr="00B96820">
              <w:rPr>
                <w:b/>
                <w:sz w:val="19"/>
              </w:rPr>
              <w:t>Marks</w:t>
            </w:r>
          </w:p>
        </w:tc>
        <w:tc>
          <w:tcPr>
            <w:tcW w:w="829" w:type="dxa"/>
            <w:tcBorders>
              <w:top w:val="single" w:sz="8" w:space="0" w:color="000000"/>
            </w:tcBorders>
          </w:tcPr>
          <w:p w14:paraId="1C4F63AE" w14:textId="77777777" w:rsidR="00BC36BC" w:rsidRPr="00B96820" w:rsidRDefault="00BC36BC" w:rsidP="00B96820">
            <w:pPr>
              <w:pStyle w:val="TableParagraph"/>
              <w:spacing w:line="216" w:lineRule="exact"/>
              <w:ind w:left="111"/>
              <w:jc w:val="center"/>
              <w:rPr>
                <w:b/>
                <w:sz w:val="19"/>
              </w:rPr>
            </w:pPr>
            <w:r w:rsidRPr="00B96820">
              <w:rPr>
                <w:b/>
                <w:sz w:val="19"/>
              </w:rPr>
              <w:t>Year</w:t>
            </w:r>
          </w:p>
        </w:tc>
        <w:tc>
          <w:tcPr>
            <w:tcW w:w="1099" w:type="dxa"/>
            <w:tcBorders>
              <w:top w:val="single" w:sz="8" w:space="0" w:color="000000"/>
            </w:tcBorders>
          </w:tcPr>
          <w:p w14:paraId="2CAFDB82" w14:textId="77777777" w:rsidR="00BC36BC" w:rsidRPr="00B96820" w:rsidRDefault="00BC36BC" w:rsidP="00B96820">
            <w:pPr>
              <w:pStyle w:val="TableParagraph"/>
              <w:spacing w:line="216" w:lineRule="exact"/>
              <w:ind w:left="110"/>
              <w:jc w:val="center"/>
              <w:rPr>
                <w:b/>
                <w:sz w:val="19"/>
              </w:rPr>
            </w:pPr>
            <w:r w:rsidRPr="00B96820">
              <w:rPr>
                <w:b/>
                <w:sz w:val="19"/>
              </w:rPr>
              <w:t>Division</w:t>
            </w:r>
          </w:p>
        </w:tc>
        <w:tc>
          <w:tcPr>
            <w:tcW w:w="140" w:type="dxa"/>
            <w:gridSpan w:val="2"/>
            <w:tcBorders>
              <w:bottom w:val="nil"/>
            </w:tcBorders>
          </w:tcPr>
          <w:p w14:paraId="7184E723" w14:textId="77777777" w:rsidR="00BC36BC" w:rsidRDefault="00BC36BC">
            <w:pPr>
              <w:pStyle w:val="TableParagraph"/>
              <w:rPr>
                <w:sz w:val="20"/>
              </w:rPr>
            </w:pPr>
          </w:p>
        </w:tc>
      </w:tr>
      <w:tr w:rsidR="00BC36BC" w14:paraId="423C2FEF" w14:textId="77777777" w:rsidTr="00B96820">
        <w:trPr>
          <w:trHeight w:val="426"/>
        </w:trPr>
        <w:tc>
          <w:tcPr>
            <w:tcW w:w="3744" w:type="dxa"/>
            <w:vMerge/>
          </w:tcPr>
          <w:p w14:paraId="3A8220D0" w14:textId="77777777" w:rsidR="00BC36BC" w:rsidRDefault="00BC36BC">
            <w:pPr>
              <w:rPr>
                <w:sz w:val="2"/>
                <w:szCs w:val="2"/>
              </w:rPr>
            </w:pPr>
          </w:p>
        </w:tc>
        <w:tc>
          <w:tcPr>
            <w:tcW w:w="110" w:type="dxa"/>
            <w:vMerge/>
            <w:tcBorders>
              <w:top w:val="nil"/>
            </w:tcBorders>
          </w:tcPr>
          <w:p w14:paraId="2D31B01E" w14:textId="77777777" w:rsidR="00BC36BC" w:rsidRDefault="00BC36BC">
            <w:pPr>
              <w:rPr>
                <w:sz w:val="2"/>
                <w:szCs w:val="2"/>
              </w:rPr>
            </w:pPr>
          </w:p>
        </w:tc>
        <w:tc>
          <w:tcPr>
            <w:tcW w:w="520" w:type="dxa"/>
          </w:tcPr>
          <w:p w14:paraId="663E3F98" w14:textId="77777777" w:rsidR="00BC36BC" w:rsidRDefault="00BC36BC">
            <w:pPr>
              <w:pStyle w:val="TableParagraph"/>
              <w:spacing w:line="212" w:lineRule="exact"/>
              <w:ind w:left="105"/>
              <w:rPr>
                <w:sz w:val="19"/>
              </w:rPr>
            </w:pPr>
            <w:r>
              <w:rPr>
                <w:w w:val="102"/>
                <w:sz w:val="19"/>
              </w:rPr>
              <w:t>1</w:t>
            </w:r>
          </w:p>
        </w:tc>
        <w:tc>
          <w:tcPr>
            <w:tcW w:w="1494" w:type="dxa"/>
          </w:tcPr>
          <w:p w14:paraId="7D1A9C1B" w14:textId="77777777" w:rsidR="00BC36BC" w:rsidRDefault="00BC36BC">
            <w:pPr>
              <w:pStyle w:val="TableParagraph"/>
              <w:spacing w:line="212" w:lineRule="exact"/>
              <w:ind w:left="107"/>
              <w:rPr>
                <w:sz w:val="19"/>
              </w:rPr>
            </w:pPr>
            <w:r>
              <w:rPr>
                <w:sz w:val="19"/>
              </w:rPr>
              <w:t>10th</w:t>
            </w:r>
          </w:p>
        </w:tc>
        <w:tc>
          <w:tcPr>
            <w:tcW w:w="1332" w:type="dxa"/>
          </w:tcPr>
          <w:p w14:paraId="00E3BB9D" w14:textId="77777777" w:rsidR="00BC36BC" w:rsidRDefault="00BC36BC">
            <w:pPr>
              <w:pStyle w:val="TableParagraph"/>
              <w:rPr>
                <w:sz w:val="18"/>
              </w:rPr>
            </w:pPr>
          </w:p>
        </w:tc>
        <w:tc>
          <w:tcPr>
            <w:tcW w:w="824" w:type="dxa"/>
            <w:gridSpan w:val="2"/>
          </w:tcPr>
          <w:p w14:paraId="3BA116A1" w14:textId="77777777" w:rsidR="00BC36BC" w:rsidRDefault="00BC36BC">
            <w:pPr>
              <w:pStyle w:val="TableParagraph"/>
              <w:rPr>
                <w:sz w:val="18"/>
              </w:rPr>
            </w:pPr>
          </w:p>
        </w:tc>
        <w:tc>
          <w:tcPr>
            <w:tcW w:w="829" w:type="dxa"/>
          </w:tcPr>
          <w:p w14:paraId="2DEDF8DB" w14:textId="77777777" w:rsidR="00BC36BC" w:rsidRDefault="00BC36BC">
            <w:pPr>
              <w:pStyle w:val="TableParagraph"/>
              <w:rPr>
                <w:sz w:val="18"/>
              </w:rPr>
            </w:pPr>
          </w:p>
        </w:tc>
        <w:tc>
          <w:tcPr>
            <w:tcW w:w="1099" w:type="dxa"/>
          </w:tcPr>
          <w:p w14:paraId="1D70AAC0" w14:textId="77777777" w:rsidR="00BC36BC" w:rsidRDefault="00BC36BC">
            <w:pPr>
              <w:pStyle w:val="TableParagraph"/>
              <w:rPr>
                <w:sz w:val="18"/>
              </w:rPr>
            </w:pPr>
          </w:p>
        </w:tc>
        <w:tc>
          <w:tcPr>
            <w:tcW w:w="140" w:type="dxa"/>
            <w:gridSpan w:val="2"/>
            <w:tcBorders>
              <w:top w:val="nil"/>
              <w:bottom w:val="nil"/>
            </w:tcBorders>
          </w:tcPr>
          <w:p w14:paraId="06533C47" w14:textId="77777777" w:rsidR="00BC36BC" w:rsidRDefault="00BC36BC">
            <w:pPr>
              <w:pStyle w:val="TableParagraph"/>
              <w:rPr>
                <w:sz w:val="18"/>
              </w:rPr>
            </w:pPr>
          </w:p>
        </w:tc>
      </w:tr>
      <w:tr w:rsidR="00BC36BC" w14:paraId="41A6032D" w14:textId="77777777" w:rsidTr="00B96820">
        <w:trPr>
          <w:trHeight w:val="516"/>
        </w:trPr>
        <w:tc>
          <w:tcPr>
            <w:tcW w:w="3744" w:type="dxa"/>
            <w:vMerge/>
          </w:tcPr>
          <w:p w14:paraId="1A07A9E3" w14:textId="77777777" w:rsidR="00BC36BC" w:rsidRDefault="00BC36BC">
            <w:pPr>
              <w:rPr>
                <w:sz w:val="2"/>
                <w:szCs w:val="2"/>
              </w:rPr>
            </w:pPr>
          </w:p>
        </w:tc>
        <w:tc>
          <w:tcPr>
            <w:tcW w:w="110" w:type="dxa"/>
            <w:vMerge/>
            <w:tcBorders>
              <w:top w:val="nil"/>
            </w:tcBorders>
          </w:tcPr>
          <w:p w14:paraId="330D1693" w14:textId="77777777" w:rsidR="00BC36BC" w:rsidRDefault="00BC36BC">
            <w:pPr>
              <w:rPr>
                <w:sz w:val="2"/>
                <w:szCs w:val="2"/>
              </w:rPr>
            </w:pPr>
          </w:p>
        </w:tc>
        <w:tc>
          <w:tcPr>
            <w:tcW w:w="520" w:type="dxa"/>
          </w:tcPr>
          <w:p w14:paraId="1827C638" w14:textId="77777777" w:rsidR="00BC36BC" w:rsidRDefault="00BC36BC">
            <w:pPr>
              <w:pStyle w:val="TableParagraph"/>
              <w:spacing w:line="205" w:lineRule="exact"/>
              <w:ind w:left="105"/>
              <w:rPr>
                <w:sz w:val="19"/>
              </w:rPr>
            </w:pPr>
            <w:r>
              <w:rPr>
                <w:w w:val="102"/>
                <w:sz w:val="19"/>
              </w:rPr>
              <w:t>2</w:t>
            </w:r>
          </w:p>
        </w:tc>
        <w:tc>
          <w:tcPr>
            <w:tcW w:w="1494" w:type="dxa"/>
          </w:tcPr>
          <w:p w14:paraId="48EC0A64" w14:textId="77777777" w:rsidR="00BC36BC" w:rsidRDefault="00BC36BC">
            <w:pPr>
              <w:pStyle w:val="TableParagraph"/>
              <w:spacing w:line="205" w:lineRule="exact"/>
              <w:ind w:left="107"/>
              <w:rPr>
                <w:sz w:val="19"/>
              </w:rPr>
            </w:pPr>
            <w:r>
              <w:rPr>
                <w:sz w:val="19"/>
              </w:rPr>
              <w:t>12th</w:t>
            </w:r>
          </w:p>
        </w:tc>
        <w:tc>
          <w:tcPr>
            <w:tcW w:w="1332" w:type="dxa"/>
          </w:tcPr>
          <w:p w14:paraId="22577313" w14:textId="77777777" w:rsidR="00BC36BC" w:rsidRDefault="00BC36BC">
            <w:pPr>
              <w:pStyle w:val="TableParagraph"/>
              <w:rPr>
                <w:sz w:val="16"/>
              </w:rPr>
            </w:pPr>
          </w:p>
        </w:tc>
        <w:tc>
          <w:tcPr>
            <w:tcW w:w="824" w:type="dxa"/>
            <w:gridSpan w:val="2"/>
          </w:tcPr>
          <w:p w14:paraId="0FE66417" w14:textId="77777777" w:rsidR="00BC36BC" w:rsidRDefault="00BC36BC">
            <w:pPr>
              <w:pStyle w:val="TableParagraph"/>
              <w:rPr>
                <w:sz w:val="16"/>
              </w:rPr>
            </w:pPr>
          </w:p>
        </w:tc>
        <w:tc>
          <w:tcPr>
            <w:tcW w:w="829" w:type="dxa"/>
          </w:tcPr>
          <w:p w14:paraId="149A8513" w14:textId="77777777" w:rsidR="00BC36BC" w:rsidRDefault="00BC36BC">
            <w:pPr>
              <w:pStyle w:val="TableParagraph"/>
              <w:rPr>
                <w:sz w:val="16"/>
              </w:rPr>
            </w:pPr>
          </w:p>
        </w:tc>
        <w:tc>
          <w:tcPr>
            <w:tcW w:w="1099" w:type="dxa"/>
          </w:tcPr>
          <w:p w14:paraId="06EFDEA8" w14:textId="77777777" w:rsidR="00BC36BC" w:rsidRDefault="00BC36BC">
            <w:pPr>
              <w:pStyle w:val="TableParagraph"/>
              <w:rPr>
                <w:sz w:val="16"/>
              </w:rPr>
            </w:pPr>
          </w:p>
        </w:tc>
        <w:tc>
          <w:tcPr>
            <w:tcW w:w="140" w:type="dxa"/>
            <w:gridSpan w:val="2"/>
            <w:tcBorders>
              <w:top w:val="nil"/>
              <w:bottom w:val="nil"/>
            </w:tcBorders>
          </w:tcPr>
          <w:p w14:paraId="3B3D81B6" w14:textId="77777777" w:rsidR="00BC36BC" w:rsidRDefault="00BC36BC">
            <w:pPr>
              <w:pStyle w:val="TableParagraph"/>
              <w:rPr>
                <w:sz w:val="16"/>
              </w:rPr>
            </w:pPr>
          </w:p>
        </w:tc>
      </w:tr>
      <w:tr w:rsidR="00BC36BC" w14:paraId="64AB9B04" w14:textId="77777777" w:rsidTr="00B96820">
        <w:trPr>
          <w:trHeight w:val="462"/>
        </w:trPr>
        <w:tc>
          <w:tcPr>
            <w:tcW w:w="3744" w:type="dxa"/>
            <w:vMerge/>
          </w:tcPr>
          <w:p w14:paraId="18D4A9F2" w14:textId="77777777" w:rsidR="00BC36BC" w:rsidRDefault="00BC36BC">
            <w:pPr>
              <w:rPr>
                <w:sz w:val="2"/>
                <w:szCs w:val="2"/>
              </w:rPr>
            </w:pPr>
          </w:p>
        </w:tc>
        <w:tc>
          <w:tcPr>
            <w:tcW w:w="110" w:type="dxa"/>
            <w:vMerge/>
            <w:tcBorders>
              <w:top w:val="nil"/>
            </w:tcBorders>
          </w:tcPr>
          <w:p w14:paraId="31885F2A" w14:textId="77777777" w:rsidR="00BC36BC" w:rsidRDefault="00BC36BC">
            <w:pPr>
              <w:rPr>
                <w:sz w:val="2"/>
                <w:szCs w:val="2"/>
              </w:rPr>
            </w:pPr>
          </w:p>
        </w:tc>
        <w:tc>
          <w:tcPr>
            <w:tcW w:w="520" w:type="dxa"/>
          </w:tcPr>
          <w:p w14:paraId="57B79537" w14:textId="77777777" w:rsidR="00BC36BC" w:rsidRDefault="00BC36BC">
            <w:pPr>
              <w:pStyle w:val="TableParagraph"/>
              <w:spacing w:line="203" w:lineRule="exact"/>
              <w:ind w:left="105"/>
              <w:rPr>
                <w:sz w:val="19"/>
              </w:rPr>
            </w:pPr>
            <w:r>
              <w:rPr>
                <w:w w:val="102"/>
                <w:sz w:val="19"/>
              </w:rPr>
              <w:t>3</w:t>
            </w:r>
          </w:p>
        </w:tc>
        <w:tc>
          <w:tcPr>
            <w:tcW w:w="1494" w:type="dxa"/>
          </w:tcPr>
          <w:p w14:paraId="38E43958" w14:textId="5DFAB6AF" w:rsidR="00BC36BC" w:rsidRDefault="00BC36BC">
            <w:pPr>
              <w:pStyle w:val="TableParagraph"/>
              <w:spacing w:line="203" w:lineRule="exact"/>
              <w:ind w:left="107"/>
              <w:rPr>
                <w:sz w:val="19"/>
              </w:rPr>
            </w:pPr>
            <w:r>
              <w:rPr>
                <w:sz w:val="19"/>
              </w:rPr>
              <w:t>B. Tech</w:t>
            </w:r>
          </w:p>
        </w:tc>
        <w:tc>
          <w:tcPr>
            <w:tcW w:w="1332" w:type="dxa"/>
          </w:tcPr>
          <w:p w14:paraId="2678C10F" w14:textId="77777777" w:rsidR="00BC36BC" w:rsidRDefault="00BC36BC">
            <w:pPr>
              <w:pStyle w:val="TableParagraph"/>
              <w:rPr>
                <w:sz w:val="14"/>
              </w:rPr>
            </w:pPr>
          </w:p>
        </w:tc>
        <w:tc>
          <w:tcPr>
            <w:tcW w:w="824" w:type="dxa"/>
            <w:gridSpan w:val="2"/>
          </w:tcPr>
          <w:p w14:paraId="019318FF" w14:textId="77777777" w:rsidR="00BC36BC" w:rsidRDefault="00BC36BC">
            <w:pPr>
              <w:pStyle w:val="TableParagraph"/>
              <w:rPr>
                <w:sz w:val="14"/>
              </w:rPr>
            </w:pPr>
          </w:p>
        </w:tc>
        <w:tc>
          <w:tcPr>
            <w:tcW w:w="829" w:type="dxa"/>
          </w:tcPr>
          <w:p w14:paraId="03329920" w14:textId="77777777" w:rsidR="00BC36BC" w:rsidRDefault="00BC36BC">
            <w:pPr>
              <w:pStyle w:val="TableParagraph"/>
              <w:rPr>
                <w:sz w:val="14"/>
              </w:rPr>
            </w:pPr>
          </w:p>
        </w:tc>
        <w:tc>
          <w:tcPr>
            <w:tcW w:w="1099" w:type="dxa"/>
          </w:tcPr>
          <w:p w14:paraId="472913BA" w14:textId="77777777" w:rsidR="00BC36BC" w:rsidRDefault="00BC36BC">
            <w:pPr>
              <w:pStyle w:val="TableParagraph"/>
              <w:rPr>
                <w:sz w:val="14"/>
              </w:rPr>
            </w:pPr>
          </w:p>
        </w:tc>
        <w:tc>
          <w:tcPr>
            <w:tcW w:w="140" w:type="dxa"/>
            <w:gridSpan w:val="2"/>
            <w:tcBorders>
              <w:top w:val="nil"/>
              <w:bottom w:val="nil"/>
            </w:tcBorders>
          </w:tcPr>
          <w:p w14:paraId="0DE6A744" w14:textId="77777777" w:rsidR="00BC36BC" w:rsidRDefault="00BC36BC">
            <w:pPr>
              <w:pStyle w:val="TableParagraph"/>
              <w:rPr>
                <w:sz w:val="14"/>
              </w:rPr>
            </w:pPr>
          </w:p>
        </w:tc>
      </w:tr>
      <w:tr w:rsidR="00BC36BC" w14:paraId="16EA9DAD" w14:textId="77777777" w:rsidTr="00B96820">
        <w:trPr>
          <w:trHeight w:val="507"/>
        </w:trPr>
        <w:tc>
          <w:tcPr>
            <w:tcW w:w="3744" w:type="dxa"/>
            <w:vMerge/>
          </w:tcPr>
          <w:p w14:paraId="2666D4F4" w14:textId="77777777" w:rsidR="00BC36BC" w:rsidRDefault="00BC36BC">
            <w:pPr>
              <w:rPr>
                <w:sz w:val="2"/>
                <w:szCs w:val="2"/>
              </w:rPr>
            </w:pPr>
          </w:p>
        </w:tc>
        <w:tc>
          <w:tcPr>
            <w:tcW w:w="110" w:type="dxa"/>
            <w:vMerge/>
            <w:tcBorders>
              <w:top w:val="nil"/>
            </w:tcBorders>
          </w:tcPr>
          <w:p w14:paraId="520448B7" w14:textId="77777777" w:rsidR="00BC36BC" w:rsidRDefault="00BC36BC">
            <w:pPr>
              <w:rPr>
                <w:sz w:val="2"/>
                <w:szCs w:val="2"/>
              </w:rPr>
            </w:pPr>
          </w:p>
        </w:tc>
        <w:tc>
          <w:tcPr>
            <w:tcW w:w="520" w:type="dxa"/>
            <w:tcBorders>
              <w:bottom w:val="single" w:sz="8" w:space="0" w:color="000000"/>
            </w:tcBorders>
          </w:tcPr>
          <w:p w14:paraId="0966778A" w14:textId="77777777" w:rsidR="00BC36BC" w:rsidRDefault="00BC36BC">
            <w:pPr>
              <w:pStyle w:val="TableParagraph"/>
              <w:spacing w:line="205" w:lineRule="exact"/>
              <w:ind w:left="105"/>
              <w:rPr>
                <w:sz w:val="19"/>
              </w:rPr>
            </w:pPr>
            <w:r>
              <w:rPr>
                <w:w w:val="102"/>
                <w:sz w:val="19"/>
              </w:rPr>
              <w:t>4</w:t>
            </w:r>
          </w:p>
        </w:tc>
        <w:tc>
          <w:tcPr>
            <w:tcW w:w="1494" w:type="dxa"/>
            <w:tcBorders>
              <w:bottom w:val="single" w:sz="8" w:space="0" w:color="000000"/>
            </w:tcBorders>
          </w:tcPr>
          <w:p w14:paraId="3B04A18E" w14:textId="499545D4" w:rsidR="00BC36BC" w:rsidRDefault="00BC36BC">
            <w:pPr>
              <w:pStyle w:val="TableParagraph"/>
              <w:spacing w:line="205" w:lineRule="exact"/>
              <w:ind w:left="107"/>
              <w:rPr>
                <w:sz w:val="19"/>
              </w:rPr>
            </w:pPr>
            <w:r>
              <w:rPr>
                <w:sz w:val="19"/>
              </w:rPr>
              <w:t>M. Tech</w:t>
            </w:r>
          </w:p>
        </w:tc>
        <w:tc>
          <w:tcPr>
            <w:tcW w:w="1332" w:type="dxa"/>
            <w:tcBorders>
              <w:bottom w:val="single" w:sz="8" w:space="0" w:color="000000"/>
            </w:tcBorders>
          </w:tcPr>
          <w:p w14:paraId="3BB695CF" w14:textId="77777777" w:rsidR="00BC36BC" w:rsidRDefault="00BC36BC">
            <w:pPr>
              <w:pStyle w:val="TableParagraph"/>
              <w:rPr>
                <w:sz w:val="16"/>
              </w:rPr>
            </w:pPr>
          </w:p>
        </w:tc>
        <w:tc>
          <w:tcPr>
            <w:tcW w:w="824" w:type="dxa"/>
            <w:gridSpan w:val="2"/>
            <w:tcBorders>
              <w:bottom w:val="single" w:sz="8" w:space="0" w:color="000000"/>
            </w:tcBorders>
          </w:tcPr>
          <w:p w14:paraId="669DFC24" w14:textId="77777777" w:rsidR="00BC36BC" w:rsidRDefault="00BC36BC">
            <w:pPr>
              <w:pStyle w:val="TableParagraph"/>
              <w:rPr>
                <w:sz w:val="16"/>
              </w:rPr>
            </w:pPr>
          </w:p>
        </w:tc>
        <w:tc>
          <w:tcPr>
            <w:tcW w:w="829" w:type="dxa"/>
            <w:tcBorders>
              <w:bottom w:val="single" w:sz="8" w:space="0" w:color="000000"/>
            </w:tcBorders>
          </w:tcPr>
          <w:p w14:paraId="55DED807" w14:textId="77777777" w:rsidR="00BC36BC" w:rsidRDefault="00BC36BC">
            <w:pPr>
              <w:pStyle w:val="TableParagraph"/>
              <w:rPr>
                <w:sz w:val="16"/>
              </w:rPr>
            </w:pPr>
          </w:p>
        </w:tc>
        <w:tc>
          <w:tcPr>
            <w:tcW w:w="1099" w:type="dxa"/>
            <w:tcBorders>
              <w:bottom w:val="single" w:sz="8" w:space="0" w:color="000000"/>
            </w:tcBorders>
          </w:tcPr>
          <w:p w14:paraId="61127469" w14:textId="77777777" w:rsidR="00BC36BC" w:rsidRDefault="00BC36BC">
            <w:pPr>
              <w:pStyle w:val="TableParagraph"/>
              <w:rPr>
                <w:sz w:val="16"/>
              </w:rPr>
            </w:pPr>
          </w:p>
        </w:tc>
        <w:tc>
          <w:tcPr>
            <w:tcW w:w="140" w:type="dxa"/>
            <w:gridSpan w:val="2"/>
            <w:tcBorders>
              <w:top w:val="nil"/>
            </w:tcBorders>
          </w:tcPr>
          <w:p w14:paraId="1C08C141" w14:textId="77777777" w:rsidR="00BC36BC" w:rsidRDefault="00BC36BC">
            <w:pPr>
              <w:pStyle w:val="TableParagraph"/>
              <w:rPr>
                <w:sz w:val="16"/>
              </w:rPr>
            </w:pPr>
          </w:p>
        </w:tc>
      </w:tr>
      <w:tr w:rsidR="00BC36BC" w14:paraId="34C21E86" w14:textId="77777777" w:rsidTr="00B96820">
        <w:trPr>
          <w:trHeight w:val="416"/>
        </w:trPr>
        <w:tc>
          <w:tcPr>
            <w:tcW w:w="3744" w:type="dxa"/>
            <w:vMerge/>
          </w:tcPr>
          <w:p w14:paraId="3E680E36" w14:textId="77777777" w:rsidR="00BC36BC" w:rsidRDefault="00BC36BC" w:rsidP="00BC36BC">
            <w:pPr>
              <w:rPr>
                <w:sz w:val="2"/>
                <w:szCs w:val="2"/>
              </w:rPr>
            </w:pPr>
          </w:p>
        </w:tc>
        <w:tc>
          <w:tcPr>
            <w:tcW w:w="110" w:type="dxa"/>
            <w:tcBorders>
              <w:top w:val="nil"/>
            </w:tcBorders>
          </w:tcPr>
          <w:p w14:paraId="38F5FC84" w14:textId="77777777" w:rsidR="00BC36BC" w:rsidRDefault="00BC36BC" w:rsidP="00BC36BC">
            <w:pPr>
              <w:rPr>
                <w:sz w:val="2"/>
                <w:szCs w:val="2"/>
              </w:rPr>
            </w:pPr>
          </w:p>
        </w:tc>
        <w:tc>
          <w:tcPr>
            <w:tcW w:w="520" w:type="dxa"/>
            <w:tcBorders>
              <w:bottom w:val="single" w:sz="8" w:space="0" w:color="000000"/>
            </w:tcBorders>
          </w:tcPr>
          <w:p w14:paraId="4FE5380F" w14:textId="1619D366" w:rsidR="00BC36BC" w:rsidRDefault="00BC36BC" w:rsidP="00BC36BC">
            <w:pPr>
              <w:pStyle w:val="TableParagraph"/>
              <w:spacing w:line="205" w:lineRule="exact"/>
              <w:ind w:left="105"/>
              <w:rPr>
                <w:w w:val="102"/>
                <w:sz w:val="19"/>
              </w:rPr>
            </w:pPr>
            <w:r>
              <w:rPr>
                <w:w w:val="102"/>
                <w:sz w:val="19"/>
              </w:rPr>
              <w:t>5</w:t>
            </w:r>
          </w:p>
        </w:tc>
        <w:tc>
          <w:tcPr>
            <w:tcW w:w="1494" w:type="dxa"/>
            <w:tcBorders>
              <w:bottom w:val="single" w:sz="8" w:space="0" w:color="000000"/>
            </w:tcBorders>
          </w:tcPr>
          <w:p w14:paraId="27A464B4" w14:textId="5CCC4426" w:rsidR="00BC36BC" w:rsidRDefault="00BC36BC" w:rsidP="00BC36BC">
            <w:pPr>
              <w:pStyle w:val="TableParagraph"/>
              <w:spacing w:line="205" w:lineRule="exact"/>
              <w:ind w:left="107"/>
              <w:rPr>
                <w:sz w:val="19"/>
              </w:rPr>
            </w:pPr>
            <w:r>
              <w:rPr>
                <w:sz w:val="19"/>
              </w:rPr>
              <w:t>Ph.D.</w:t>
            </w:r>
          </w:p>
        </w:tc>
        <w:tc>
          <w:tcPr>
            <w:tcW w:w="2156" w:type="dxa"/>
            <w:gridSpan w:val="3"/>
            <w:tcBorders>
              <w:bottom w:val="single" w:sz="8" w:space="0" w:color="000000"/>
            </w:tcBorders>
          </w:tcPr>
          <w:tbl>
            <w:tblPr>
              <w:tblStyle w:val="TableGrid"/>
              <w:tblpPr w:leftFromText="180" w:rightFromText="180" w:vertAnchor="text" w:horzAnchor="page" w:tblpX="1696" w:tblpY="-78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3"/>
            </w:tblGrid>
            <w:tr w:rsidR="00BC36BC" w14:paraId="7D5BFD78" w14:textId="77777777" w:rsidTr="00BC36BC">
              <w:tc>
                <w:tcPr>
                  <w:tcW w:w="243" w:type="dxa"/>
                </w:tcPr>
                <w:p w14:paraId="461DB956" w14:textId="77777777" w:rsidR="00BC36BC" w:rsidRDefault="00BC36BC" w:rsidP="00BC36BC">
                  <w:pPr>
                    <w:pStyle w:val="TableParagraph"/>
                    <w:rPr>
                      <w:sz w:val="16"/>
                    </w:rPr>
                  </w:pPr>
                </w:p>
              </w:tc>
            </w:tr>
          </w:tbl>
          <w:p w14:paraId="2EB0B563" w14:textId="77777777" w:rsidR="00BC36BC" w:rsidRDefault="00BC36BC" w:rsidP="00BC36BC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Submitted</w:t>
            </w:r>
          </w:p>
          <w:p w14:paraId="7795A457" w14:textId="056C8180" w:rsidR="00BC36BC" w:rsidRDefault="00BC36BC" w:rsidP="00BC36BC">
            <w:pPr>
              <w:pStyle w:val="TableParagraph"/>
              <w:rPr>
                <w:sz w:val="16"/>
              </w:rPr>
            </w:pPr>
          </w:p>
        </w:tc>
        <w:tc>
          <w:tcPr>
            <w:tcW w:w="1928" w:type="dxa"/>
            <w:gridSpan w:val="2"/>
            <w:tcBorders>
              <w:bottom w:val="single" w:sz="8" w:space="0" w:color="000000"/>
            </w:tcBorders>
          </w:tcPr>
          <w:tbl>
            <w:tblPr>
              <w:tblStyle w:val="TableGrid"/>
              <w:tblpPr w:leftFromText="180" w:rightFromText="180" w:vertAnchor="text" w:horzAnchor="page" w:tblpX="1696" w:tblpY="-78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3"/>
            </w:tblGrid>
            <w:tr w:rsidR="00BC36BC" w14:paraId="543DD0A4" w14:textId="77777777" w:rsidTr="00494C3F">
              <w:tc>
                <w:tcPr>
                  <w:tcW w:w="243" w:type="dxa"/>
                </w:tcPr>
                <w:p w14:paraId="0D7B74D5" w14:textId="77777777" w:rsidR="00BC36BC" w:rsidRDefault="00BC36BC" w:rsidP="00BC36BC">
                  <w:pPr>
                    <w:pStyle w:val="TableParagraph"/>
                    <w:rPr>
                      <w:sz w:val="16"/>
                    </w:rPr>
                  </w:pPr>
                </w:p>
              </w:tc>
            </w:tr>
          </w:tbl>
          <w:p w14:paraId="627A056F" w14:textId="0F3D5075" w:rsidR="00BC36BC" w:rsidRDefault="00BC36BC" w:rsidP="00BC36BC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Awarded</w:t>
            </w:r>
          </w:p>
          <w:p w14:paraId="0BDC3C20" w14:textId="7ABEAD35" w:rsidR="00BC36BC" w:rsidRDefault="00BC36BC" w:rsidP="00BC36BC">
            <w:pPr>
              <w:pStyle w:val="TableParagraph"/>
              <w:rPr>
                <w:sz w:val="16"/>
              </w:rPr>
            </w:pPr>
          </w:p>
        </w:tc>
        <w:tc>
          <w:tcPr>
            <w:tcW w:w="140" w:type="dxa"/>
            <w:gridSpan w:val="2"/>
            <w:tcBorders>
              <w:top w:val="nil"/>
            </w:tcBorders>
          </w:tcPr>
          <w:p w14:paraId="1AFB463C" w14:textId="77777777" w:rsidR="00BC36BC" w:rsidRDefault="00BC36BC" w:rsidP="00BC36BC">
            <w:pPr>
              <w:pStyle w:val="TableParagraph"/>
              <w:rPr>
                <w:sz w:val="16"/>
              </w:rPr>
            </w:pPr>
          </w:p>
        </w:tc>
      </w:tr>
      <w:tr w:rsidR="00BC36BC" w14:paraId="0E0C8D3B" w14:textId="77777777" w:rsidTr="00B96820">
        <w:trPr>
          <w:trHeight w:val="479"/>
        </w:trPr>
        <w:tc>
          <w:tcPr>
            <w:tcW w:w="3744" w:type="dxa"/>
          </w:tcPr>
          <w:p w14:paraId="41AFBF21" w14:textId="23264253" w:rsidR="00BC36BC" w:rsidRDefault="00BC36BC" w:rsidP="00BC36BC">
            <w:pPr>
              <w:pStyle w:val="TableParagraph"/>
              <w:spacing w:before="112"/>
              <w:ind w:left="105"/>
              <w:rPr>
                <w:sz w:val="19"/>
              </w:rPr>
            </w:pPr>
            <w:r>
              <w:rPr>
                <w:sz w:val="19"/>
              </w:rPr>
              <w:t>WORK EXPERIENCE (IN DETAIL):</w:t>
            </w:r>
          </w:p>
          <w:p w14:paraId="0E442132" w14:textId="2AAE9A99" w:rsidR="00BC36BC" w:rsidRDefault="00BC36BC" w:rsidP="00BC36BC">
            <w:pPr>
              <w:pStyle w:val="TableParagraph"/>
              <w:spacing w:before="5"/>
              <w:ind w:left="105"/>
              <w:rPr>
                <w:sz w:val="19"/>
              </w:rPr>
            </w:pPr>
            <w:r>
              <w:rPr>
                <w:sz w:val="19"/>
              </w:rPr>
              <w:t>(Attach Certificate</w:t>
            </w:r>
            <w:r w:rsidR="003E7796">
              <w:rPr>
                <w:sz w:val="19"/>
              </w:rPr>
              <w:t>(s)</w:t>
            </w:r>
            <w:r>
              <w:rPr>
                <w:sz w:val="19"/>
              </w:rPr>
              <w:t xml:space="preserve"> also)</w:t>
            </w:r>
          </w:p>
        </w:tc>
        <w:tc>
          <w:tcPr>
            <w:tcW w:w="6348" w:type="dxa"/>
            <w:gridSpan w:val="10"/>
            <w:tcBorders>
              <w:top w:val="single" w:sz="8" w:space="0" w:color="000000"/>
            </w:tcBorders>
          </w:tcPr>
          <w:p w14:paraId="66BA2439" w14:textId="77777777" w:rsidR="00BC36BC" w:rsidRDefault="00BC36BC" w:rsidP="00BC36BC">
            <w:pPr>
              <w:pStyle w:val="TableParagraph"/>
              <w:rPr>
                <w:sz w:val="20"/>
              </w:rPr>
            </w:pPr>
          </w:p>
        </w:tc>
      </w:tr>
      <w:tr w:rsidR="00BC36BC" w14:paraId="1017B88D" w14:textId="77777777">
        <w:trPr>
          <w:trHeight w:val="388"/>
        </w:trPr>
        <w:tc>
          <w:tcPr>
            <w:tcW w:w="3744" w:type="dxa"/>
          </w:tcPr>
          <w:p w14:paraId="39EB3ED7" w14:textId="0E8E9BCC" w:rsidR="00BC36BC" w:rsidRDefault="00BC36BC" w:rsidP="00BC36BC">
            <w:pPr>
              <w:pStyle w:val="TableParagraph"/>
              <w:spacing w:before="79"/>
              <w:ind w:left="105"/>
              <w:rPr>
                <w:sz w:val="19"/>
              </w:rPr>
            </w:pPr>
            <w:r>
              <w:rPr>
                <w:sz w:val="19"/>
              </w:rPr>
              <w:t>GATE / NET (If any</w:t>
            </w:r>
            <w:r w:rsidR="002C2F77">
              <w:rPr>
                <w:sz w:val="19"/>
              </w:rPr>
              <w:t>):</w:t>
            </w:r>
          </w:p>
        </w:tc>
        <w:tc>
          <w:tcPr>
            <w:tcW w:w="6348" w:type="dxa"/>
            <w:gridSpan w:val="10"/>
          </w:tcPr>
          <w:p w14:paraId="10D680CB" w14:textId="77777777" w:rsidR="00BC36BC" w:rsidRDefault="00BC36BC" w:rsidP="00BC36BC">
            <w:pPr>
              <w:pStyle w:val="TableParagraph"/>
              <w:rPr>
                <w:sz w:val="20"/>
              </w:rPr>
            </w:pPr>
          </w:p>
        </w:tc>
      </w:tr>
      <w:tr w:rsidR="00BC36BC" w14:paraId="5DC4C452" w14:textId="77777777">
        <w:trPr>
          <w:trHeight w:val="388"/>
        </w:trPr>
        <w:tc>
          <w:tcPr>
            <w:tcW w:w="3744" w:type="dxa"/>
          </w:tcPr>
          <w:p w14:paraId="790FB3AA" w14:textId="2C0F581D" w:rsidR="00BC36BC" w:rsidRDefault="00BC36BC" w:rsidP="00BC36BC">
            <w:pPr>
              <w:pStyle w:val="TableParagraph"/>
              <w:spacing w:before="77"/>
              <w:ind w:left="105"/>
              <w:rPr>
                <w:sz w:val="19"/>
              </w:rPr>
            </w:pPr>
            <w:r>
              <w:rPr>
                <w:sz w:val="19"/>
              </w:rPr>
              <w:t xml:space="preserve">Any other relevant </w:t>
            </w:r>
            <w:r w:rsidR="002C2F77">
              <w:rPr>
                <w:sz w:val="19"/>
              </w:rPr>
              <w:t>information:</w:t>
            </w:r>
          </w:p>
        </w:tc>
        <w:tc>
          <w:tcPr>
            <w:tcW w:w="6348" w:type="dxa"/>
            <w:gridSpan w:val="10"/>
          </w:tcPr>
          <w:p w14:paraId="6A6C74AB" w14:textId="77777777" w:rsidR="00BC36BC" w:rsidRDefault="00BC36BC" w:rsidP="00BC36BC">
            <w:pPr>
              <w:pStyle w:val="TableParagraph"/>
              <w:rPr>
                <w:sz w:val="20"/>
              </w:rPr>
            </w:pPr>
          </w:p>
        </w:tc>
      </w:tr>
    </w:tbl>
    <w:p w14:paraId="60AC75D3" w14:textId="77777777" w:rsidR="00F757B6" w:rsidRDefault="00CA159A">
      <w:pPr>
        <w:pStyle w:val="Heading2"/>
        <w:ind w:right="281"/>
        <w:jc w:val="center"/>
      </w:pPr>
      <w:r>
        <w:t>UNDERTAKING</w:t>
      </w:r>
    </w:p>
    <w:p w14:paraId="5330F90A" w14:textId="533E577B" w:rsidR="00F757B6" w:rsidRPr="003E7796" w:rsidRDefault="00CA159A">
      <w:pPr>
        <w:pStyle w:val="BodyText"/>
        <w:spacing w:before="36" w:line="283" w:lineRule="auto"/>
        <w:ind w:left="263" w:right="541"/>
        <w:jc w:val="both"/>
      </w:pPr>
      <w:r>
        <w:t xml:space="preserve">I understand that it is a contractual engagement on purely temporary basis for the Project. I declare </w:t>
      </w:r>
      <w:r w:rsidR="00E64B93">
        <w:t>that the above</w:t>
      </w:r>
      <w:r>
        <w:t xml:space="preserve"> particulars are correct to the bes</w:t>
      </w:r>
      <w:r w:rsidR="003E7796">
        <w:t xml:space="preserve">t of my knowledge and belief. </w:t>
      </w:r>
      <w:r>
        <w:t>I understand that action can be taken against me if these are found to be</w:t>
      </w:r>
      <w:r>
        <w:rPr>
          <w:spacing w:val="1"/>
        </w:rPr>
        <w:t xml:space="preserve"> </w:t>
      </w:r>
      <w:r>
        <w:t>incorrect.</w:t>
      </w:r>
    </w:p>
    <w:p w14:paraId="18CEE939" w14:textId="77777777" w:rsidR="00F757B6" w:rsidRPr="003E7796" w:rsidRDefault="00CA159A">
      <w:pPr>
        <w:tabs>
          <w:tab w:val="left" w:pos="2427"/>
        </w:tabs>
        <w:spacing w:before="3"/>
        <w:ind w:left="263"/>
        <w:jc w:val="both"/>
        <w:rPr>
          <w:sz w:val="21"/>
        </w:rPr>
      </w:pPr>
      <w:r w:rsidRPr="003E7796">
        <w:rPr>
          <w:b/>
          <w:sz w:val="21"/>
        </w:rPr>
        <w:t>Place:</w:t>
      </w:r>
      <w:r w:rsidRPr="003E7796">
        <w:rPr>
          <w:b/>
          <w:spacing w:val="1"/>
          <w:sz w:val="21"/>
        </w:rPr>
        <w:t xml:space="preserve"> </w:t>
      </w:r>
      <w:r w:rsidRPr="003E7796">
        <w:rPr>
          <w:w w:val="102"/>
          <w:sz w:val="21"/>
        </w:rPr>
        <w:t xml:space="preserve"> </w:t>
      </w:r>
      <w:r w:rsidRPr="003E7796">
        <w:rPr>
          <w:sz w:val="21"/>
        </w:rPr>
        <w:tab/>
      </w:r>
    </w:p>
    <w:p w14:paraId="54D5FB75" w14:textId="662D33E9" w:rsidR="00F757B6" w:rsidRDefault="00CA159A">
      <w:pPr>
        <w:pStyle w:val="Heading2"/>
        <w:tabs>
          <w:tab w:val="left" w:pos="2367"/>
          <w:tab w:val="left" w:pos="6169"/>
        </w:tabs>
        <w:spacing w:before="41"/>
        <w:ind w:left="263"/>
      </w:pPr>
      <w:r w:rsidRPr="003E7796">
        <w:t>Date:</w:t>
      </w:r>
      <w:r w:rsidR="003E7796" w:rsidRPr="003E7796">
        <w:tab/>
      </w:r>
      <w:r>
        <w:tab/>
        <w:t>SIGNATURE OF THE</w:t>
      </w:r>
      <w:r>
        <w:rPr>
          <w:spacing w:val="9"/>
        </w:rPr>
        <w:t xml:space="preserve"> </w:t>
      </w:r>
      <w:r>
        <w:t>CANDIDATE</w:t>
      </w:r>
    </w:p>
    <w:sectPr w:rsidR="00F757B6">
      <w:headerReference w:type="default" r:id="rId13"/>
      <w:footerReference w:type="default" r:id="rId14"/>
      <w:pgSz w:w="11910" w:h="16840"/>
      <w:pgMar w:top="2660" w:right="780" w:bottom="1880" w:left="800" w:header="1269" w:footer="169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C0DC3" w14:textId="77777777" w:rsidR="004720C3" w:rsidRDefault="004720C3">
      <w:r>
        <w:separator/>
      </w:r>
    </w:p>
  </w:endnote>
  <w:endnote w:type="continuationSeparator" w:id="0">
    <w:p w14:paraId="3BD1BDCE" w14:textId="77777777" w:rsidR="004720C3" w:rsidRDefault="004720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iberation Sans Narrow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F1907" w14:textId="4A95391C" w:rsidR="00F757B6" w:rsidRDefault="003600D8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76032" behindDoc="1" locked="0" layoutInCell="1" allowOverlap="1" wp14:anchorId="7DF98C7A" wp14:editId="653F5B0F">
              <wp:simplePos x="0" y="0"/>
              <wp:positionH relativeFrom="page">
                <wp:posOffset>662305</wp:posOffset>
              </wp:positionH>
              <wp:positionV relativeFrom="page">
                <wp:posOffset>9478645</wp:posOffset>
              </wp:positionV>
              <wp:extent cx="2332990" cy="14922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32990" cy="149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FB3498" w14:textId="77777777" w:rsidR="00F757B6" w:rsidRDefault="00CA159A">
                          <w:pPr>
                            <w:spacing w:before="17"/>
                            <w:ind w:left="20"/>
                            <w:rPr>
                              <w:b/>
                              <w:sz w:val="17"/>
                            </w:rPr>
                          </w:pPr>
                          <w:r>
                            <w:rPr>
                              <w:b/>
                              <w:w w:val="105"/>
                              <w:sz w:val="17"/>
                            </w:rPr>
                            <w:t>*Please</w:t>
                          </w:r>
                          <w:r>
                            <w:rPr>
                              <w:b/>
                              <w:spacing w:val="-19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105"/>
                              <w:sz w:val="17"/>
                            </w:rPr>
                            <w:t>enclose</w:t>
                          </w:r>
                          <w:r>
                            <w:rPr>
                              <w:b/>
                              <w:spacing w:val="-19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105"/>
                              <w:sz w:val="17"/>
                            </w:rPr>
                            <w:t>relevant</w:t>
                          </w:r>
                          <w:r>
                            <w:rPr>
                              <w:b/>
                              <w:spacing w:val="-17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105"/>
                              <w:sz w:val="17"/>
                            </w:rPr>
                            <w:t>self-attested</w:t>
                          </w:r>
                          <w:r>
                            <w:rPr>
                              <w:b/>
                              <w:spacing w:val="-16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105"/>
                              <w:sz w:val="17"/>
                            </w:rPr>
                            <w:t>certificates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F98C7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52.15pt;margin-top:746.35pt;width:183.7pt;height:11.75pt;z-index:-16040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" filled="f" stroked="f">
              <v:textbox inset="0,0,0,0">
                <w:txbxContent>
                  <w:p w14:paraId="5AFB3498" w14:textId="77777777" w:rsidR="00F757B6" w:rsidRDefault="00CA159A">
                    <w:pPr>
                      <w:spacing w:before="17"/>
                      <w:ind w:left="20"/>
                      <w:rPr>
                        <w:b/>
                        <w:sz w:val="17"/>
                      </w:rPr>
                    </w:pPr>
                    <w:r>
                      <w:rPr>
                        <w:b/>
                        <w:w w:val="105"/>
                        <w:sz w:val="17"/>
                      </w:rPr>
                      <w:t>*Please</w:t>
                    </w:r>
                    <w:r>
                      <w:rPr>
                        <w:b/>
                        <w:spacing w:val="-19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b/>
                        <w:w w:val="105"/>
                        <w:sz w:val="17"/>
                      </w:rPr>
                      <w:t>enclose</w:t>
                    </w:r>
                    <w:r>
                      <w:rPr>
                        <w:b/>
                        <w:spacing w:val="-19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b/>
                        <w:w w:val="105"/>
                        <w:sz w:val="17"/>
                      </w:rPr>
                      <w:t>relevant</w:t>
                    </w:r>
                    <w:r>
                      <w:rPr>
                        <w:b/>
                        <w:spacing w:val="-17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b/>
                        <w:w w:val="105"/>
                        <w:sz w:val="17"/>
                      </w:rPr>
                      <w:t>self-attested</w:t>
                    </w:r>
                    <w:r>
                      <w:rPr>
                        <w:b/>
                        <w:spacing w:val="-16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b/>
                        <w:w w:val="105"/>
                        <w:sz w:val="17"/>
                      </w:rPr>
                      <w:t>certificate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37482" w14:textId="77777777" w:rsidR="004720C3" w:rsidRDefault="004720C3">
      <w:r>
        <w:separator/>
      </w:r>
    </w:p>
  </w:footnote>
  <w:footnote w:type="continuationSeparator" w:id="0">
    <w:p w14:paraId="7D9EDDA7" w14:textId="77777777" w:rsidR="004720C3" w:rsidRDefault="004720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12C99" w14:textId="68DC1F7C" w:rsidR="00F757B6" w:rsidRDefault="00093C8D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73472" behindDoc="1" locked="0" layoutInCell="1" allowOverlap="1" wp14:anchorId="18D8E8E7" wp14:editId="760F6C73">
              <wp:simplePos x="0" y="0"/>
              <wp:positionH relativeFrom="page">
                <wp:posOffset>1543050</wp:posOffset>
              </wp:positionH>
              <wp:positionV relativeFrom="page">
                <wp:posOffset>795338</wp:posOffset>
              </wp:positionV>
              <wp:extent cx="4495800" cy="91376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95800" cy="913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765A1C" w14:textId="77777777" w:rsidR="00F757B6" w:rsidRDefault="00CA159A">
                          <w:pPr>
                            <w:spacing w:before="24"/>
                            <w:ind w:left="20"/>
                            <w:rPr>
                              <w:rFonts w:ascii="Arial Black"/>
                              <w:sz w:val="23"/>
                            </w:rPr>
                          </w:pPr>
                          <w:r>
                            <w:rPr>
                              <w:rFonts w:ascii="Arial Black"/>
                              <w:sz w:val="23"/>
                            </w:rPr>
                            <w:t>NATIONAL INSTITUTE OF TECHNOLOGY RAIPUR</w:t>
                          </w:r>
                        </w:p>
                        <w:p w14:paraId="1E6BEC05" w14:textId="77777777" w:rsidR="00F757B6" w:rsidRDefault="00CA159A">
                          <w:pPr>
                            <w:spacing w:before="1"/>
                            <w:ind w:left="1764"/>
                            <w:rPr>
                              <w:rFonts w:ascii="Liberation Sans Narrow"/>
                              <w:i/>
                              <w:sz w:val="23"/>
                            </w:rPr>
                          </w:pPr>
                          <w:r>
                            <w:rPr>
                              <w:rFonts w:ascii="Liberation Sans Narrow"/>
                              <w:i/>
                              <w:sz w:val="23"/>
                            </w:rPr>
                            <w:t>(Institute of National Importance)</w:t>
                          </w:r>
                        </w:p>
                        <w:p w14:paraId="4C26278E" w14:textId="77777777" w:rsidR="00093C8D" w:rsidRDefault="00CA159A" w:rsidP="00093C8D">
                          <w:pPr>
                            <w:spacing w:before="3" w:line="400" w:lineRule="atLeast"/>
                            <w:ind w:left="2088" w:right="766" w:hanging="404"/>
                            <w:rPr>
                              <w:rFonts w:ascii="Liberation Sans Narrow" w:hAnsi="Liberation Sans Narrow"/>
                              <w:sz w:val="23"/>
                            </w:rPr>
                          </w:pPr>
                          <w:r>
                            <w:rPr>
                              <w:rFonts w:ascii="Liberation Sans Narrow" w:hAnsi="Liberation Sans Narrow"/>
                              <w:sz w:val="23"/>
                            </w:rPr>
                            <w:t>G</w:t>
                          </w:r>
                          <w:r w:rsidR="00093C8D">
                            <w:rPr>
                              <w:rFonts w:ascii="Liberation Sans Narrow" w:hAnsi="Liberation Sans Narrow"/>
                              <w:sz w:val="23"/>
                            </w:rPr>
                            <w:t>.E. Road, Raipur – 492010 (C.G)</w:t>
                          </w:r>
                        </w:p>
                        <w:p w14:paraId="2D4A3B6F" w14:textId="073D0CF1" w:rsidR="00F757B6" w:rsidRDefault="00CA159A" w:rsidP="00093C8D">
                          <w:pPr>
                            <w:spacing w:before="3" w:line="400" w:lineRule="atLeast"/>
                            <w:ind w:left="2088" w:right="766" w:hanging="404"/>
                            <w:rPr>
                              <w:rFonts w:ascii="Liberation Sans Narrow" w:hAnsi="Liberation Sans Narrow"/>
                              <w:sz w:val="23"/>
                            </w:rPr>
                          </w:pPr>
                          <w:r>
                            <w:rPr>
                              <w:rFonts w:ascii="Liberation Sans Narrow" w:hAnsi="Liberation Sans Narrow"/>
                              <w:sz w:val="23"/>
                            </w:rPr>
                            <w:t xml:space="preserve">Department of </w:t>
                          </w:r>
                          <w:r w:rsidR="00093C8D">
                            <w:rPr>
                              <w:rFonts w:ascii="Liberation Sans Narrow" w:hAnsi="Liberation Sans Narrow"/>
                              <w:sz w:val="23"/>
                            </w:rPr>
                            <w:t>Mechanical Engineer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D8E8E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1.5pt;margin-top:62.65pt;width:354pt;height:71.95pt;z-index:-16043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" filled="f" stroked="f">
              <v:textbox inset="0,0,0,0">
                <w:txbxContent>
                  <w:p w14:paraId="73765A1C" w14:textId="77777777" w:rsidR="00F757B6" w:rsidRDefault="00CA159A">
                    <w:pPr>
                      <w:spacing w:before="24"/>
                      <w:ind w:left="20"/>
                      <w:rPr>
                        <w:rFonts w:ascii="Arial Black"/>
                        <w:sz w:val="23"/>
                      </w:rPr>
                    </w:pPr>
                    <w:r>
                      <w:rPr>
                        <w:rFonts w:ascii="Arial Black"/>
                        <w:sz w:val="23"/>
                      </w:rPr>
                      <w:t>NATIONAL INSTITUTE OF TECHNOLOGY RAIPUR</w:t>
                    </w:r>
                  </w:p>
                  <w:p w14:paraId="1E6BEC05" w14:textId="77777777" w:rsidR="00F757B6" w:rsidRDefault="00CA159A">
                    <w:pPr>
                      <w:spacing w:before="1"/>
                      <w:ind w:left="1764"/>
                      <w:rPr>
                        <w:rFonts w:ascii="Liberation Sans Narrow"/>
                        <w:i/>
                        <w:sz w:val="23"/>
                      </w:rPr>
                    </w:pPr>
                    <w:r>
                      <w:rPr>
                        <w:rFonts w:ascii="Liberation Sans Narrow"/>
                        <w:i/>
                        <w:sz w:val="23"/>
                      </w:rPr>
                      <w:t>(Institute of National Importance)</w:t>
                    </w:r>
                  </w:p>
                  <w:p w14:paraId="4C26278E" w14:textId="77777777" w:rsidR="00093C8D" w:rsidRDefault="00CA159A" w:rsidP="00093C8D">
                    <w:pPr>
                      <w:spacing w:before="3" w:line="400" w:lineRule="atLeast"/>
                      <w:ind w:left="2088" w:right="766" w:hanging="404"/>
                      <w:rPr>
                        <w:rFonts w:ascii="Liberation Sans Narrow" w:hAnsi="Liberation Sans Narrow"/>
                        <w:sz w:val="23"/>
                      </w:rPr>
                    </w:pPr>
                    <w:r>
                      <w:rPr>
                        <w:rFonts w:ascii="Liberation Sans Narrow" w:hAnsi="Liberation Sans Narrow"/>
                        <w:sz w:val="23"/>
                      </w:rPr>
                      <w:t>G</w:t>
                    </w:r>
                    <w:r w:rsidR="00093C8D">
                      <w:rPr>
                        <w:rFonts w:ascii="Liberation Sans Narrow" w:hAnsi="Liberation Sans Narrow"/>
                        <w:sz w:val="23"/>
                      </w:rPr>
                      <w:t>.E. Road, Raipur – 492010 (C.G)</w:t>
                    </w:r>
                  </w:p>
                  <w:p w14:paraId="2D4A3B6F" w14:textId="073D0CF1" w:rsidR="00F757B6" w:rsidRDefault="00CA159A" w:rsidP="00093C8D">
                    <w:pPr>
                      <w:spacing w:before="3" w:line="400" w:lineRule="atLeast"/>
                      <w:ind w:left="2088" w:right="766" w:hanging="404"/>
                      <w:rPr>
                        <w:rFonts w:ascii="Liberation Sans Narrow" w:hAnsi="Liberation Sans Narrow"/>
                        <w:sz w:val="23"/>
                      </w:rPr>
                    </w:pPr>
                    <w:r>
                      <w:rPr>
                        <w:rFonts w:ascii="Liberation Sans Narrow" w:hAnsi="Liberation Sans Narrow"/>
                        <w:sz w:val="23"/>
                      </w:rPr>
                      <w:t xml:space="preserve">Department of </w:t>
                    </w:r>
                    <w:r w:rsidR="00093C8D">
                      <w:rPr>
                        <w:rFonts w:ascii="Liberation Sans Narrow" w:hAnsi="Liberation Sans Narrow"/>
                        <w:sz w:val="23"/>
                      </w:rPr>
                      <w:t>Mechanical Engineer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74496" behindDoc="1" locked="0" layoutInCell="1" allowOverlap="1" wp14:anchorId="3E1542DF" wp14:editId="1E863C95">
              <wp:simplePos x="0" y="0"/>
              <wp:positionH relativeFrom="page">
                <wp:posOffset>5386388</wp:posOffset>
              </wp:positionH>
              <wp:positionV relativeFrom="page">
                <wp:posOffset>1171575</wp:posOffset>
              </wp:positionV>
              <wp:extent cx="535305" cy="167005"/>
              <wp:effectExtent l="0" t="0" r="17145" b="444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530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9461B5" w14:textId="77777777" w:rsidR="00F757B6" w:rsidRDefault="00CA159A">
                          <w:pPr>
                            <w:pStyle w:val="BodyText"/>
                            <w:ind w:left="20"/>
                            <w:rPr>
                              <w:rFonts w:ascii="Liberation Sans Narrow"/>
                            </w:rPr>
                          </w:pPr>
                          <w:proofErr w:type="gramStart"/>
                          <w:r>
                            <w:rPr>
                              <w:rFonts w:ascii="Liberation Sans Narrow"/>
                            </w:rPr>
                            <w:t>Fax :</w:t>
                          </w:r>
                          <w:proofErr w:type="gram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1542DF" id="Text Box 4" o:spid="_x0000_s1027" type="#_x0000_t202" style="position:absolute;margin-left:424.15pt;margin-top:92.25pt;width:42.15pt;height:13.15pt;z-index:-1604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" filled="f" stroked="f">
              <v:textbox inset="0,0,0,0">
                <w:txbxContent>
                  <w:p w14:paraId="3B9461B5" w14:textId="77777777" w:rsidR="00F757B6" w:rsidRDefault="00CA159A">
                    <w:pPr>
                      <w:pStyle w:val="BodyText"/>
                      <w:ind w:left="20"/>
                      <w:rPr>
                        <w:rFonts w:ascii="Liberation Sans Narrow"/>
                      </w:rPr>
                    </w:pPr>
                    <w:proofErr w:type="gramStart"/>
                    <w:r>
                      <w:rPr>
                        <w:rFonts w:ascii="Liberation Sans Narrow"/>
                      </w:rPr>
                      <w:t>Fax :</w:t>
                    </w:r>
                    <w:proofErr w:type="gram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75520" behindDoc="1" locked="0" layoutInCell="1" allowOverlap="1" wp14:anchorId="03F58B9C" wp14:editId="2BC19CD9">
              <wp:simplePos x="0" y="0"/>
              <wp:positionH relativeFrom="page">
                <wp:posOffset>5386388</wp:posOffset>
              </wp:positionH>
              <wp:positionV relativeFrom="page">
                <wp:posOffset>1314450</wp:posOffset>
              </wp:positionV>
              <wp:extent cx="1857057" cy="310515"/>
              <wp:effectExtent l="0" t="0" r="10160" b="133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7057" cy="310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7635D6" w14:textId="6896009B" w:rsidR="00F757B6" w:rsidRDefault="00CA159A">
                          <w:pPr>
                            <w:pStyle w:val="BodyText"/>
                            <w:spacing w:line="247" w:lineRule="auto"/>
                            <w:ind w:left="20"/>
                            <w:rPr>
                              <w:rFonts w:ascii="Liberation Sans Narrow"/>
                            </w:rPr>
                          </w:pPr>
                          <w:r>
                            <w:rPr>
                              <w:rFonts w:ascii="Liberation Sans Narrow"/>
                            </w:rPr>
                            <w:t>Email:</w:t>
                          </w:r>
                          <w:r>
                            <w:rPr>
                              <w:rFonts w:ascii="Liberation Sans Narrow"/>
                              <w:color w:val="0000FF"/>
                              <w:u w:val="single" w:color="0000FF"/>
                            </w:rPr>
                            <w:t xml:space="preserve"> </w:t>
                          </w:r>
                          <w:hyperlink r:id="rId1" w:history="1">
                            <w:r w:rsidR="00093C8D" w:rsidRPr="005B5388">
                              <w:rPr>
                                <w:rStyle w:val="Hyperlink"/>
                                <w:rFonts w:ascii="Liberation Sans Narrow"/>
                                <w:u w:color="0000FF"/>
                              </w:rPr>
                              <w:t>director@nitrr.ac.in</w:t>
                            </w:r>
                          </w:hyperlink>
                          <w:r>
                            <w:rPr>
                              <w:rFonts w:ascii="Liberation Sans Narrow"/>
                              <w:color w:val="0000FF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F58B9C" id="Text Box 2" o:spid="_x0000_s1028" type="#_x0000_t202" style="position:absolute;margin-left:424.15pt;margin-top:103.5pt;width:146.2pt;height:24.45pt;z-index:-16040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" filled="f" stroked="f">
              <v:textbox inset="0,0,0,0">
                <w:txbxContent>
                  <w:p w14:paraId="727635D6" w14:textId="6896009B" w:rsidR="00F757B6" w:rsidRDefault="00CA159A">
                    <w:pPr>
                      <w:pStyle w:val="BodyText"/>
                      <w:spacing w:line="247" w:lineRule="auto"/>
                      <w:ind w:left="20"/>
                      <w:rPr>
                        <w:rFonts w:ascii="Liberation Sans Narrow"/>
                      </w:rPr>
                    </w:pPr>
                    <w:r>
                      <w:rPr>
                        <w:rFonts w:ascii="Liberation Sans Narrow"/>
                      </w:rPr>
                      <w:t>Email:</w:t>
                    </w:r>
                    <w:r>
                      <w:rPr>
                        <w:rFonts w:ascii="Liberation Sans Narrow"/>
                        <w:color w:val="0000FF"/>
                        <w:u w:val="single" w:color="0000FF"/>
                      </w:rPr>
                      <w:t xml:space="preserve"> </w:t>
                    </w:r>
                    <w:hyperlink r:id="rId2" w:history="1">
                      <w:r w:rsidR="00093C8D" w:rsidRPr="005B5388">
                        <w:rPr>
                          <w:rStyle w:val="Hyperlink"/>
                          <w:rFonts w:ascii="Liberation Sans Narrow"/>
                          <w:u w:color="0000FF"/>
                        </w:rPr>
                        <w:t>director@nitrr.ac.in</w:t>
                      </w:r>
                    </w:hyperlink>
                    <w:r>
                      <w:rPr>
                        <w:rFonts w:ascii="Liberation Sans Narrow"/>
                        <w:color w:val="0000FF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73984" behindDoc="1" locked="0" layoutInCell="1" allowOverlap="1" wp14:anchorId="546B93E3" wp14:editId="55B6B6C0">
              <wp:simplePos x="0" y="0"/>
              <wp:positionH relativeFrom="margin">
                <wp:align>right</wp:align>
              </wp:positionH>
              <wp:positionV relativeFrom="page">
                <wp:posOffset>1028700</wp:posOffset>
              </wp:positionV>
              <wp:extent cx="1693862" cy="167005"/>
              <wp:effectExtent l="0" t="0" r="1905" b="4445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93862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82100D" w14:textId="6CD32764" w:rsidR="00F757B6" w:rsidRDefault="00CA159A">
                          <w:pPr>
                            <w:pStyle w:val="BodyText"/>
                            <w:ind w:left="20"/>
                            <w:rPr>
                              <w:rFonts w:ascii="Liberation Sans Narrow"/>
                            </w:rPr>
                          </w:pPr>
                          <w:proofErr w:type="gramStart"/>
                          <w:r>
                            <w:rPr>
                              <w:rFonts w:ascii="Liberation Sans Narrow"/>
                            </w:rPr>
                            <w:t>Telephone :</w:t>
                          </w:r>
                          <w:proofErr w:type="gramEnd"/>
                          <w:r>
                            <w:rPr>
                              <w:rFonts w:ascii="Liberation Sans Narrow"/>
                            </w:rPr>
                            <w:t xml:space="preserve"> +91-771-</w:t>
                          </w:r>
                          <w:r w:rsidR="00093C8D" w:rsidRPr="00093C8D">
                            <w:rPr>
                              <w:rFonts w:ascii="Liberation Sans Narrow"/>
                            </w:rPr>
                            <w:t>225420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6B93E3" id="Text Box 5" o:spid="_x0000_s1029" type="#_x0000_t202" style="position:absolute;margin-left:82.15pt;margin-top:81pt;width:133.35pt;height:13.15pt;z-index:-160424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" filled="f" stroked="f">
              <v:textbox inset="0,0,0,0">
                <w:txbxContent>
                  <w:p w14:paraId="3282100D" w14:textId="6CD32764" w:rsidR="00F757B6" w:rsidRDefault="00CA159A">
                    <w:pPr>
                      <w:pStyle w:val="BodyText"/>
                      <w:ind w:left="20"/>
                      <w:rPr>
                        <w:rFonts w:ascii="Liberation Sans Narrow"/>
                      </w:rPr>
                    </w:pPr>
                    <w:proofErr w:type="gramStart"/>
                    <w:r>
                      <w:rPr>
                        <w:rFonts w:ascii="Liberation Sans Narrow"/>
                      </w:rPr>
                      <w:t>Telephone :</w:t>
                    </w:r>
                    <w:proofErr w:type="gramEnd"/>
                    <w:r>
                      <w:rPr>
                        <w:rFonts w:ascii="Liberation Sans Narrow"/>
                      </w:rPr>
                      <w:t xml:space="preserve"> +91-771-</w:t>
                    </w:r>
                    <w:r w:rsidR="00093C8D" w:rsidRPr="00093C8D">
                      <w:rPr>
                        <w:rFonts w:ascii="Liberation Sans Narrow"/>
                      </w:rPr>
                      <w:t>2254200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75008" behindDoc="1" locked="0" layoutInCell="1" allowOverlap="1" wp14:anchorId="50B3273F" wp14:editId="6FF7BDD0">
              <wp:simplePos x="0" y="0"/>
              <wp:positionH relativeFrom="page">
                <wp:posOffset>6057900</wp:posOffset>
              </wp:positionH>
              <wp:positionV relativeFrom="page">
                <wp:posOffset>1171575</wp:posOffset>
              </wp:positionV>
              <wp:extent cx="1004253" cy="167005"/>
              <wp:effectExtent l="0" t="0" r="5715" b="444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4253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972F98" w14:textId="77777777" w:rsidR="00F757B6" w:rsidRDefault="00CA159A">
                          <w:pPr>
                            <w:pStyle w:val="BodyText"/>
                            <w:ind w:left="20"/>
                            <w:rPr>
                              <w:rFonts w:ascii="Liberation Sans Narrow"/>
                            </w:rPr>
                          </w:pPr>
                          <w:r>
                            <w:rPr>
                              <w:rFonts w:ascii="Liberation Sans Narrow"/>
                            </w:rPr>
                            <w:t>+91-771-225460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0B3273F" id="Text Box 3" o:spid="_x0000_s1030" type="#_x0000_t202" style="position:absolute;margin-left:477pt;margin-top:92.25pt;width:79.1pt;height:13.15pt;z-index:-16041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" filled="f" stroked="f">
              <v:textbox inset="0,0,0,0">
                <w:txbxContent>
                  <w:p w14:paraId="17972F98" w14:textId="77777777" w:rsidR="00F757B6" w:rsidRDefault="00CA159A">
                    <w:pPr>
                      <w:pStyle w:val="BodyText"/>
                      <w:ind w:left="20"/>
                      <w:rPr>
                        <w:rFonts w:ascii="Liberation Sans Narrow"/>
                      </w:rPr>
                    </w:pPr>
                    <w:r>
                      <w:rPr>
                        <w:rFonts w:ascii="Liberation Sans Narrow"/>
                      </w:rPr>
                      <w:t>+91-771-225460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1A3B5C"/>
    <w:multiLevelType w:val="hybridMultilevel"/>
    <w:tmpl w:val="07DA7268"/>
    <w:lvl w:ilvl="0" w:tplc="0409000B">
      <w:start w:val="1"/>
      <w:numFmt w:val="bullet"/>
      <w:lvlText w:val=""/>
      <w:lvlJc w:val="left"/>
      <w:pPr>
        <w:ind w:left="82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" w15:restartNumberingAfterBreak="0">
    <w:nsid w:val="597B1B2C"/>
    <w:multiLevelType w:val="hybridMultilevel"/>
    <w:tmpl w:val="58E26A96"/>
    <w:lvl w:ilvl="0" w:tplc="98F6B998">
      <w:start w:val="1"/>
      <w:numFmt w:val="decimal"/>
      <w:lvlText w:val="%1."/>
      <w:lvlJc w:val="left"/>
      <w:pPr>
        <w:ind w:left="268" w:hanging="184"/>
      </w:pPr>
      <w:rPr>
        <w:rFonts w:ascii="Times New Roman" w:eastAsia="Times New Roman" w:hAnsi="Times New Roman" w:cs="Times New Roman" w:hint="default"/>
        <w:spacing w:val="0"/>
        <w:w w:val="103"/>
        <w:sz w:val="17"/>
        <w:szCs w:val="17"/>
        <w:lang w:val="en-US" w:eastAsia="en-US" w:bidi="ar-SA"/>
      </w:rPr>
    </w:lvl>
    <w:lvl w:ilvl="1" w:tplc="9F2A9D4C">
      <w:numFmt w:val="bullet"/>
      <w:lvlText w:val="•"/>
      <w:lvlJc w:val="left"/>
      <w:pPr>
        <w:ind w:left="1266" w:hanging="184"/>
      </w:pPr>
      <w:rPr>
        <w:rFonts w:hint="default"/>
        <w:lang w:val="en-US" w:eastAsia="en-US" w:bidi="ar-SA"/>
      </w:rPr>
    </w:lvl>
    <w:lvl w:ilvl="2" w:tplc="DFBA5C88">
      <w:numFmt w:val="bullet"/>
      <w:lvlText w:val="•"/>
      <w:lvlJc w:val="left"/>
      <w:pPr>
        <w:ind w:left="2273" w:hanging="184"/>
      </w:pPr>
      <w:rPr>
        <w:rFonts w:hint="default"/>
        <w:lang w:val="en-US" w:eastAsia="en-US" w:bidi="ar-SA"/>
      </w:rPr>
    </w:lvl>
    <w:lvl w:ilvl="3" w:tplc="2EB0873E">
      <w:numFmt w:val="bullet"/>
      <w:lvlText w:val="•"/>
      <w:lvlJc w:val="left"/>
      <w:pPr>
        <w:ind w:left="3279" w:hanging="184"/>
      </w:pPr>
      <w:rPr>
        <w:rFonts w:hint="default"/>
        <w:lang w:val="en-US" w:eastAsia="en-US" w:bidi="ar-SA"/>
      </w:rPr>
    </w:lvl>
    <w:lvl w:ilvl="4" w:tplc="C1B26D62">
      <w:numFmt w:val="bullet"/>
      <w:lvlText w:val="•"/>
      <w:lvlJc w:val="left"/>
      <w:pPr>
        <w:ind w:left="4286" w:hanging="184"/>
      </w:pPr>
      <w:rPr>
        <w:rFonts w:hint="default"/>
        <w:lang w:val="en-US" w:eastAsia="en-US" w:bidi="ar-SA"/>
      </w:rPr>
    </w:lvl>
    <w:lvl w:ilvl="5" w:tplc="E1260B2A">
      <w:numFmt w:val="bullet"/>
      <w:lvlText w:val="•"/>
      <w:lvlJc w:val="left"/>
      <w:pPr>
        <w:ind w:left="5293" w:hanging="184"/>
      </w:pPr>
      <w:rPr>
        <w:rFonts w:hint="default"/>
        <w:lang w:val="en-US" w:eastAsia="en-US" w:bidi="ar-SA"/>
      </w:rPr>
    </w:lvl>
    <w:lvl w:ilvl="6" w:tplc="AA342274">
      <w:numFmt w:val="bullet"/>
      <w:lvlText w:val="•"/>
      <w:lvlJc w:val="left"/>
      <w:pPr>
        <w:ind w:left="6299" w:hanging="184"/>
      </w:pPr>
      <w:rPr>
        <w:rFonts w:hint="default"/>
        <w:lang w:val="en-US" w:eastAsia="en-US" w:bidi="ar-SA"/>
      </w:rPr>
    </w:lvl>
    <w:lvl w:ilvl="7" w:tplc="419A0E9E">
      <w:numFmt w:val="bullet"/>
      <w:lvlText w:val="•"/>
      <w:lvlJc w:val="left"/>
      <w:pPr>
        <w:ind w:left="7306" w:hanging="184"/>
      </w:pPr>
      <w:rPr>
        <w:rFonts w:hint="default"/>
        <w:lang w:val="en-US" w:eastAsia="en-US" w:bidi="ar-SA"/>
      </w:rPr>
    </w:lvl>
    <w:lvl w:ilvl="8" w:tplc="37D07CDE">
      <w:numFmt w:val="bullet"/>
      <w:lvlText w:val="•"/>
      <w:lvlJc w:val="left"/>
      <w:pPr>
        <w:ind w:left="8313" w:hanging="184"/>
      </w:pPr>
      <w:rPr>
        <w:rFonts w:hint="default"/>
        <w:lang w:val="en-US" w:eastAsia="en-US" w:bidi="ar-SA"/>
      </w:rPr>
    </w:lvl>
  </w:abstractNum>
  <w:num w:numId="1" w16cid:durableId="1104376113">
    <w:abstractNumId w:val="1"/>
  </w:num>
  <w:num w:numId="2" w16cid:durableId="654727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TI1NDAztzC0tDRV0lEKTi0uzszPAymwrAUAGDvK7CwAAAA="/>
  </w:docVars>
  <w:rsids>
    <w:rsidRoot w:val="00F757B6"/>
    <w:rsid w:val="00006190"/>
    <w:rsid w:val="00093C8D"/>
    <w:rsid w:val="00121D01"/>
    <w:rsid w:val="00191C67"/>
    <w:rsid w:val="00203D1D"/>
    <w:rsid w:val="00222973"/>
    <w:rsid w:val="00223C35"/>
    <w:rsid w:val="002C2F77"/>
    <w:rsid w:val="002F2B8A"/>
    <w:rsid w:val="002F4E69"/>
    <w:rsid w:val="00313C61"/>
    <w:rsid w:val="003600D8"/>
    <w:rsid w:val="003E7796"/>
    <w:rsid w:val="003F23F6"/>
    <w:rsid w:val="0043545A"/>
    <w:rsid w:val="004720C3"/>
    <w:rsid w:val="004C378C"/>
    <w:rsid w:val="00522CA5"/>
    <w:rsid w:val="005C7A42"/>
    <w:rsid w:val="00695BF3"/>
    <w:rsid w:val="006A4AEF"/>
    <w:rsid w:val="006D2B8B"/>
    <w:rsid w:val="006F3CA8"/>
    <w:rsid w:val="007219F4"/>
    <w:rsid w:val="007838C0"/>
    <w:rsid w:val="00884603"/>
    <w:rsid w:val="00912CB1"/>
    <w:rsid w:val="009625BB"/>
    <w:rsid w:val="009770E9"/>
    <w:rsid w:val="00AC3125"/>
    <w:rsid w:val="00AF101F"/>
    <w:rsid w:val="00B36F27"/>
    <w:rsid w:val="00B87F9B"/>
    <w:rsid w:val="00B96820"/>
    <w:rsid w:val="00BB3D77"/>
    <w:rsid w:val="00BC36BC"/>
    <w:rsid w:val="00C4624E"/>
    <w:rsid w:val="00C638FC"/>
    <w:rsid w:val="00CA159A"/>
    <w:rsid w:val="00CA267D"/>
    <w:rsid w:val="00CA473F"/>
    <w:rsid w:val="00CD078E"/>
    <w:rsid w:val="00D34CA7"/>
    <w:rsid w:val="00D57B05"/>
    <w:rsid w:val="00D61917"/>
    <w:rsid w:val="00DB0130"/>
    <w:rsid w:val="00E64B93"/>
    <w:rsid w:val="00F757B6"/>
    <w:rsid w:val="00FD0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518E0A"/>
  <w15:docId w15:val="{742F18C2-03BC-425A-8FF2-145A46A2D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right="142"/>
      <w:jc w:val="center"/>
      <w:outlineLvl w:val="0"/>
    </w:pPr>
    <w:rPr>
      <w:b/>
      <w:bCs/>
      <w:sz w:val="23"/>
      <w:szCs w:val="23"/>
      <w:u w:val="single" w:color="000000"/>
    </w:rPr>
  </w:style>
  <w:style w:type="paragraph" w:styleId="Heading2">
    <w:name w:val="heading 2"/>
    <w:basedOn w:val="Normal"/>
    <w:uiPriority w:val="1"/>
    <w:qFormat/>
    <w:pPr>
      <w:spacing w:before="3"/>
      <w:outlineLvl w:val="1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3"/>
    </w:pPr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268" w:hanging="1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95BF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354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545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354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545A"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297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C36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36F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orms.gle/htt4ukkhdTG1XrmG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skmukti.mech@nitrr.ac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kmukti.mech@nitrr.ac.in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director@nitrr.ac.in" TargetMode="External"/><Relationship Id="rId1" Type="http://schemas.openxmlformats.org/officeDocument/2006/relationships/hyperlink" Target="mailto:director@nitrr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612</Words>
  <Characters>3702</Characters>
  <Application>Microsoft Office Word</Application>
  <DocSecurity>0</DocSecurity>
  <Lines>176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JRF-Advertisement along with Application form</vt:lpstr>
    </vt:vector>
  </TitlesOfParts>
  <Company/>
  <LinksUpToDate>false</LinksUpToDate>
  <CharactersWithSpaces>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JRF-Advertisement along with Application form</dc:title>
  <dc:creator>HP</dc:creator>
  <cp:lastModifiedBy>Suraj Kumar Mukti</cp:lastModifiedBy>
  <cp:revision>14</cp:revision>
  <cp:lastPrinted>2022-03-21T07:34:00Z</cp:lastPrinted>
  <dcterms:created xsi:type="dcterms:W3CDTF">2022-03-25T06:52:00Z</dcterms:created>
  <dcterms:modified xsi:type="dcterms:W3CDTF">2024-04-09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08T00:00:00Z</vt:filetime>
  </property>
  <property fmtid="{D5CDD505-2E9C-101B-9397-08002B2CF9AE}" pid="3" name="LastSaved">
    <vt:filetime>2022-02-17T00:00:00Z</vt:filetime>
  </property>
  <property fmtid="{D5CDD505-2E9C-101B-9397-08002B2CF9AE}" pid="4" name="GrammarlyDocumentId">
    <vt:lpwstr>a7cfb34513611113f2aad1fe45de2c06c6cc5b42ddac594ac9113827ac3ee55a</vt:lpwstr>
  </property>
</Properties>
</file>